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94EE68" w14:textId="7C98F563" w:rsidR="004C13E3" w:rsidRPr="00FE16A8" w:rsidRDefault="004C13E3" w:rsidP="004C13E3">
      <w:pPr>
        <w:spacing w:after="0" w:line="240" w:lineRule="auto"/>
        <w:rPr>
          <w:rFonts w:cstheme="minorHAnsi"/>
          <w:b/>
          <w:bCs/>
          <w:color w:val="002060"/>
          <w:sz w:val="24"/>
          <w:szCs w:val="24"/>
        </w:rPr>
      </w:pPr>
      <w:r w:rsidRPr="00FE16A8">
        <w:rPr>
          <w:rFonts w:cstheme="minorHAnsi"/>
          <w:b/>
          <w:bCs/>
          <w:color w:val="002060"/>
          <w:sz w:val="24"/>
          <w:szCs w:val="24"/>
        </w:rPr>
        <w:t>To:</w:t>
      </w:r>
      <w:r w:rsidR="003425B9" w:rsidRPr="00FE16A8">
        <w:rPr>
          <w:rFonts w:cstheme="minorHAnsi"/>
          <w:b/>
          <w:bCs/>
          <w:color w:val="002060"/>
          <w:sz w:val="24"/>
          <w:szCs w:val="24"/>
        </w:rPr>
        <w:t xml:space="preserve"> </w:t>
      </w:r>
      <w:r w:rsidRPr="00FE16A8">
        <w:rPr>
          <w:rFonts w:cstheme="minorHAnsi"/>
          <w:b/>
          <w:bCs/>
          <w:color w:val="002060"/>
          <w:sz w:val="24"/>
          <w:szCs w:val="24"/>
        </w:rPr>
        <w:tab/>
      </w:r>
      <w:r w:rsidRPr="00FE16A8">
        <w:rPr>
          <w:rFonts w:cstheme="minorHAnsi"/>
          <w:b/>
          <w:bCs/>
          <w:color w:val="002060"/>
          <w:sz w:val="24"/>
          <w:szCs w:val="24"/>
        </w:rPr>
        <w:tab/>
        <w:t>ALL</w:t>
      </w:r>
      <w:r w:rsidR="003425B9" w:rsidRPr="00FE16A8">
        <w:rPr>
          <w:rFonts w:cstheme="minorHAnsi"/>
          <w:b/>
          <w:bCs/>
          <w:color w:val="002060"/>
          <w:sz w:val="24"/>
          <w:szCs w:val="24"/>
        </w:rPr>
        <w:t xml:space="preserve"> </w:t>
      </w:r>
      <w:r w:rsidRPr="00FE16A8">
        <w:rPr>
          <w:rFonts w:cstheme="minorHAnsi"/>
          <w:b/>
          <w:bCs/>
          <w:color w:val="002060"/>
          <w:sz w:val="24"/>
          <w:szCs w:val="24"/>
        </w:rPr>
        <w:t>RESIDENTS</w:t>
      </w:r>
      <w:r w:rsidR="003425B9" w:rsidRPr="00FE16A8">
        <w:rPr>
          <w:rFonts w:cstheme="minorHAnsi"/>
          <w:b/>
          <w:bCs/>
          <w:color w:val="002060"/>
          <w:sz w:val="24"/>
          <w:szCs w:val="24"/>
        </w:rPr>
        <w:t xml:space="preserve"> </w:t>
      </w:r>
      <w:r w:rsidR="002B5D3C" w:rsidRPr="00FE16A8">
        <w:rPr>
          <w:rFonts w:cstheme="minorHAnsi"/>
          <w:b/>
          <w:bCs/>
          <w:color w:val="002060"/>
          <w:sz w:val="24"/>
          <w:szCs w:val="24"/>
        </w:rPr>
        <w:t>&amp;</w:t>
      </w:r>
      <w:r w:rsidR="003425B9" w:rsidRPr="00FE16A8">
        <w:rPr>
          <w:rFonts w:cstheme="minorHAnsi"/>
          <w:b/>
          <w:bCs/>
          <w:color w:val="002060"/>
          <w:sz w:val="24"/>
          <w:szCs w:val="24"/>
        </w:rPr>
        <w:t xml:space="preserve"> </w:t>
      </w:r>
      <w:r w:rsidR="002B5D3C" w:rsidRPr="00FE16A8">
        <w:rPr>
          <w:rFonts w:cstheme="minorHAnsi"/>
          <w:b/>
          <w:bCs/>
          <w:color w:val="002060"/>
          <w:sz w:val="24"/>
          <w:szCs w:val="24"/>
        </w:rPr>
        <w:t>STAFF</w:t>
      </w:r>
    </w:p>
    <w:p w14:paraId="1B8AF582" w14:textId="364EDDE3" w:rsidR="004C13E3" w:rsidRPr="00FE16A8" w:rsidRDefault="004C13E3" w:rsidP="004C13E3">
      <w:pPr>
        <w:spacing w:after="0" w:line="240" w:lineRule="auto"/>
        <w:rPr>
          <w:rFonts w:cstheme="minorHAnsi"/>
          <w:b/>
          <w:bCs/>
          <w:color w:val="002060"/>
          <w:sz w:val="24"/>
          <w:szCs w:val="24"/>
        </w:rPr>
      </w:pPr>
      <w:r w:rsidRPr="00FE16A8">
        <w:rPr>
          <w:rFonts w:cstheme="minorHAnsi"/>
          <w:b/>
          <w:bCs/>
          <w:color w:val="002060"/>
          <w:sz w:val="24"/>
          <w:szCs w:val="24"/>
        </w:rPr>
        <w:t>From:</w:t>
      </w:r>
      <w:r w:rsidR="00745FCC" w:rsidRPr="00FE16A8">
        <w:rPr>
          <w:rFonts w:cstheme="minorHAnsi"/>
          <w:b/>
          <w:bCs/>
          <w:color w:val="002060"/>
          <w:sz w:val="24"/>
          <w:szCs w:val="24"/>
        </w:rPr>
        <w:tab/>
      </w:r>
      <w:r w:rsidRPr="00FE16A8">
        <w:rPr>
          <w:rFonts w:cstheme="minorHAnsi"/>
          <w:b/>
          <w:bCs/>
          <w:color w:val="002060"/>
          <w:sz w:val="24"/>
          <w:szCs w:val="24"/>
        </w:rPr>
        <w:tab/>
        <w:t>ANDREW</w:t>
      </w:r>
      <w:r w:rsidR="003425B9" w:rsidRPr="00FE16A8">
        <w:rPr>
          <w:rFonts w:cstheme="minorHAnsi"/>
          <w:b/>
          <w:bCs/>
          <w:color w:val="002060"/>
          <w:sz w:val="24"/>
          <w:szCs w:val="24"/>
        </w:rPr>
        <w:t xml:space="preserve"> </w:t>
      </w:r>
      <w:r w:rsidRPr="00FE16A8">
        <w:rPr>
          <w:rFonts w:cstheme="minorHAnsi"/>
          <w:b/>
          <w:bCs/>
          <w:color w:val="002060"/>
          <w:sz w:val="24"/>
          <w:szCs w:val="24"/>
        </w:rPr>
        <w:t>DUJON,</w:t>
      </w:r>
      <w:r w:rsidR="003425B9" w:rsidRPr="00FE16A8">
        <w:rPr>
          <w:rFonts w:cstheme="minorHAnsi"/>
          <w:b/>
          <w:bCs/>
          <w:color w:val="002060"/>
          <w:sz w:val="24"/>
          <w:szCs w:val="24"/>
        </w:rPr>
        <w:t xml:space="preserve"> </w:t>
      </w:r>
      <w:r w:rsidRPr="00FE16A8">
        <w:rPr>
          <w:rFonts w:cstheme="minorHAnsi"/>
          <w:b/>
          <w:bCs/>
          <w:color w:val="002060"/>
          <w:sz w:val="24"/>
          <w:szCs w:val="24"/>
        </w:rPr>
        <w:t>President/Chief</w:t>
      </w:r>
      <w:r w:rsidR="003425B9" w:rsidRPr="00FE16A8">
        <w:rPr>
          <w:rFonts w:cstheme="minorHAnsi"/>
          <w:b/>
          <w:bCs/>
          <w:color w:val="002060"/>
          <w:sz w:val="24"/>
          <w:szCs w:val="24"/>
        </w:rPr>
        <w:t xml:space="preserve"> </w:t>
      </w:r>
      <w:r w:rsidRPr="00FE16A8">
        <w:rPr>
          <w:rFonts w:cstheme="minorHAnsi"/>
          <w:b/>
          <w:bCs/>
          <w:color w:val="002060"/>
          <w:sz w:val="24"/>
          <w:szCs w:val="24"/>
        </w:rPr>
        <w:t>Executive</w:t>
      </w:r>
      <w:r w:rsidR="003425B9" w:rsidRPr="00FE16A8">
        <w:rPr>
          <w:rFonts w:cstheme="minorHAnsi"/>
          <w:b/>
          <w:bCs/>
          <w:color w:val="002060"/>
          <w:sz w:val="24"/>
          <w:szCs w:val="24"/>
        </w:rPr>
        <w:t xml:space="preserve"> </w:t>
      </w:r>
      <w:r w:rsidRPr="00FE16A8">
        <w:rPr>
          <w:rFonts w:cstheme="minorHAnsi"/>
          <w:b/>
          <w:bCs/>
          <w:color w:val="002060"/>
          <w:sz w:val="24"/>
          <w:szCs w:val="24"/>
        </w:rPr>
        <w:t>Officer</w:t>
      </w:r>
    </w:p>
    <w:p w14:paraId="397E7BC5" w14:textId="11D0817D" w:rsidR="001E2E6F" w:rsidRPr="00FE16A8" w:rsidRDefault="004C13E3" w:rsidP="004C13E3">
      <w:pPr>
        <w:spacing w:after="0" w:line="240" w:lineRule="auto"/>
        <w:rPr>
          <w:rFonts w:cstheme="minorHAnsi"/>
          <w:b/>
          <w:bCs/>
          <w:color w:val="002060"/>
          <w:sz w:val="24"/>
          <w:szCs w:val="24"/>
        </w:rPr>
      </w:pPr>
      <w:r w:rsidRPr="00FE16A8">
        <w:rPr>
          <w:rFonts w:cstheme="minorHAnsi"/>
          <w:b/>
          <w:bCs/>
          <w:color w:val="002060"/>
          <w:sz w:val="24"/>
          <w:szCs w:val="24"/>
        </w:rPr>
        <w:t>RE</w:t>
      </w:r>
      <w:proofErr w:type="gramStart"/>
      <w:r w:rsidRPr="00FE16A8">
        <w:rPr>
          <w:rFonts w:cstheme="minorHAnsi"/>
          <w:b/>
          <w:bCs/>
          <w:color w:val="002060"/>
          <w:sz w:val="24"/>
          <w:szCs w:val="24"/>
        </w:rPr>
        <w:t>:</w:t>
      </w:r>
      <w:r w:rsidRPr="00FE16A8">
        <w:rPr>
          <w:rFonts w:cstheme="minorHAnsi"/>
          <w:b/>
          <w:bCs/>
          <w:color w:val="002060"/>
          <w:sz w:val="24"/>
          <w:szCs w:val="24"/>
        </w:rPr>
        <w:tab/>
      </w:r>
      <w:r w:rsidRPr="00FE16A8">
        <w:rPr>
          <w:rFonts w:cstheme="minorHAnsi"/>
          <w:b/>
          <w:bCs/>
          <w:color w:val="002060"/>
          <w:sz w:val="24"/>
          <w:szCs w:val="24"/>
        </w:rPr>
        <w:tab/>
      </w:r>
      <w:r w:rsidR="00FE16A8">
        <w:rPr>
          <w:rFonts w:cstheme="minorHAnsi"/>
          <w:b/>
          <w:bCs/>
          <w:color w:val="002060"/>
          <w:sz w:val="24"/>
          <w:szCs w:val="24"/>
        </w:rPr>
        <w:t>Rain</w:t>
      </w:r>
      <w:proofErr w:type="gramEnd"/>
      <w:r w:rsidR="00FE16A8">
        <w:rPr>
          <w:rFonts w:cstheme="minorHAnsi"/>
          <w:b/>
          <w:bCs/>
          <w:color w:val="002060"/>
          <w:sz w:val="24"/>
          <w:szCs w:val="24"/>
        </w:rPr>
        <w:t xml:space="preserve"> Event Rumors</w:t>
      </w:r>
      <w:r w:rsidR="001B2CE9" w:rsidRPr="00FE16A8">
        <w:rPr>
          <w:rFonts w:cstheme="minorHAnsi"/>
          <w:b/>
          <w:bCs/>
          <w:color w:val="002060"/>
          <w:sz w:val="24"/>
          <w:szCs w:val="24"/>
        </w:rPr>
        <w:t xml:space="preserve">, </w:t>
      </w:r>
      <w:r w:rsidR="005E4E21" w:rsidRPr="00FE16A8">
        <w:rPr>
          <w:rFonts w:cstheme="minorHAnsi"/>
          <w:b/>
          <w:bCs/>
          <w:color w:val="002060"/>
          <w:sz w:val="24"/>
          <w:szCs w:val="24"/>
        </w:rPr>
        <w:t>&amp; More</w:t>
      </w:r>
    </w:p>
    <w:p w14:paraId="405CCA68" w14:textId="2EAA0B75" w:rsidR="004C13E3" w:rsidRPr="00FE16A8" w:rsidRDefault="004C13E3" w:rsidP="004C13E3">
      <w:pPr>
        <w:spacing w:after="0" w:line="240" w:lineRule="auto"/>
        <w:rPr>
          <w:rFonts w:cstheme="minorHAnsi"/>
          <w:b/>
          <w:bCs/>
          <w:sz w:val="24"/>
          <w:szCs w:val="24"/>
        </w:rPr>
      </w:pPr>
      <w:r w:rsidRPr="00FE16A8">
        <w:rPr>
          <w:rFonts w:cstheme="minorHAnsi"/>
          <w:b/>
          <w:bCs/>
          <w:color w:val="002060"/>
          <w:sz w:val="24"/>
          <w:szCs w:val="24"/>
        </w:rPr>
        <w:t>Date</w:t>
      </w:r>
      <w:proofErr w:type="gramStart"/>
      <w:r w:rsidRPr="00FE16A8">
        <w:rPr>
          <w:rFonts w:cstheme="minorHAnsi"/>
          <w:b/>
          <w:bCs/>
          <w:color w:val="002060"/>
          <w:sz w:val="24"/>
          <w:szCs w:val="24"/>
        </w:rPr>
        <w:t>:</w:t>
      </w:r>
      <w:r w:rsidR="00745FCC" w:rsidRPr="00FE16A8">
        <w:rPr>
          <w:rFonts w:cstheme="minorHAnsi"/>
          <w:b/>
          <w:bCs/>
          <w:color w:val="002060"/>
          <w:sz w:val="24"/>
          <w:szCs w:val="24"/>
        </w:rPr>
        <w:tab/>
      </w:r>
      <w:r w:rsidRPr="00FE16A8">
        <w:rPr>
          <w:rFonts w:cstheme="minorHAnsi"/>
          <w:b/>
          <w:bCs/>
          <w:color w:val="002060"/>
          <w:sz w:val="24"/>
          <w:szCs w:val="24"/>
        </w:rPr>
        <w:tab/>
      </w:r>
      <w:r w:rsidR="000853DF" w:rsidRPr="00FE16A8">
        <w:rPr>
          <w:rFonts w:cstheme="minorHAnsi"/>
          <w:b/>
          <w:bCs/>
          <w:color w:val="002060"/>
          <w:sz w:val="24"/>
          <w:szCs w:val="24"/>
        </w:rPr>
        <w:t>April</w:t>
      </w:r>
      <w:proofErr w:type="gramEnd"/>
      <w:r w:rsidR="00FE69D3" w:rsidRPr="00FE16A8">
        <w:rPr>
          <w:rFonts w:cstheme="minorHAnsi"/>
          <w:b/>
          <w:bCs/>
          <w:color w:val="002060"/>
          <w:sz w:val="24"/>
          <w:szCs w:val="24"/>
        </w:rPr>
        <w:t xml:space="preserve"> </w:t>
      </w:r>
      <w:r w:rsidR="00FE16A8" w:rsidRPr="00FE16A8">
        <w:rPr>
          <w:rFonts w:cstheme="minorHAnsi"/>
          <w:b/>
          <w:bCs/>
          <w:color w:val="002060"/>
          <w:sz w:val="24"/>
          <w:szCs w:val="24"/>
        </w:rPr>
        <w:t>30</w:t>
      </w:r>
      <w:r w:rsidR="00FE69D3" w:rsidRPr="00FE16A8">
        <w:rPr>
          <w:rFonts w:cstheme="minorHAnsi"/>
          <w:b/>
          <w:bCs/>
          <w:color w:val="002060"/>
          <w:sz w:val="24"/>
          <w:szCs w:val="24"/>
        </w:rPr>
        <w:t>, 2026</w:t>
      </w:r>
    </w:p>
    <w:p w14:paraId="63CA10A6" w14:textId="1ABF3F63" w:rsidR="002F02CB" w:rsidRPr="005356C1" w:rsidRDefault="002F02CB" w:rsidP="002F02CB">
      <w:pPr>
        <w:spacing w:after="0" w:line="240" w:lineRule="auto"/>
        <w:rPr>
          <w:rFonts w:cstheme="minorHAnsi"/>
          <w:noProof/>
          <w:sz w:val="28"/>
          <w:szCs w:val="28"/>
        </w:rPr>
      </w:pPr>
    </w:p>
    <w:p w14:paraId="560970A5" w14:textId="6F747BB9" w:rsidR="001B2CE9" w:rsidRPr="00FE16A8" w:rsidRDefault="001B2CE9" w:rsidP="001B2CE9">
      <w:pPr>
        <w:spacing w:after="0" w:line="240" w:lineRule="auto"/>
        <w:rPr>
          <w:rFonts w:cstheme="minorHAnsi"/>
          <w:noProof/>
          <w:sz w:val="23"/>
          <w:szCs w:val="23"/>
        </w:rPr>
      </w:pPr>
      <w:r w:rsidRPr="00FE16A8">
        <w:rPr>
          <w:rFonts w:cstheme="minorHAnsi"/>
          <w:noProof/>
          <w:sz w:val="23"/>
          <w:szCs w:val="23"/>
        </w:rPr>
        <w:t>Good afternoon,</w:t>
      </w:r>
    </w:p>
    <w:p w14:paraId="59CBC782" w14:textId="77777777" w:rsidR="005356C1" w:rsidRPr="00FE16A8" w:rsidRDefault="005356C1" w:rsidP="001B2CE9">
      <w:pPr>
        <w:spacing w:after="0" w:line="240" w:lineRule="auto"/>
        <w:rPr>
          <w:rFonts w:cstheme="minorHAnsi"/>
          <w:noProof/>
          <w:sz w:val="23"/>
          <w:szCs w:val="23"/>
        </w:rPr>
      </w:pPr>
    </w:p>
    <w:p w14:paraId="1DB2AAFD" w14:textId="1961FCC9" w:rsidR="00FE16A8" w:rsidRPr="00FE16A8" w:rsidRDefault="00FE16A8" w:rsidP="00FE16A8">
      <w:pPr>
        <w:spacing w:after="0" w:line="240" w:lineRule="auto"/>
        <w:rPr>
          <w:rFonts w:cstheme="minorHAnsi"/>
          <w:noProof/>
          <w:sz w:val="23"/>
          <w:szCs w:val="23"/>
        </w:rPr>
      </w:pPr>
      <w:r w:rsidRPr="00FE16A8">
        <w:rPr>
          <w:rFonts w:cstheme="minorHAnsi"/>
          <w:noProof/>
          <w:sz w:val="23"/>
          <w:szCs w:val="23"/>
        </w:rPr>
        <w:t>I hope this finds you all well.</w:t>
      </w:r>
      <w:r w:rsidRPr="00FE16A8">
        <w:rPr>
          <w:rFonts w:cstheme="minorHAnsi"/>
          <w:noProof/>
          <w:sz w:val="23"/>
          <w:szCs w:val="23"/>
        </w:rPr>
        <w:t xml:space="preserve"> </w:t>
      </w:r>
      <w:r w:rsidRPr="00FE16A8">
        <w:rPr>
          <w:rFonts w:cstheme="minorHAnsi"/>
          <w:noProof/>
          <w:sz w:val="23"/>
          <w:szCs w:val="23"/>
        </w:rPr>
        <w:t xml:space="preserve">The Donnelly road repair project is scheduled to be completed in May. Please stop driving your golf carts across Donnelly and use the golf cart bridge to get back and forth to Lakeside.  </w:t>
      </w:r>
    </w:p>
    <w:p w14:paraId="6A567364" w14:textId="77777777" w:rsidR="00FE16A8" w:rsidRPr="00FE16A8" w:rsidRDefault="00FE16A8" w:rsidP="00FE16A8">
      <w:pPr>
        <w:spacing w:after="0" w:line="240" w:lineRule="auto"/>
        <w:rPr>
          <w:rFonts w:cstheme="minorHAnsi"/>
          <w:noProof/>
          <w:sz w:val="23"/>
          <w:szCs w:val="23"/>
        </w:rPr>
      </w:pPr>
    </w:p>
    <w:p w14:paraId="1195A81C" w14:textId="2CB3F17E" w:rsidR="00FE16A8" w:rsidRPr="00FE16A8" w:rsidRDefault="00FE16A8" w:rsidP="00FE16A8">
      <w:pPr>
        <w:spacing w:after="0" w:line="240" w:lineRule="auto"/>
        <w:rPr>
          <w:rFonts w:cstheme="minorHAnsi"/>
          <w:noProof/>
          <w:sz w:val="23"/>
          <w:szCs w:val="23"/>
        </w:rPr>
      </w:pPr>
      <w:r w:rsidRPr="00FE16A8">
        <w:rPr>
          <w:rFonts w:cstheme="minorHAnsi"/>
          <w:noProof/>
          <w:sz w:val="23"/>
          <w:szCs w:val="23"/>
        </w:rPr>
        <w:t xml:space="preserve">Many of you know that you can submit a work order on our website. </w:t>
      </w:r>
      <w:r w:rsidRPr="00FE16A8">
        <w:rPr>
          <w:rFonts w:cstheme="minorHAnsi"/>
          <w:noProof/>
          <w:sz w:val="23"/>
          <w:szCs w:val="23"/>
        </w:rPr>
        <w:t>At the bottom of the page, in bold yellow lettering,</w:t>
      </w:r>
      <w:r w:rsidRPr="00FE16A8">
        <w:rPr>
          <w:rFonts w:cstheme="minorHAnsi"/>
          <w:noProof/>
          <w:sz w:val="23"/>
          <w:szCs w:val="23"/>
        </w:rPr>
        <w:t xml:space="preserve"> it says, "Resident Work Order, Click Here to Submit."  Some of your neighbors may not be as adept with computers as you are. I have seen several neighbors helping neighbors with work order submissions, and I want to thank you for your assistance. If you know of someone who is challenged with a computer, please let us know or lend a helping hand so they can get their needs met.</w:t>
      </w:r>
    </w:p>
    <w:p w14:paraId="355EF96A" w14:textId="77777777" w:rsidR="00FE16A8" w:rsidRPr="00FE16A8" w:rsidRDefault="00FE16A8" w:rsidP="00FE16A8">
      <w:pPr>
        <w:spacing w:after="0" w:line="240" w:lineRule="auto"/>
        <w:rPr>
          <w:rFonts w:cstheme="minorHAnsi"/>
          <w:noProof/>
          <w:sz w:val="23"/>
          <w:szCs w:val="23"/>
        </w:rPr>
      </w:pPr>
    </w:p>
    <w:p w14:paraId="179316AD" w14:textId="736DEE30" w:rsidR="00FE16A8" w:rsidRPr="00FE16A8" w:rsidRDefault="00FE16A8" w:rsidP="00FE16A8">
      <w:pPr>
        <w:spacing w:after="0" w:line="240" w:lineRule="auto"/>
        <w:rPr>
          <w:rFonts w:cstheme="minorHAnsi"/>
          <w:noProof/>
          <w:sz w:val="23"/>
          <w:szCs w:val="23"/>
        </w:rPr>
      </w:pPr>
      <w:r w:rsidRPr="00FE16A8">
        <w:rPr>
          <w:rFonts w:cstheme="minorHAnsi"/>
          <w:noProof/>
          <w:sz w:val="23"/>
          <w:szCs w:val="23"/>
        </w:rPr>
        <w:t xml:space="preserve">There have been </w:t>
      </w:r>
      <w:r w:rsidRPr="00FE16A8">
        <w:rPr>
          <w:rFonts w:cstheme="minorHAnsi"/>
          <w:noProof/>
          <w:sz w:val="23"/>
          <w:szCs w:val="23"/>
        </w:rPr>
        <w:t>many rumors about</w:t>
      </w:r>
      <w:r w:rsidRPr="00FE16A8">
        <w:rPr>
          <w:rFonts w:cstheme="minorHAnsi"/>
          <w:noProof/>
          <w:sz w:val="23"/>
          <w:szCs w:val="23"/>
        </w:rPr>
        <w:t xml:space="preserve"> </w:t>
      </w:r>
      <w:r w:rsidR="002630D2">
        <w:rPr>
          <w:rFonts w:cstheme="minorHAnsi"/>
          <w:noProof/>
          <w:sz w:val="23"/>
          <w:szCs w:val="23"/>
        </w:rPr>
        <w:t>Waterman Village's financial stability</w:t>
      </w:r>
      <w:r w:rsidRPr="00FE16A8">
        <w:rPr>
          <w:rFonts w:cstheme="minorHAnsi"/>
          <w:noProof/>
          <w:sz w:val="23"/>
          <w:szCs w:val="23"/>
        </w:rPr>
        <w:t>. There is speculation a</w:t>
      </w:r>
      <w:r w:rsidRPr="00FE16A8">
        <w:rPr>
          <w:rFonts w:cstheme="minorHAnsi"/>
          <w:noProof/>
          <w:sz w:val="23"/>
          <w:szCs w:val="23"/>
        </w:rPr>
        <w:t>bout how we can afford the large expenses from the October 2025 rain event, and a double-digit rate increase is coming in 2027</w:t>
      </w:r>
      <w:r w:rsidRPr="00FE16A8">
        <w:rPr>
          <w:rFonts w:cstheme="minorHAnsi"/>
          <w:noProof/>
          <w:sz w:val="23"/>
          <w:szCs w:val="23"/>
        </w:rPr>
        <w:t xml:space="preserve">. Please stop listening to the rumors and let me explain why. </w:t>
      </w:r>
    </w:p>
    <w:p w14:paraId="00D9A30C" w14:textId="77777777" w:rsidR="00FE16A8" w:rsidRPr="00FE16A8" w:rsidRDefault="00FE16A8" w:rsidP="00FE16A8">
      <w:pPr>
        <w:spacing w:after="0" w:line="240" w:lineRule="auto"/>
        <w:rPr>
          <w:rFonts w:cstheme="minorHAnsi"/>
          <w:noProof/>
          <w:sz w:val="23"/>
          <w:szCs w:val="23"/>
        </w:rPr>
      </w:pPr>
    </w:p>
    <w:p w14:paraId="3850BFAD" w14:textId="5B067495" w:rsidR="00FE16A8" w:rsidRPr="00FE16A8" w:rsidRDefault="00FE16A8" w:rsidP="00FE16A8">
      <w:pPr>
        <w:spacing w:after="0" w:line="240" w:lineRule="auto"/>
        <w:rPr>
          <w:rFonts w:cstheme="minorHAnsi"/>
          <w:noProof/>
          <w:sz w:val="23"/>
          <w:szCs w:val="23"/>
        </w:rPr>
      </w:pPr>
      <w:r w:rsidRPr="00FE16A8">
        <w:rPr>
          <w:rFonts w:cstheme="minorHAnsi"/>
          <w:noProof/>
          <w:sz w:val="23"/>
          <w:szCs w:val="23"/>
        </w:rPr>
        <w:t xml:space="preserve">When the rain event occurred, we quickly </w:t>
      </w:r>
      <w:r w:rsidRPr="00FE16A8">
        <w:rPr>
          <w:rFonts w:cstheme="minorHAnsi"/>
          <w:noProof/>
          <w:sz w:val="23"/>
          <w:szCs w:val="23"/>
        </w:rPr>
        <w:t>assessed the damage and calculated</w:t>
      </w:r>
      <w:r w:rsidRPr="00FE16A8">
        <w:rPr>
          <w:rFonts w:cstheme="minorHAnsi"/>
          <w:noProof/>
          <w:sz w:val="23"/>
          <w:szCs w:val="23"/>
        </w:rPr>
        <w:t xml:space="preserve"> the anticipated cost. Not knowing the full extent of the damages, we calculated our expenses, plus a 20-30% contingency for the "what ifs."  This initial estimate was $9mm. Since there w</w:t>
      </w:r>
      <w:r w:rsidRPr="00FE16A8">
        <w:rPr>
          <w:rFonts w:cstheme="minorHAnsi"/>
          <w:noProof/>
          <w:sz w:val="23"/>
          <w:szCs w:val="23"/>
        </w:rPr>
        <w:t>as no insurance money to cover these costs, we shifted our investment portfolio</w:t>
      </w:r>
      <w:r w:rsidRPr="00FE16A8">
        <w:rPr>
          <w:rFonts w:cstheme="minorHAnsi"/>
          <w:noProof/>
          <w:sz w:val="23"/>
          <w:szCs w:val="23"/>
        </w:rPr>
        <w:t xml:space="preserve"> to obtain an unsecured $6.5mm line of credit. Next, we renegotiated our Sodexo contract to provide $2mm of capital. We also decided to cut our capital expenditures budget </w:t>
      </w:r>
      <w:r w:rsidRPr="00FE16A8">
        <w:rPr>
          <w:rFonts w:cstheme="minorHAnsi"/>
          <w:noProof/>
          <w:sz w:val="23"/>
          <w:szCs w:val="23"/>
        </w:rPr>
        <w:t>for 2026 from $4.8mm to $2.4mm and allocate the remaining $2.4mm</w:t>
      </w:r>
      <w:r w:rsidRPr="00FE16A8">
        <w:rPr>
          <w:rFonts w:cstheme="minorHAnsi"/>
          <w:noProof/>
          <w:sz w:val="23"/>
          <w:szCs w:val="23"/>
        </w:rPr>
        <w:t xml:space="preserve"> toward the rain event. With this shift in resources, </w:t>
      </w:r>
      <w:r w:rsidRPr="00FE16A8">
        <w:rPr>
          <w:rFonts w:cstheme="minorHAnsi"/>
          <w:noProof/>
          <w:sz w:val="23"/>
          <w:szCs w:val="23"/>
        </w:rPr>
        <w:t>$8.5mm at our disposal, and our $12.5mm investments, we felt comfortable managing</w:t>
      </w:r>
      <w:r w:rsidRPr="00FE16A8">
        <w:rPr>
          <w:rFonts w:cstheme="minorHAnsi"/>
          <w:noProof/>
          <w:sz w:val="23"/>
          <w:szCs w:val="23"/>
        </w:rPr>
        <w:t xml:space="preserve"> the expenses.  </w:t>
      </w:r>
    </w:p>
    <w:p w14:paraId="0CD63228" w14:textId="77777777" w:rsidR="00FE16A8" w:rsidRPr="00FE16A8" w:rsidRDefault="00FE16A8" w:rsidP="00FE16A8">
      <w:pPr>
        <w:spacing w:after="0" w:line="240" w:lineRule="auto"/>
        <w:rPr>
          <w:rFonts w:cstheme="minorHAnsi"/>
          <w:noProof/>
          <w:sz w:val="23"/>
          <w:szCs w:val="23"/>
        </w:rPr>
      </w:pPr>
    </w:p>
    <w:p w14:paraId="104EF376" w14:textId="6525B805" w:rsidR="00FE16A8" w:rsidRPr="00FE16A8" w:rsidRDefault="00FE16A8" w:rsidP="00FE16A8">
      <w:pPr>
        <w:spacing w:after="0" w:line="240" w:lineRule="auto"/>
        <w:rPr>
          <w:rFonts w:cstheme="minorHAnsi"/>
          <w:noProof/>
          <w:sz w:val="23"/>
          <w:szCs w:val="23"/>
        </w:rPr>
      </w:pPr>
      <w:r w:rsidRPr="00FE16A8">
        <w:rPr>
          <w:rFonts w:cstheme="minorHAnsi"/>
          <w:noProof/>
          <w:sz w:val="23"/>
          <w:szCs w:val="23"/>
        </w:rPr>
        <w:t>Now that the process is wrapping up, we have actual costs to work with, and it appears we will be just under $5mm in total cost for the rain event. We have not had to use any of the line of credit or our investments. We have funded all expenses from operating cash and the Sodexo contract commitments. Now here comes the wonderful part of the story.</w:t>
      </w:r>
    </w:p>
    <w:p w14:paraId="3FDEC1EB" w14:textId="77777777" w:rsidR="00FE16A8" w:rsidRPr="00FE16A8" w:rsidRDefault="00FE16A8" w:rsidP="00FE16A8">
      <w:pPr>
        <w:spacing w:after="0" w:line="240" w:lineRule="auto"/>
        <w:rPr>
          <w:rFonts w:cstheme="minorHAnsi"/>
          <w:noProof/>
          <w:sz w:val="23"/>
          <w:szCs w:val="23"/>
        </w:rPr>
      </w:pPr>
    </w:p>
    <w:p w14:paraId="5FC23C38" w14:textId="1FB2BE92" w:rsidR="00FE16A8" w:rsidRPr="00FE16A8" w:rsidRDefault="00FE16A8" w:rsidP="00FE16A8">
      <w:pPr>
        <w:spacing w:after="0" w:line="240" w:lineRule="auto"/>
        <w:rPr>
          <w:rFonts w:cstheme="minorHAnsi"/>
          <w:noProof/>
          <w:sz w:val="23"/>
          <w:szCs w:val="23"/>
        </w:rPr>
      </w:pPr>
      <w:r w:rsidRPr="00FE16A8">
        <w:rPr>
          <w:rFonts w:cstheme="minorHAnsi"/>
          <w:noProof/>
          <w:sz w:val="23"/>
          <w:szCs w:val="23"/>
        </w:rPr>
        <w:t xml:space="preserve">The government </w:t>
      </w:r>
      <w:r w:rsidRPr="00FE16A8">
        <w:rPr>
          <w:rFonts w:cstheme="minorHAnsi"/>
          <w:noProof/>
          <w:sz w:val="23"/>
          <w:szCs w:val="23"/>
        </w:rPr>
        <w:t>established an Employee Retention Credit (ERC) program during COVID, a refundable tax credit for businesses that kept employees on payroll during pandemic-</w:t>
      </w:r>
      <w:r w:rsidRPr="00FE16A8">
        <w:rPr>
          <w:rFonts w:cstheme="minorHAnsi"/>
          <w:noProof/>
          <w:sz w:val="23"/>
          <w:szCs w:val="23"/>
        </w:rPr>
        <w:t xml:space="preserve">related shutdowns or significant revenue declines in 2020 and 2021. We felt </w:t>
      </w:r>
      <w:r w:rsidRPr="00FE16A8">
        <w:rPr>
          <w:rFonts w:cstheme="minorHAnsi"/>
          <w:noProof/>
          <w:sz w:val="23"/>
          <w:szCs w:val="23"/>
        </w:rPr>
        <w:t>we should qualify for this credit, so David Larson, CFO, applied over two years ago</w:t>
      </w:r>
      <w:r w:rsidRPr="00FE16A8">
        <w:rPr>
          <w:rFonts w:cstheme="minorHAnsi"/>
          <w:noProof/>
          <w:sz w:val="23"/>
          <w:szCs w:val="23"/>
        </w:rPr>
        <w:t xml:space="preserve">. There was no guarantee that we would be approved. However, we have since received $4.3mm from the government for the ERC. A true blessing during a time of need!  </w:t>
      </w:r>
    </w:p>
    <w:p w14:paraId="398D271B" w14:textId="28F2B8C3" w:rsidR="00FE16A8" w:rsidRPr="00FE16A8" w:rsidRDefault="00FE16A8" w:rsidP="00FE16A8">
      <w:pPr>
        <w:spacing w:after="0" w:line="240" w:lineRule="auto"/>
        <w:rPr>
          <w:rFonts w:cstheme="minorHAnsi"/>
          <w:noProof/>
          <w:sz w:val="23"/>
          <w:szCs w:val="23"/>
        </w:rPr>
      </w:pPr>
    </w:p>
    <w:p w14:paraId="433354A4" w14:textId="21B355B7" w:rsidR="001B2CE9" w:rsidRPr="00FE16A8" w:rsidRDefault="00FE16A8" w:rsidP="00FE16A8">
      <w:pPr>
        <w:spacing w:after="0" w:line="240" w:lineRule="auto"/>
        <w:rPr>
          <w:rFonts w:cstheme="minorHAnsi"/>
          <w:noProof/>
          <w:sz w:val="23"/>
          <w:szCs w:val="23"/>
        </w:rPr>
      </w:pPr>
      <w:r w:rsidRPr="00FE16A8">
        <w:rPr>
          <w:rFonts w:cstheme="minorHAnsi"/>
          <w:noProof/>
        </w:rPr>
        <w:drawing>
          <wp:anchor distT="0" distB="0" distL="114300" distR="114300" simplePos="0" relativeHeight="251661312" behindDoc="1" locked="0" layoutInCell="1" allowOverlap="1" wp14:anchorId="6E2B59C3" wp14:editId="5A4FDC9C">
            <wp:simplePos x="0" y="0"/>
            <wp:positionH relativeFrom="column">
              <wp:posOffset>2492376</wp:posOffset>
            </wp:positionH>
            <wp:positionV relativeFrom="paragraph">
              <wp:posOffset>374650</wp:posOffset>
            </wp:positionV>
            <wp:extent cx="1274445" cy="415925"/>
            <wp:effectExtent l="38100" t="152400" r="40005" b="136525"/>
            <wp:wrapNone/>
            <wp:docPr id="1306434675" name="Picture 1306434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0844891">
                      <a:off x="0" y="0"/>
                      <a:ext cx="1274445" cy="415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E16A8">
        <w:rPr>
          <w:rFonts w:cstheme="minorHAnsi"/>
          <w:noProof/>
          <w:sz w:val="23"/>
          <w:szCs w:val="23"/>
        </w:rPr>
        <w:t>Did we take a hit from the rain event expenses? Of course we did. Is Waterman Village bouncing back and growing stronger every day? It absolutely is. Is there an expectation for a double-digit rate increase in 2027? No, there is not. Have a wonderful day!</w:t>
      </w:r>
    </w:p>
    <w:sectPr w:rsidR="001B2CE9" w:rsidRPr="00FE16A8" w:rsidSect="007F7A46">
      <w:headerReference w:type="even" r:id="rId9"/>
      <w:headerReference w:type="default" r:id="rId10"/>
      <w:footerReference w:type="even" r:id="rId11"/>
      <w:footerReference w:type="default" r:id="rId12"/>
      <w:headerReference w:type="first" r:id="rId13"/>
      <w:footerReference w:type="first" r:id="rId14"/>
      <w:pgSz w:w="12240" w:h="15840"/>
      <w:pgMar w:top="2584" w:right="1080" w:bottom="360" w:left="1170" w:header="187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84F46" w14:textId="77777777" w:rsidR="00DA7274" w:rsidRDefault="00DA7274" w:rsidP="00657EC1">
      <w:pPr>
        <w:spacing w:after="0" w:line="240" w:lineRule="auto"/>
      </w:pPr>
      <w:r>
        <w:separator/>
      </w:r>
    </w:p>
  </w:endnote>
  <w:endnote w:type="continuationSeparator" w:id="0">
    <w:p w14:paraId="0C4744F0" w14:textId="77777777" w:rsidR="00DA7274" w:rsidRDefault="00DA7274" w:rsidP="00657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82E13" w14:textId="77777777" w:rsidR="001618B9" w:rsidRDefault="001618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95446" w14:textId="77777777" w:rsidR="00363999" w:rsidRDefault="00363999">
    <w:pPr>
      <w:pStyle w:val="Footer"/>
      <w:jc w:val="center"/>
    </w:pPr>
  </w:p>
  <w:p w14:paraId="3BF2FD10" w14:textId="77777777" w:rsidR="00363999" w:rsidRDefault="00363999" w:rsidP="00156B6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470E7" w14:textId="77777777" w:rsidR="001618B9" w:rsidRDefault="001618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8E4CB1" w14:textId="77777777" w:rsidR="00DA7274" w:rsidRDefault="00DA7274" w:rsidP="00657EC1">
      <w:pPr>
        <w:spacing w:after="0" w:line="240" w:lineRule="auto"/>
      </w:pPr>
      <w:r>
        <w:separator/>
      </w:r>
    </w:p>
  </w:footnote>
  <w:footnote w:type="continuationSeparator" w:id="0">
    <w:p w14:paraId="4550E6F6" w14:textId="77777777" w:rsidR="00DA7274" w:rsidRDefault="00DA7274" w:rsidP="00657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53670" w14:textId="77777777" w:rsidR="001618B9" w:rsidRDefault="001618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A108A" w14:textId="77777777" w:rsidR="001618B9" w:rsidRDefault="001618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18BE7" w14:textId="4D7A3425" w:rsidR="00363999" w:rsidRPr="0000663F" w:rsidRDefault="00363999" w:rsidP="008C69EE">
    <w:pPr>
      <w:spacing w:after="0"/>
      <w:jc w:val="center"/>
      <w:rPr>
        <w:rFonts w:ascii="Malgun Gothic" w:eastAsia="Malgun Gothic" w:hAnsi="Malgun Gothic"/>
        <w:b/>
        <w:color w:val="5B9BD5" w:themeColor="accent1"/>
        <w:sz w:val="36"/>
        <w:szCs w:val="24"/>
      </w:rPr>
    </w:pPr>
    <w:r>
      <w:rPr>
        <w:noProof/>
      </w:rPr>
      <w:drawing>
        <wp:anchor distT="0" distB="0" distL="114300" distR="114300" simplePos="0" relativeHeight="251658240" behindDoc="1" locked="0" layoutInCell="1" allowOverlap="1" wp14:anchorId="49CB7C36" wp14:editId="1EAD6CA5">
          <wp:simplePos x="0" y="0"/>
          <wp:positionH relativeFrom="column">
            <wp:posOffset>1023620</wp:posOffset>
          </wp:positionH>
          <wp:positionV relativeFrom="paragraph">
            <wp:posOffset>-1035409</wp:posOffset>
          </wp:positionV>
          <wp:extent cx="4372610" cy="809625"/>
          <wp:effectExtent l="0" t="0" r="8890" b="9525"/>
          <wp:wrapTopAndBottom/>
          <wp:docPr id="1539263172" name="Picture 1539263172" descr="C:\Users\bacosta\AppData\Local\Microsoft\Windows\INetCache\Content.Word\WV-Logo-Color-T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costa\AppData\Local\Microsoft\Windows\INetCache\Content.Word\WV-Logo-Color-Tag.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37261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E</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O</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R</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A</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N</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D</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U</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D3A225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838176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1D8DEC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EF0F66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378230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A685ED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5E2E8F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D809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FAAFC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246C0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CC4C1B"/>
    <w:multiLevelType w:val="hybridMultilevel"/>
    <w:tmpl w:val="B6CE9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0F00FE"/>
    <w:multiLevelType w:val="hybridMultilevel"/>
    <w:tmpl w:val="6E567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BC0BE6"/>
    <w:multiLevelType w:val="hybridMultilevel"/>
    <w:tmpl w:val="73F05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967579"/>
    <w:multiLevelType w:val="hybridMultilevel"/>
    <w:tmpl w:val="F66C2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ED716F"/>
    <w:multiLevelType w:val="hybridMultilevel"/>
    <w:tmpl w:val="C9542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1B530C"/>
    <w:multiLevelType w:val="hybridMultilevel"/>
    <w:tmpl w:val="6C325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7D0DD9"/>
    <w:multiLevelType w:val="hybridMultilevel"/>
    <w:tmpl w:val="C7A0D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D52927"/>
    <w:multiLevelType w:val="multilevel"/>
    <w:tmpl w:val="01D46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184201"/>
    <w:multiLevelType w:val="hybridMultilevel"/>
    <w:tmpl w:val="AB3A5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8F22E4"/>
    <w:multiLevelType w:val="hybridMultilevel"/>
    <w:tmpl w:val="5DC83876"/>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A9D114F"/>
    <w:multiLevelType w:val="multilevel"/>
    <w:tmpl w:val="672A0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687740"/>
    <w:multiLevelType w:val="hybridMultilevel"/>
    <w:tmpl w:val="157ECA40"/>
    <w:lvl w:ilvl="0" w:tplc="DF94BA3C">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2F8831EB"/>
    <w:multiLevelType w:val="hybridMultilevel"/>
    <w:tmpl w:val="2E942EA6"/>
    <w:lvl w:ilvl="0" w:tplc="25D484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85C2C"/>
    <w:multiLevelType w:val="hybridMultilevel"/>
    <w:tmpl w:val="9FB2F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33024A"/>
    <w:multiLevelType w:val="hybridMultilevel"/>
    <w:tmpl w:val="F3C8BEE2"/>
    <w:lvl w:ilvl="0" w:tplc="312811BE">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31143B8"/>
    <w:multiLevelType w:val="hybridMultilevel"/>
    <w:tmpl w:val="5AC6D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8F36B0"/>
    <w:multiLevelType w:val="hybridMultilevel"/>
    <w:tmpl w:val="81B0C1B4"/>
    <w:lvl w:ilvl="0" w:tplc="6752127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3BC7847"/>
    <w:multiLevelType w:val="multilevel"/>
    <w:tmpl w:val="0C70A9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369709AA"/>
    <w:multiLevelType w:val="hybridMultilevel"/>
    <w:tmpl w:val="CC9E7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C428BB"/>
    <w:multiLevelType w:val="hybridMultilevel"/>
    <w:tmpl w:val="06D8C8A0"/>
    <w:lvl w:ilvl="0" w:tplc="C66493E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1D0C04"/>
    <w:multiLevelType w:val="hybridMultilevel"/>
    <w:tmpl w:val="A1B646B2"/>
    <w:lvl w:ilvl="0" w:tplc="9D22B4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693EC7"/>
    <w:multiLevelType w:val="hybridMultilevel"/>
    <w:tmpl w:val="4508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7B5547"/>
    <w:multiLevelType w:val="hybridMultilevel"/>
    <w:tmpl w:val="81CC0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106CE8"/>
    <w:multiLevelType w:val="hybridMultilevel"/>
    <w:tmpl w:val="7ECA7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3C0BDC"/>
    <w:multiLevelType w:val="hybridMultilevel"/>
    <w:tmpl w:val="50146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DA25E3"/>
    <w:multiLevelType w:val="hybridMultilevel"/>
    <w:tmpl w:val="94261744"/>
    <w:lvl w:ilvl="0" w:tplc="842E4AD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6D07C12"/>
    <w:multiLevelType w:val="hybridMultilevel"/>
    <w:tmpl w:val="D41CE288"/>
    <w:lvl w:ilvl="0" w:tplc="B01CA29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1A6A72"/>
    <w:multiLevelType w:val="multilevel"/>
    <w:tmpl w:val="B94AF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882195"/>
    <w:multiLevelType w:val="hybridMultilevel"/>
    <w:tmpl w:val="02722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E35CCC"/>
    <w:multiLevelType w:val="hybridMultilevel"/>
    <w:tmpl w:val="6868E92C"/>
    <w:lvl w:ilvl="0" w:tplc="1F9035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5E1152"/>
    <w:multiLevelType w:val="multilevel"/>
    <w:tmpl w:val="5EEAA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566AFF"/>
    <w:multiLevelType w:val="hybridMultilevel"/>
    <w:tmpl w:val="0E22A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E97A69"/>
    <w:multiLevelType w:val="multilevel"/>
    <w:tmpl w:val="A22AC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AF1AE4"/>
    <w:multiLevelType w:val="hybridMultilevel"/>
    <w:tmpl w:val="AC9C76F0"/>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94407D2"/>
    <w:multiLevelType w:val="hybridMultilevel"/>
    <w:tmpl w:val="658AD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1A46BF"/>
    <w:multiLevelType w:val="hybridMultilevel"/>
    <w:tmpl w:val="95289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710CDD"/>
    <w:multiLevelType w:val="hybridMultilevel"/>
    <w:tmpl w:val="5FB28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1198273">
    <w:abstractNumId w:val="24"/>
  </w:num>
  <w:num w:numId="2" w16cid:durableId="1705792023">
    <w:abstractNumId w:val="21"/>
  </w:num>
  <w:num w:numId="3" w16cid:durableId="243220200">
    <w:abstractNumId w:val="35"/>
  </w:num>
  <w:num w:numId="4" w16cid:durableId="762725075">
    <w:abstractNumId w:val="14"/>
  </w:num>
  <w:num w:numId="5" w16cid:durableId="1987512724">
    <w:abstractNumId w:val="13"/>
  </w:num>
  <w:num w:numId="6" w16cid:durableId="59867910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48930340">
    <w:abstractNumId w:val="10"/>
  </w:num>
  <w:num w:numId="8" w16cid:durableId="1299065124">
    <w:abstractNumId w:val="15"/>
  </w:num>
  <w:num w:numId="9" w16cid:durableId="808328740">
    <w:abstractNumId w:val="28"/>
  </w:num>
  <w:num w:numId="10" w16cid:durableId="509608659">
    <w:abstractNumId w:val="39"/>
  </w:num>
  <w:num w:numId="11" w16cid:durableId="1334996108">
    <w:abstractNumId w:val="43"/>
  </w:num>
  <w:num w:numId="12" w16cid:durableId="654574251">
    <w:abstractNumId w:val="19"/>
  </w:num>
  <w:num w:numId="13" w16cid:durableId="1298874154">
    <w:abstractNumId w:val="12"/>
  </w:num>
  <w:num w:numId="14" w16cid:durableId="187722458">
    <w:abstractNumId w:val="9"/>
  </w:num>
  <w:num w:numId="15" w16cid:durableId="1694267085">
    <w:abstractNumId w:val="7"/>
  </w:num>
  <w:num w:numId="16" w16cid:durableId="1796948091">
    <w:abstractNumId w:val="6"/>
  </w:num>
  <w:num w:numId="17" w16cid:durableId="77869962">
    <w:abstractNumId w:val="5"/>
  </w:num>
  <w:num w:numId="18" w16cid:durableId="824514638">
    <w:abstractNumId w:val="4"/>
  </w:num>
  <w:num w:numId="19" w16cid:durableId="623194818">
    <w:abstractNumId w:val="8"/>
  </w:num>
  <w:num w:numId="20" w16cid:durableId="632097892">
    <w:abstractNumId w:val="3"/>
  </w:num>
  <w:num w:numId="21" w16cid:durableId="1389571242">
    <w:abstractNumId w:val="2"/>
  </w:num>
  <w:num w:numId="22" w16cid:durableId="1525552622">
    <w:abstractNumId w:val="1"/>
  </w:num>
  <w:num w:numId="23" w16cid:durableId="207882505">
    <w:abstractNumId w:val="0"/>
  </w:num>
  <w:num w:numId="24" w16cid:durableId="2139567584">
    <w:abstractNumId w:val="29"/>
  </w:num>
  <w:num w:numId="25" w16cid:durableId="1314332132">
    <w:abstractNumId w:val="16"/>
  </w:num>
  <w:num w:numId="26" w16cid:durableId="2054452975">
    <w:abstractNumId w:val="46"/>
  </w:num>
  <w:num w:numId="27" w16cid:durableId="232398862">
    <w:abstractNumId w:val="25"/>
  </w:num>
  <w:num w:numId="28" w16cid:durableId="1387295242">
    <w:abstractNumId w:val="11"/>
  </w:num>
  <w:num w:numId="29" w16cid:durableId="1235626304">
    <w:abstractNumId w:val="18"/>
  </w:num>
  <w:num w:numId="30" w16cid:durableId="902182296">
    <w:abstractNumId w:val="30"/>
  </w:num>
  <w:num w:numId="31" w16cid:durableId="1600067287">
    <w:abstractNumId w:val="36"/>
  </w:num>
  <w:num w:numId="32" w16cid:durableId="1672637824">
    <w:abstractNumId w:val="22"/>
  </w:num>
  <w:num w:numId="33" w16cid:durableId="608660678">
    <w:abstractNumId w:val="26"/>
  </w:num>
  <w:num w:numId="34" w16cid:durableId="650450681">
    <w:abstractNumId w:val="45"/>
  </w:num>
  <w:num w:numId="35" w16cid:durableId="1979335718">
    <w:abstractNumId w:val="23"/>
  </w:num>
  <w:num w:numId="36" w16cid:durableId="1051199160">
    <w:abstractNumId w:val="38"/>
  </w:num>
  <w:num w:numId="37" w16cid:durableId="944729171">
    <w:abstractNumId w:val="40"/>
  </w:num>
  <w:num w:numId="38" w16cid:durableId="349140031">
    <w:abstractNumId w:val="42"/>
  </w:num>
  <w:num w:numId="39" w16cid:durableId="1866209245">
    <w:abstractNumId w:val="37"/>
  </w:num>
  <w:num w:numId="40" w16cid:durableId="320425606">
    <w:abstractNumId w:val="17"/>
  </w:num>
  <w:num w:numId="41" w16cid:durableId="1098135271">
    <w:abstractNumId w:val="20"/>
  </w:num>
  <w:num w:numId="42" w16cid:durableId="474566563">
    <w:abstractNumId w:val="41"/>
  </w:num>
  <w:num w:numId="43" w16cid:durableId="151650472">
    <w:abstractNumId w:val="32"/>
  </w:num>
  <w:num w:numId="44" w16cid:durableId="1343629980">
    <w:abstractNumId w:val="34"/>
  </w:num>
  <w:num w:numId="45" w16cid:durableId="2055277401">
    <w:abstractNumId w:val="44"/>
  </w:num>
  <w:num w:numId="46" w16cid:durableId="1317035182">
    <w:abstractNumId w:val="31"/>
  </w:num>
  <w:num w:numId="47" w16cid:durableId="735205253">
    <w:abstractNumId w:val="3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Mba0NDUyNzA0NDRV0lEKTi0uzszPAykwMjOtBQATmxB0LgAAAA=="/>
  </w:docVars>
  <w:rsids>
    <w:rsidRoot w:val="00C45436"/>
    <w:rsid w:val="000008B5"/>
    <w:rsid w:val="000017BD"/>
    <w:rsid w:val="00002CE1"/>
    <w:rsid w:val="0000663F"/>
    <w:rsid w:val="00010DF5"/>
    <w:rsid w:val="000118DC"/>
    <w:rsid w:val="00012CAB"/>
    <w:rsid w:val="000141CC"/>
    <w:rsid w:val="00014C8E"/>
    <w:rsid w:val="00016AD8"/>
    <w:rsid w:val="00016D18"/>
    <w:rsid w:val="00020654"/>
    <w:rsid w:val="0002183B"/>
    <w:rsid w:val="00021919"/>
    <w:rsid w:val="00022724"/>
    <w:rsid w:val="00022E68"/>
    <w:rsid w:val="00023132"/>
    <w:rsid w:val="00023D42"/>
    <w:rsid w:val="000243EE"/>
    <w:rsid w:val="000244BB"/>
    <w:rsid w:val="00024BA6"/>
    <w:rsid w:val="00025309"/>
    <w:rsid w:val="000257F2"/>
    <w:rsid w:val="00025894"/>
    <w:rsid w:val="00026FFC"/>
    <w:rsid w:val="000273E0"/>
    <w:rsid w:val="00030841"/>
    <w:rsid w:val="00031546"/>
    <w:rsid w:val="00034D5D"/>
    <w:rsid w:val="00034D7D"/>
    <w:rsid w:val="00035675"/>
    <w:rsid w:val="00035B3E"/>
    <w:rsid w:val="00036A3D"/>
    <w:rsid w:val="0003709F"/>
    <w:rsid w:val="000417B8"/>
    <w:rsid w:val="0004187F"/>
    <w:rsid w:val="000418E0"/>
    <w:rsid w:val="0004236A"/>
    <w:rsid w:val="000424DB"/>
    <w:rsid w:val="000425D6"/>
    <w:rsid w:val="000457AD"/>
    <w:rsid w:val="0005110A"/>
    <w:rsid w:val="00053C59"/>
    <w:rsid w:val="00054392"/>
    <w:rsid w:val="000551D9"/>
    <w:rsid w:val="00055394"/>
    <w:rsid w:val="00055A94"/>
    <w:rsid w:val="00056655"/>
    <w:rsid w:val="000566E2"/>
    <w:rsid w:val="00057AE2"/>
    <w:rsid w:val="00060AF3"/>
    <w:rsid w:val="0006228D"/>
    <w:rsid w:val="00062FE7"/>
    <w:rsid w:val="000632E7"/>
    <w:rsid w:val="000655F5"/>
    <w:rsid w:val="00066E52"/>
    <w:rsid w:val="00067748"/>
    <w:rsid w:val="00067ACF"/>
    <w:rsid w:val="00070829"/>
    <w:rsid w:val="00075A73"/>
    <w:rsid w:val="00077A83"/>
    <w:rsid w:val="00081543"/>
    <w:rsid w:val="000823B9"/>
    <w:rsid w:val="0008273E"/>
    <w:rsid w:val="00082BEA"/>
    <w:rsid w:val="00083728"/>
    <w:rsid w:val="00084936"/>
    <w:rsid w:val="000853DF"/>
    <w:rsid w:val="000876B3"/>
    <w:rsid w:val="0008792E"/>
    <w:rsid w:val="00087DB9"/>
    <w:rsid w:val="00091FF9"/>
    <w:rsid w:val="00092514"/>
    <w:rsid w:val="00092F0D"/>
    <w:rsid w:val="00093DE3"/>
    <w:rsid w:val="000948AE"/>
    <w:rsid w:val="0009689C"/>
    <w:rsid w:val="000A0BD2"/>
    <w:rsid w:val="000A20CC"/>
    <w:rsid w:val="000A2C1B"/>
    <w:rsid w:val="000A3BEF"/>
    <w:rsid w:val="000A3D14"/>
    <w:rsid w:val="000A3FC8"/>
    <w:rsid w:val="000A4AFF"/>
    <w:rsid w:val="000A513D"/>
    <w:rsid w:val="000A6695"/>
    <w:rsid w:val="000A71D3"/>
    <w:rsid w:val="000B0329"/>
    <w:rsid w:val="000B03AF"/>
    <w:rsid w:val="000B0596"/>
    <w:rsid w:val="000B0F0D"/>
    <w:rsid w:val="000B10A9"/>
    <w:rsid w:val="000B1E49"/>
    <w:rsid w:val="000C25AE"/>
    <w:rsid w:val="000C30A7"/>
    <w:rsid w:val="000C3D01"/>
    <w:rsid w:val="000C6834"/>
    <w:rsid w:val="000C7E29"/>
    <w:rsid w:val="000D4003"/>
    <w:rsid w:val="000D41E1"/>
    <w:rsid w:val="000D5320"/>
    <w:rsid w:val="000D74E8"/>
    <w:rsid w:val="000E0122"/>
    <w:rsid w:val="000E05BE"/>
    <w:rsid w:val="000E0948"/>
    <w:rsid w:val="000E0C0F"/>
    <w:rsid w:val="000E0DFB"/>
    <w:rsid w:val="000E5705"/>
    <w:rsid w:val="000E5BB0"/>
    <w:rsid w:val="000E6904"/>
    <w:rsid w:val="000E785D"/>
    <w:rsid w:val="000F159D"/>
    <w:rsid w:val="000F2F39"/>
    <w:rsid w:val="000F3558"/>
    <w:rsid w:val="000F3EA0"/>
    <w:rsid w:val="000F4E28"/>
    <w:rsid w:val="000F654D"/>
    <w:rsid w:val="000F77C1"/>
    <w:rsid w:val="0010380C"/>
    <w:rsid w:val="001040C1"/>
    <w:rsid w:val="00104A0F"/>
    <w:rsid w:val="00105154"/>
    <w:rsid w:val="00105DAE"/>
    <w:rsid w:val="00106162"/>
    <w:rsid w:val="00107FB1"/>
    <w:rsid w:val="00110B03"/>
    <w:rsid w:val="001117A1"/>
    <w:rsid w:val="001127A1"/>
    <w:rsid w:val="00113041"/>
    <w:rsid w:val="001146EF"/>
    <w:rsid w:val="00114975"/>
    <w:rsid w:val="00114B36"/>
    <w:rsid w:val="00114CB2"/>
    <w:rsid w:val="00117EE6"/>
    <w:rsid w:val="001214EA"/>
    <w:rsid w:val="00122BA0"/>
    <w:rsid w:val="001238C6"/>
    <w:rsid w:val="00124409"/>
    <w:rsid w:val="00124B98"/>
    <w:rsid w:val="00130202"/>
    <w:rsid w:val="001312FD"/>
    <w:rsid w:val="00131ECE"/>
    <w:rsid w:val="00132CA4"/>
    <w:rsid w:val="001342EE"/>
    <w:rsid w:val="0013489D"/>
    <w:rsid w:val="0013574E"/>
    <w:rsid w:val="001358D1"/>
    <w:rsid w:val="0013638C"/>
    <w:rsid w:val="0014299F"/>
    <w:rsid w:val="00143824"/>
    <w:rsid w:val="00143BC0"/>
    <w:rsid w:val="00143EF4"/>
    <w:rsid w:val="00144698"/>
    <w:rsid w:val="001446DD"/>
    <w:rsid w:val="00145564"/>
    <w:rsid w:val="00146202"/>
    <w:rsid w:val="00146913"/>
    <w:rsid w:val="00146B18"/>
    <w:rsid w:val="00147A9D"/>
    <w:rsid w:val="00153275"/>
    <w:rsid w:val="00154B12"/>
    <w:rsid w:val="00156B2C"/>
    <w:rsid w:val="00156B66"/>
    <w:rsid w:val="001614FF"/>
    <w:rsid w:val="001618B9"/>
    <w:rsid w:val="00162A74"/>
    <w:rsid w:val="00163B52"/>
    <w:rsid w:val="00163CF0"/>
    <w:rsid w:val="00164A6E"/>
    <w:rsid w:val="00166B65"/>
    <w:rsid w:val="00166E04"/>
    <w:rsid w:val="00166F1E"/>
    <w:rsid w:val="00167441"/>
    <w:rsid w:val="00170B0F"/>
    <w:rsid w:val="001717F4"/>
    <w:rsid w:val="00175E36"/>
    <w:rsid w:val="00177472"/>
    <w:rsid w:val="00180A8B"/>
    <w:rsid w:val="00180BEB"/>
    <w:rsid w:val="00181651"/>
    <w:rsid w:val="001822E0"/>
    <w:rsid w:val="00183B91"/>
    <w:rsid w:val="00185305"/>
    <w:rsid w:val="00185847"/>
    <w:rsid w:val="001869CA"/>
    <w:rsid w:val="00187D0B"/>
    <w:rsid w:val="00190555"/>
    <w:rsid w:val="00192BF8"/>
    <w:rsid w:val="001933BB"/>
    <w:rsid w:val="00193F30"/>
    <w:rsid w:val="00194BC5"/>
    <w:rsid w:val="00194DFB"/>
    <w:rsid w:val="00195679"/>
    <w:rsid w:val="0019614A"/>
    <w:rsid w:val="001A1A2B"/>
    <w:rsid w:val="001A2C30"/>
    <w:rsid w:val="001A5676"/>
    <w:rsid w:val="001A587F"/>
    <w:rsid w:val="001B0EA3"/>
    <w:rsid w:val="001B2A33"/>
    <w:rsid w:val="001B2CE9"/>
    <w:rsid w:val="001B374B"/>
    <w:rsid w:val="001B4BCD"/>
    <w:rsid w:val="001B575E"/>
    <w:rsid w:val="001B7C46"/>
    <w:rsid w:val="001C0A48"/>
    <w:rsid w:val="001C1432"/>
    <w:rsid w:val="001C1671"/>
    <w:rsid w:val="001C2AA9"/>
    <w:rsid w:val="001C2D3D"/>
    <w:rsid w:val="001C55B1"/>
    <w:rsid w:val="001C5B86"/>
    <w:rsid w:val="001C5E38"/>
    <w:rsid w:val="001D15A8"/>
    <w:rsid w:val="001D18EA"/>
    <w:rsid w:val="001D3286"/>
    <w:rsid w:val="001D410C"/>
    <w:rsid w:val="001D4DDD"/>
    <w:rsid w:val="001D57E5"/>
    <w:rsid w:val="001D5CB6"/>
    <w:rsid w:val="001D6231"/>
    <w:rsid w:val="001D6F7A"/>
    <w:rsid w:val="001D730A"/>
    <w:rsid w:val="001E016A"/>
    <w:rsid w:val="001E0A6A"/>
    <w:rsid w:val="001E1268"/>
    <w:rsid w:val="001E14D2"/>
    <w:rsid w:val="001E27FC"/>
    <w:rsid w:val="001E2E6F"/>
    <w:rsid w:val="001E44C5"/>
    <w:rsid w:val="001E49DE"/>
    <w:rsid w:val="001E5779"/>
    <w:rsid w:val="001E58C8"/>
    <w:rsid w:val="001E77E9"/>
    <w:rsid w:val="001E7873"/>
    <w:rsid w:val="001E79D6"/>
    <w:rsid w:val="001E7C88"/>
    <w:rsid w:val="001F0140"/>
    <w:rsid w:val="001F0183"/>
    <w:rsid w:val="001F1854"/>
    <w:rsid w:val="001F33EF"/>
    <w:rsid w:val="001F460C"/>
    <w:rsid w:val="001F4939"/>
    <w:rsid w:val="001F62E5"/>
    <w:rsid w:val="00200F49"/>
    <w:rsid w:val="002025F1"/>
    <w:rsid w:val="00203279"/>
    <w:rsid w:val="002041FE"/>
    <w:rsid w:val="002046A4"/>
    <w:rsid w:val="002046B6"/>
    <w:rsid w:val="002058A9"/>
    <w:rsid w:val="00205BDF"/>
    <w:rsid w:val="00205E7D"/>
    <w:rsid w:val="00206CDF"/>
    <w:rsid w:val="0020707A"/>
    <w:rsid w:val="00207DAC"/>
    <w:rsid w:val="00210C2A"/>
    <w:rsid w:val="00210E82"/>
    <w:rsid w:val="00211734"/>
    <w:rsid w:val="00211B34"/>
    <w:rsid w:val="00212D8C"/>
    <w:rsid w:val="0021386B"/>
    <w:rsid w:val="002141B2"/>
    <w:rsid w:val="00214663"/>
    <w:rsid w:val="00215DEE"/>
    <w:rsid w:val="0021616D"/>
    <w:rsid w:val="00220051"/>
    <w:rsid w:val="00222DD3"/>
    <w:rsid w:val="00223D3C"/>
    <w:rsid w:val="002242BC"/>
    <w:rsid w:val="00224DDD"/>
    <w:rsid w:val="00226021"/>
    <w:rsid w:val="0022677B"/>
    <w:rsid w:val="00227162"/>
    <w:rsid w:val="0022736D"/>
    <w:rsid w:val="00230EEB"/>
    <w:rsid w:val="0023111D"/>
    <w:rsid w:val="00231870"/>
    <w:rsid w:val="002321AE"/>
    <w:rsid w:val="00233239"/>
    <w:rsid w:val="00233490"/>
    <w:rsid w:val="0023428C"/>
    <w:rsid w:val="002345F6"/>
    <w:rsid w:val="00234C0A"/>
    <w:rsid w:val="00236A39"/>
    <w:rsid w:val="00236C73"/>
    <w:rsid w:val="00236D86"/>
    <w:rsid w:val="002376B8"/>
    <w:rsid w:val="00241E63"/>
    <w:rsid w:val="002420C7"/>
    <w:rsid w:val="002426A2"/>
    <w:rsid w:val="00243683"/>
    <w:rsid w:val="00255BDD"/>
    <w:rsid w:val="00257006"/>
    <w:rsid w:val="00261B7B"/>
    <w:rsid w:val="002630D2"/>
    <w:rsid w:val="002639EC"/>
    <w:rsid w:val="0026646A"/>
    <w:rsid w:val="00266E67"/>
    <w:rsid w:val="00267BA8"/>
    <w:rsid w:val="00270BB6"/>
    <w:rsid w:val="00271849"/>
    <w:rsid w:val="0027205A"/>
    <w:rsid w:val="0027229F"/>
    <w:rsid w:val="002724CC"/>
    <w:rsid w:val="002724E4"/>
    <w:rsid w:val="0027366E"/>
    <w:rsid w:val="00275093"/>
    <w:rsid w:val="00276199"/>
    <w:rsid w:val="00276751"/>
    <w:rsid w:val="00280F38"/>
    <w:rsid w:val="00281524"/>
    <w:rsid w:val="0028159A"/>
    <w:rsid w:val="00283783"/>
    <w:rsid w:val="002845D1"/>
    <w:rsid w:val="00284F20"/>
    <w:rsid w:val="00285013"/>
    <w:rsid w:val="002853AA"/>
    <w:rsid w:val="00285CDB"/>
    <w:rsid w:val="0028625F"/>
    <w:rsid w:val="00286765"/>
    <w:rsid w:val="00287BA9"/>
    <w:rsid w:val="00290E5B"/>
    <w:rsid w:val="0029214E"/>
    <w:rsid w:val="00293494"/>
    <w:rsid w:val="00296F81"/>
    <w:rsid w:val="002A0786"/>
    <w:rsid w:val="002A0E4B"/>
    <w:rsid w:val="002A1BBA"/>
    <w:rsid w:val="002A2BFD"/>
    <w:rsid w:val="002A461C"/>
    <w:rsid w:val="002A4720"/>
    <w:rsid w:val="002B023B"/>
    <w:rsid w:val="002B0607"/>
    <w:rsid w:val="002B0FA9"/>
    <w:rsid w:val="002B1FD7"/>
    <w:rsid w:val="002B3DE9"/>
    <w:rsid w:val="002B5D3C"/>
    <w:rsid w:val="002B6C41"/>
    <w:rsid w:val="002C09E6"/>
    <w:rsid w:val="002C16A9"/>
    <w:rsid w:val="002C18A9"/>
    <w:rsid w:val="002C2325"/>
    <w:rsid w:val="002C612F"/>
    <w:rsid w:val="002D20E2"/>
    <w:rsid w:val="002D3C99"/>
    <w:rsid w:val="002D455E"/>
    <w:rsid w:val="002D4FC4"/>
    <w:rsid w:val="002D54DF"/>
    <w:rsid w:val="002D72CF"/>
    <w:rsid w:val="002E6571"/>
    <w:rsid w:val="002E6DCD"/>
    <w:rsid w:val="002E75B4"/>
    <w:rsid w:val="002F02CB"/>
    <w:rsid w:val="002F08CD"/>
    <w:rsid w:val="002F1C98"/>
    <w:rsid w:val="002F1FF4"/>
    <w:rsid w:val="002F26FE"/>
    <w:rsid w:val="00302636"/>
    <w:rsid w:val="003029FE"/>
    <w:rsid w:val="003045CE"/>
    <w:rsid w:val="003049D6"/>
    <w:rsid w:val="00305B10"/>
    <w:rsid w:val="00305EFE"/>
    <w:rsid w:val="00305F76"/>
    <w:rsid w:val="00306113"/>
    <w:rsid w:val="00310B60"/>
    <w:rsid w:val="003136E4"/>
    <w:rsid w:val="00314401"/>
    <w:rsid w:val="003145D3"/>
    <w:rsid w:val="00314A37"/>
    <w:rsid w:val="00316126"/>
    <w:rsid w:val="0031704F"/>
    <w:rsid w:val="003201AA"/>
    <w:rsid w:val="00320D79"/>
    <w:rsid w:val="003223EC"/>
    <w:rsid w:val="00325536"/>
    <w:rsid w:val="003260E2"/>
    <w:rsid w:val="00330626"/>
    <w:rsid w:val="00332246"/>
    <w:rsid w:val="00332524"/>
    <w:rsid w:val="00334097"/>
    <w:rsid w:val="003350D4"/>
    <w:rsid w:val="003408E5"/>
    <w:rsid w:val="003411F9"/>
    <w:rsid w:val="00342346"/>
    <w:rsid w:val="003425B9"/>
    <w:rsid w:val="00342748"/>
    <w:rsid w:val="00342BC3"/>
    <w:rsid w:val="00347ACE"/>
    <w:rsid w:val="00353A0D"/>
    <w:rsid w:val="003540BA"/>
    <w:rsid w:val="00356064"/>
    <w:rsid w:val="00356366"/>
    <w:rsid w:val="00363999"/>
    <w:rsid w:val="003654D8"/>
    <w:rsid w:val="0036550F"/>
    <w:rsid w:val="003663F5"/>
    <w:rsid w:val="00366976"/>
    <w:rsid w:val="00370ADC"/>
    <w:rsid w:val="0037274F"/>
    <w:rsid w:val="003727B9"/>
    <w:rsid w:val="00373F42"/>
    <w:rsid w:val="00376B76"/>
    <w:rsid w:val="003808BC"/>
    <w:rsid w:val="00382FB7"/>
    <w:rsid w:val="00383B63"/>
    <w:rsid w:val="00384063"/>
    <w:rsid w:val="003840E2"/>
    <w:rsid w:val="00384C38"/>
    <w:rsid w:val="003854D2"/>
    <w:rsid w:val="00387DEA"/>
    <w:rsid w:val="0039048B"/>
    <w:rsid w:val="00390A0C"/>
    <w:rsid w:val="003917E3"/>
    <w:rsid w:val="00392906"/>
    <w:rsid w:val="003979C6"/>
    <w:rsid w:val="003A02F4"/>
    <w:rsid w:val="003A15C6"/>
    <w:rsid w:val="003A15F3"/>
    <w:rsid w:val="003A3551"/>
    <w:rsid w:val="003A3746"/>
    <w:rsid w:val="003A48A1"/>
    <w:rsid w:val="003A5115"/>
    <w:rsid w:val="003A549E"/>
    <w:rsid w:val="003A5AB3"/>
    <w:rsid w:val="003A5E77"/>
    <w:rsid w:val="003A67AE"/>
    <w:rsid w:val="003A7023"/>
    <w:rsid w:val="003B0358"/>
    <w:rsid w:val="003B0E19"/>
    <w:rsid w:val="003B17A6"/>
    <w:rsid w:val="003B2548"/>
    <w:rsid w:val="003B281B"/>
    <w:rsid w:val="003B34CB"/>
    <w:rsid w:val="003B4EF3"/>
    <w:rsid w:val="003B5376"/>
    <w:rsid w:val="003B5625"/>
    <w:rsid w:val="003C1139"/>
    <w:rsid w:val="003C129A"/>
    <w:rsid w:val="003C1E42"/>
    <w:rsid w:val="003C2A54"/>
    <w:rsid w:val="003C3217"/>
    <w:rsid w:val="003C3F5C"/>
    <w:rsid w:val="003C5DB2"/>
    <w:rsid w:val="003C6BDC"/>
    <w:rsid w:val="003C752B"/>
    <w:rsid w:val="003C761C"/>
    <w:rsid w:val="003C7D4B"/>
    <w:rsid w:val="003D4887"/>
    <w:rsid w:val="003D4C5B"/>
    <w:rsid w:val="003D5204"/>
    <w:rsid w:val="003D5FA2"/>
    <w:rsid w:val="003E1D07"/>
    <w:rsid w:val="003E20F4"/>
    <w:rsid w:val="003E4812"/>
    <w:rsid w:val="003E5CCF"/>
    <w:rsid w:val="003E6319"/>
    <w:rsid w:val="003E6AEE"/>
    <w:rsid w:val="003F031B"/>
    <w:rsid w:val="003F0F5C"/>
    <w:rsid w:val="003F2563"/>
    <w:rsid w:val="003F31B1"/>
    <w:rsid w:val="003F3716"/>
    <w:rsid w:val="003F4994"/>
    <w:rsid w:val="003F52AE"/>
    <w:rsid w:val="003F53F4"/>
    <w:rsid w:val="003F54E7"/>
    <w:rsid w:val="003F632B"/>
    <w:rsid w:val="003F6F8B"/>
    <w:rsid w:val="0040513F"/>
    <w:rsid w:val="00405187"/>
    <w:rsid w:val="004062DC"/>
    <w:rsid w:val="00407F0B"/>
    <w:rsid w:val="00410BEF"/>
    <w:rsid w:val="00412BB1"/>
    <w:rsid w:val="00413091"/>
    <w:rsid w:val="00413A4C"/>
    <w:rsid w:val="00413F7E"/>
    <w:rsid w:val="004148E6"/>
    <w:rsid w:val="00415919"/>
    <w:rsid w:val="004163F4"/>
    <w:rsid w:val="00420734"/>
    <w:rsid w:val="00420CFE"/>
    <w:rsid w:val="00424F0C"/>
    <w:rsid w:val="00425A6D"/>
    <w:rsid w:val="00425DC2"/>
    <w:rsid w:val="0042621E"/>
    <w:rsid w:val="0042637E"/>
    <w:rsid w:val="00426526"/>
    <w:rsid w:val="00427116"/>
    <w:rsid w:val="00427F8A"/>
    <w:rsid w:val="00430D83"/>
    <w:rsid w:val="00431A8E"/>
    <w:rsid w:val="0043292D"/>
    <w:rsid w:val="00432B6B"/>
    <w:rsid w:val="00435638"/>
    <w:rsid w:val="00436770"/>
    <w:rsid w:val="00437155"/>
    <w:rsid w:val="00440342"/>
    <w:rsid w:val="00440511"/>
    <w:rsid w:val="00441BA5"/>
    <w:rsid w:val="0044231B"/>
    <w:rsid w:val="0044286D"/>
    <w:rsid w:val="0044365A"/>
    <w:rsid w:val="004453F9"/>
    <w:rsid w:val="00447098"/>
    <w:rsid w:val="00447164"/>
    <w:rsid w:val="00450402"/>
    <w:rsid w:val="00451524"/>
    <w:rsid w:val="004535FE"/>
    <w:rsid w:val="00454881"/>
    <w:rsid w:val="00454D98"/>
    <w:rsid w:val="00454E1B"/>
    <w:rsid w:val="00455539"/>
    <w:rsid w:val="00456CE0"/>
    <w:rsid w:val="004571C5"/>
    <w:rsid w:val="0045730F"/>
    <w:rsid w:val="00462BC0"/>
    <w:rsid w:val="00462D34"/>
    <w:rsid w:val="00462E91"/>
    <w:rsid w:val="004649CE"/>
    <w:rsid w:val="00465212"/>
    <w:rsid w:val="0046672A"/>
    <w:rsid w:val="004667C3"/>
    <w:rsid w:val="004707EE"/>
    <w:rsid w:val="00470F31"/>
    <w:rsid w:val="004721CF"/>
    <w:rsid w:val="0047264E"/>
    <w:rsid w:val="00473A80"/>
    <w:rsid w:val="00474077"/>
    <w:rsid w:val="00475107"/>
    <w:rsid w:val="004767D1"/>
    <w:rsid w:val="0048121C"/>
    <w:rsid w:val="00483C52"/>
    <w:rsid w:val="00484C92"/>
    <w:rsid w:val="00485521"/>
    <w:rsid w:val="0048552D"/>
    <w:rsid w:val="0048765B"/>
    <w:rsid w:val="00487E81"/>
    <w:rsid w:val="00490F33"/>
    <w:rsid w:val="00492A95"/>
    <w:rsid w:val="00494153"/>
    <w:rsid w:val="004943B9"/>
    <w:rsid w:val="00495C18"/>
    <w:rsid w:val="004969EC"/>
    <w:rsid w:val="00496C19"/>
    <w:rsid w:val="004978F2"/>
    <w:rsid w:val="004A1433"/>
    <w:rsid w:val="004A1CE8"/>
    <w:rsid w:val="004A23B8"/>
    <w:rsid w:val="004A26F0"/>
    <w:rsid w:val="004A3267"/>
    <w:rsid w:val="004A429F"/>
    <w:rsid w:val="004A42A0"/>
    <w:rsid w:val="004A563F"/>
    <w:rsid w:val="004A63D1"/>
    <w:rsid w:val="004B2210"/>
    <w:rsid w:val="004B51F3"/>
    <w:rsid w:val="004C13E3"/>
    <w:rsid w:val="004C2A81"/>
    <w:rsid w:val="004C2E14"/>
    <w:rsid w:val="004C7046"/>
    <w:rsid w:val="004C799D"/>
    <w:rsid w:val="004D03C4"/>
    <w:rsid w:val="004D196C"/>
    <w:rsid w:val="004D2354"/>
    <w:rsid w:val="004D30D8"/>
    <w:rsid w:val="004D470C"/>
    <w:rsid w:val="004D495D"/>
    <w:rsid w:val="004D6F12"/>
    <w:rsid w:val="004D7629"/>
    <w:rsid w:val="004D78C4"/>
    <w:rsid w:val="004D7E84"/>
    <w:rsid w:val="004E0F0B"/>
    <w:rsid w:val="004E173A"/>
    <w:rsid w:val="004E1A66"/>
    <w:rsid w:val="004E2E0A"/>
    <w:rsid w:val="004E3920"/>
    <w:rsid w:val="004E561D"/>
    <w:rsid w:val="004E5E9F"/>
    <w:rsid w:val="004E6134"/>
    <w:rsid w:val="004E6AD5"/>
    <w:rsid w:val="004E739D"/>
    <w:rsid w:val="004F253D"/>
    <w:rsid w:val="004F25BA"/>
    <w:rsid w:val="004F2D22"/>
    <w:rsid w:val="004F423C"/>
    <w:rsid w:val="004F5130"/>
    <w:rsid w:val="004F5D2E"/>
    <w:rsid w:val="004F758D"/>
    <w:rsid w:val="00501C90"/>
    <w:rsid w:val="00502764"/>
    <w:rsid w:val="00504E8C"/>
    <w:rsid w:val="005068DE"/>
    <w:rsid w:val="005100FA"/>
    <w:rsid w:val="005109EF"/>
    <w:rsid w:val="00510ABD"/>
    <w:rsid w:val="00512104"/>
    <w:rsid w:val="00512240"/>
    <w:rsid w:val="00514D5B"/>
    <w:rsid w:val="00516276"/>
    <w:rsid w:val="005201E5"/>
    <w:rsid w:val="00520A95"/>
    <w:rsid w:val="00520F8B"/>
    <w:rsid w:val="005213D3"/>
    <w:rsid w:val="00522BAE"/>
    <w:rsid w:val="005327DD"/>
    <w:rsid w:val="00534EAF"/>
    <w:rsid w:val="005356C1"/>
    <w:rsid w:val="00544AEE"/>
    <w:rsid w:val="00545F0C"/>
    <w:rsid w:val="00546FA5"/>
    <w:rsid w:val="00551B1C"/>
    <w:rsid w:val="00551B42"/>
    <w:rsid w:val="005520D4"/>
    <w:rsid w:val="005555E1"/>
    <w:rsid w:val="0055663F"/>
    <w:rsid w:val="00557B32"/>
    <w:rsid w:val="0056030F"/>
    <w:rsid w:val="00561849"/>
    <w:rsid w:val="00561D0E"/>
    <w:rsid w:val="00561D95"/>
    <w:rsid w:val="00562839"/>
    <w:rsid w:val="00562E3D"/>
    <w:rsid w:val="005636C2"/>
    <w:rsid w:val="00565191"/>
    <w:rsid w:val="005673E1"/>
    <w:rsid w:val="005677DF"/>
    <w:rsid w:val="0057013A"/>
    <w:rsid w:val="00571582"/>
    <w:rsid w:val="0057197F"/>
    <w:rsid w:val="0057296D"/>
    <w:rsid w:val="00573AF7"/>
    <w:rsid w:val="00574A93"/>
    <w:rsid w:val="00581CAA"/>
    <w:rsid w:val="00581CB7"/>
    <w:rsid w:val="00581CEF"/>
    <w:rsid w:val="005835AB"/>
    <w:rsid w:val="00584D73"/>
    <w:rsid w:val="00585AB7"/>
    <w:rsid w:val="0058626D"/>
    <w:rsid w:val="00590C15"/>
    <w:rsid w:val="00592D58"/>
    <w:rsid w:val="005958DC"/>
    <w:rsid w:val="00596AA7"/>
    <w:rsid w:val="00596E9F"/>
    <w:rsid w:val="00596FFE"/>
    <w:rsid w:val="005A09A6"/>
    <w:rsid w:val="005A0F8A"/>
    <w:rsid w:val="005A4342"/>
    <w:rsid w:val="005A5152"/>
    <w:rsid w:val="005A6562"/>
    <w:rsid w:val="005A7177"/>
    <w:rsid w:val="005B0785"/>
    <w:rsid w:val="005B4207"/>
    <w:rsid w:val="005B442C"/>
    <w:rsid w:val="005B4D81"/>
    <w:rsid w:val="005B5A32"/>
    <w:rsid w:val="005B7541"/>
    <w:rsid w:val="005C0626"/>
    <w:rsid w:val="005C1028"/>
    <w:rsid w:val="005C117D"/>
    <w:rsid w:val="005C209D"/>
    <w:rsid w:val="005C24DA"/>
    <w:rsid w:val="005C4B66"/>
    <w:rsid w:val="005C5A34"/>
    <w:rsid w:val="005C6056"/>
    <w:rsid w:val="005C61C9"/>
    <w:rsid w:val="005C62E9"/>
    <w:rsid w:val="005C752C"/>
    <w:rsid w:val="005C7A85"/>
    <w:rsid w:val="005C7C4A"/>
    <w:rsid w:val="005D2D65"/>
    <w:rsid w:val="005D2DFE"/>
    <w:rsid w:val="005D2EAF"/>
    <w:rsid w:val="005D33D1"/>
    <w:rsid w:val="005D556A"/>
    <w:rsid w:val="005D6368"/>
    <w:rsid w:val="005D6F02"/>
    <w:rsid w:val="005E021B"/>
    <w:rsid w:val="005E04AF"/>
    <w:rsid w:val="005E1175"/>
    <w:rsid w:val="005E16B6"/>
    <w:rsid w:val="005E1AE3"/>
    <w:rsid w:val="005E33CE"/>
    <w:rsid w:val="005E3B47"/>
    <w:rsid w:val="005E3DDA"/>
    <w:rsid w:val="005E4E21"/>
    <w:rsid w:val="005E5C51"/>
    <w:rsid w:val="005E5D0D"/>
    <w:rsid w:val="005E6CF1"/>
    <w:rsid w:val="005E7256"/>
    <w:rsid w:val="005E73ED"/>
    <w:rsid w:val="005F045C"/>
    <w:rsid w:val="005F0767"/>
    <w:rsid w:val="005F1FEF"/>
    <w:rsid w:val="005F2456"/>
    <w:rsid w:val="005F24C0"/>
    <w:rsid w:val="005F5BD3"/>
    <w:rsid w:val="005F6919"/>
    <w:rsid w:val="005F6BBE"/>
    <w:rsid w:val="006008E1"/>
    <w:rsid w:val="0060101C"/>
    <w:rsid w:val="00602301"/>
    <w:rsid w:val="006038A4"/>
    <w:rsid w:val="006059FB"/>
    <w:rsid w:val="006071FD"/>
    <w:rsid w:val="00607584"/>
    <w:rsid w:val="00607E03"/>
    <w:rsid w:val="00610237"/>
    <w:rsid w:val="0061088B"/>
    <w:rsid w:val="006114F3"/>
    <w:rsid w:val="006138AC"/>
    <w:rsid w:val="00614890"/>
    <w:rsid w:val="006148A7"/>
    <w:rsid w:val="006148CA"/>
    <w:rsid w:val="00615CC1"/>
    <w:rsid w:val="0062080C"/>
    <w:rsid w:val="00620F0D"/>
    <w:rsid w:val="00621060"/>
    <w:rsid w:val="00622258"/>
    <w:rsid w:val="006233EA"/>
    <w:rsid w:val="00625EC6"/>
    <w:rsid w:val="00626853"/>
    <w:rsid w:val="00626D2B"/>
    <w:rsid w:val="006270EA"/>
    <w:rsid w:val="006279F5"/>
    <w:rsid w:val="00627A4A"/>
    <w:rsid w:val="00630C1D"/>
    <w:rsid w:val="00630E47"/>
    <w:rsid w:val="00633712"/>
    <w:rsid w:val="00633C10"/>
    <w:rsid w:val="006341D1"/>
    <w:rsid w:val="00634AF5"/>
    <w:rsid w:val="00636A01"/>
    <w:rsid w:val="00640455"/>
    <w:rsid w:val="006405C2"/>
    <w:rsid w:val="0064127A"/>
    <w:rsid w:val="00641781"/>
    <w:rsid w:val="0064371F"/>
    <w:rsid w:val="006466CA"/>
    <w:rsid w:val="00647D45"/>
    <w:rsid w:val="00651ADF"/>
    <w:rsid w:val="0065264D"/>
    <w:rsid w:val="00655697"/>
    <w:rsid w:val="0065639D"/>
    <w:rsid w:val="00657D1B"/>
    <w:rsid w:val="00657EC1"/>
    <w:rsid w:val="00660741"/>
    <w:rsid w:val="00660875"/>
    <w:rsid w:val="0066343F"/>
    <w:rsid w:val="006641E0"/>
    <w:rsid w:val="00664D81"/>
    <w:rsid w:val="0066548E"/>
    <w:rsid w:val="006661FA"/>
    <w:rsid w:val="00667257"/>
    <w:rsid w:val="006713F8"/>
    <w:rsid w:val="00671DB8"/>
    <w:rsid w:val="00676510"/>
    <w:rsid w:val="00684883"/>
    <w:rsid w:val="006869A5"/>
    <w:rsid w:val="00686B5A"/>
    <w:rsid w:val="00687546"/>
    <w:rsid w:val="006912F0"/>
    <w:rsid w:val="006917DE"/>
    <w:rsid w:val="00691E8B"/>
    <w:rsid w:val="00693B5F"/>
    <w:rsid w:val="0069441B"/>
    <w:rsid w:val="00694B42"/>
    <w:rsid w:val="00695426"/>
    <w:rsid w:val="00695BF0"/>
    <w:rsid w:val="006974BE"/>
    <w:rsid w:val="00697A31"/>
    <w:rsid w:val="006A1ACD"/>
    <w:rsid w:val="006A4762"/>
    <w:rsid w:val="006A526C"/>
    <w:rsid w:val="006A5494"/>
    <w:rsid w:val="006A5A88"/>
    <w:rsid w:val="006A65A5"/>
    <w:rsid w:val="006A77A6"/>
    <w:rsid w:val="006B149C"/>
    <w:rsid w:val="006B1612"/>
    <w:rsid w:val="006B1BE3"/>
    <w:rsid w:val="006B2505"/>
    <w:rsid w:val="006B38D5"/>
    <w:rsid w:val="006B4621"/>
    <w:rsid w:val="006B57F5"/>
    <w:rsid w:val="006C0DD6"/>
    <w:rsid w:val="006C0E44"/>
    <w:rsid w:val="006C13A1"/>
    <w:rsid w:val="006C1DD9"/>
    <w:rsid w:val="006C2039"/>
    <w:rsid w:val="006C4884"/>
    <w:rsid w:val="006C6453"/>
    <w:rsid w:val="006C6944"/>
    <w:rsid w:val="006C6DCC"/>
    <w:rsid w:val="006D3E96"/>
    <w:rsid w:val="006D550A"/>
    <w:rsid w:val="006D741E"/>
    <w:rsid w:val="006D7CB6"/>
    <w:rsid w:val="006E0E1A"/>
    <w:rsid w:val="006E10CF"/>
    <w:rsid w:val="006E2EFB"/>
    <w:rsid w:val="006E3A2D"/>
    <w:rsid w:val="006E4D64"/>
    <w:rsid w:val="006E7072"/>
    <w:rsid w:val="006E73E6"/>
    <w:rsid w:val="006F08C2"/>
    <w:rsid w:val="006F0927"/>
    <w:rsid w:val="006F1234"/>
    <w:rsid w:val="006F197E"/>
    <w:rsid w:val="006F210E"/>
    <w:rsid w:val="006F240B"/>
    <w:rsid w:val="006F2575"/>
    <w:rsid w:val="006F34B9"/>
    <w:rsid w:val="006F5405"/>
    <w:rsid w:val="006F5A09"/>
    <w:rsid w:val="006F7CEA"/>
    <w:rsid w:val="007013E0"/>
    <w:rsid w:val="00701511"/>
    <w:rsid w:val="00701D0F"/>
    <w:rsid w:val="00702538"/>
    <w:rsid w:val="00704726"/>
    <w:rsid w:val="007079BE"/>
    <w:rsid w:val="00710A2B"/>
    <w:rsid w:val="00713551"/>
    <w:rsid w:val="007149B3"/>
    <w:rsid w:val="00716E5A"/>
    <w:rsid w:val="0072137C"/>
    <w:rsid w:val="007237D5"/>
    <w:rsid w:val="0072433D"/>
    <w:rsid w:val="007249F5"/>
    <w:rsid w:val="00724B72"/>
    <w:rsid w:val="007253A5"/>
    <w:rsid w:val="007256DA"/>
    <w:rsid w:val="00725E5E"/>
    <w:rsid w:val="0072747A"/>
    <w:rsid w:val="00727482"/>
    <w:rsid w:val="00727EA3"/>
    <w:rsid w:val="007302A2"/>
    <w:rsid w:val="00731D17"/>
    <w:rsid w:val="00732374"/>
    <w:rsid w:val="0073380C"/>
    <w:rsid w:val="00734D2D"/>
    <w:rsid w:val="0073574B"/>
    <w:rsid w:val="00737CAA"/>
    <w:rsid w:val="007412F5"/>
    <w:rsid w:val="0074167F"/>
    <w:rsid w:val="007437CA"/>
    <w:rsid w:val="0074464E"/>
    <w:rsid w:val="00744908"/>
    <w:rsid w:val="00745FCC"/>
    <w:rsid w:val="00746539"/>
    <w:rsid w:val="00746F77"/>
    <w:rsid w:val="00747578"/>
    <w:rsid w:val="007506DF"/>
    <w:rsid w:val="00750E80"/>
    <w:rsid w:val="00752C9B"/>
    <w:rsid w:val="007552B9"/>
    <w:rsid w:val="0075552C"/>
    <w:rsid w:val="00756204"/>
    <w:rsid w:val="00756C05"/>
    <w:rsid w:val="007574EC"/>
    <w:rsid w:val="007616A4"/>
    <w:rsid w:val="00761B5F"/>
    <w:rsid w:val="00762E59"/>
    <w:rsid w:val="00765012"/>
    <w:rsid w:val="00765B32"/>
    <w:rsid w:val="00766AC6"/>
    <w:rsid w:val="00767FD3"/>
    <w:rsid w:val="0077054E"/>
    <w:rsid w:val="007730DF"/>
    <w:rsid w:val="0077399C"/>
    <w:rsid w:val="00774416"/>
    <w:rsid w:val="00774C95"/>
    <w:rsid w:val="007821AB"/>
    <w:rsid w:val="007827B8"/>
    <w:rsid w:val="007829D4"/>
    <w:rsid w:val="0078354F"/>
    <w:rsid w:val="00783BC9"/>
    <w:rsid w:val="007840E6"/>
    <w:rsid w:val="00784163"/>
    <w:rsid w:val="00784A6E"/>
    <w:rsid w:val="00786F4F"/>
    <w:rsid w:val="00787E8A"/>
    <w:rsid w:val="00790B98"/>
    <w:rsid w:val="00790F7C"/>
    <w:rsid w:val="007910BF"/>
    <w:rsid w:val="007915A3"/>
    <w:rsid w:val="00792427"/>
    <w:rsid w:val="00794D3E"/>
    <w:rsid w:val="00794FD6"/>
    <w:rsid w:val="00796FBC"/>
    <w:rsid w:val="00797974"/>
    <w:rsid w:val="007A046F"/>
    <w:rsid w:val="007A34E5"/>
    <w:rsid w:val="007A5C00"/>
    <w:rsid w:val="007A6B95"/>
    <w:rsid w:val="007A6EE5"/>
    <w:rsid w:val="007A74CB"/>
    <w:rsid w:val="007B1CD7"/>
    <w:rsid w:val="007B423E"/>
    <w:rsid w:val="007B4C2B"/>
    <w:rsid w:val="007B5978"/>
    <w:rsid w:val="007B60F9"/>
    <w:rsid w:val="007B766A"/>
    <w:rsid w:val="007C06DB"/>
    <w:rsid w:val="007C0C83"/>
    <w:rsid w:val="007C1E6D"/>
    <w:rsid w:val="007C4DDA"/>
    <w:rsid w:val="007C6CCB"/>
    <w:rsid w:val="007D02BE"/>
    <w:rsid w:val="007D0DEB"/>
    <w:rsid w:val="007D0F3E"/>
    <w:rsid w:val="007D36BC"/>
    <w:rsid w:val="007D40CF"/>
    <w:rsid w:val="007D4DBC"/>
    <w:rsid w:val="007D564C"/>
    <w:rsid w:val="007E1CEC"/>
    <w:rsid w:val="007E2563"/>
    <w:rsid w:val="007E2593"/>
    <w:rsid w:val="007E285F"/>
    <w:rsid w:val="007E320C"/>
    <w:rsid w:val="007E45CC"/>
    <w:rsid w:val="007E4725"/>
    <w:rsid w:val="007E4AF5"/>
    <w:rsid w:val="007E758E"/>
    <w:rsid w:val="007E7936"/>
    <w:rsid w:val="007F15EE"/>
    <w:rsid w:val="007F1EAE"/>
    <w:rsid w:val="007F20C6"/>
    <w:rsid w:val="007F3BB6"/>
    <w:rsid w:val="007F428A"/>
    <w:rsid w:val="007F44D3"/>
    <w:rsid w:val="007F6287"/>
    <w:rsid w:val="007F6E35"/>
    <w:rsid w:val="007F720E"/>
    <w:rsid w:val="007F7A46"/>
    <w:rsid w:val="00800928"/>
    <w:rsid w:val="00800D1C"/>
    <w:rsid w:val="00802316"/>
    <w:rsid w:val="00804545"/>
    <w:rsid w:val="008068E6"/>
    <w:rsid w:val="00815137"/>
    <w:rsid w:val="00815930"/>
    <w:rsid w:val="0081777A"/>
    <w:rsid w:val="0082063D"/>
    <w:rsid w:val="00821DFB"/>
    <w:rsid w:val="00823130"/>
    <w:rsid w:val="00825A32"/>
    <w:rsid w:val="00831025"/>
    <w:rsid w:val="0083157F"/>
    <w:rsid w:val="00831D60"/>
    <w:rsid w:val="00833415"/>
    <w:rsid w:val="00833F80"/>
    <w:rsid w:val="008347F4"/>
    <w:rsid w:val="00835382"/>
    <w:rsid w:val="00835909"/>
    <w:rsid w:val="00836276"/>
    <w:rsid w:val="00837274"/>
    <w:rsid w:val="00840736"/>
    <w:rsid w:val="00840D46"/>
    <w:rsid w:val="00840F91"/>
    <w:rsid w:val="008413CF"/>
    <w:rsid w:val="008426AC"/>
    <w:rsid w:val="00843361"/>
    <w:rsid w:val="0084345B"/>
    <w:rsid w:val="008468E9"/>
    <w:rsid w:val="008505CA"/>
    <w:rsid w:val="00850E6E"/>
    <w:rsid w:val="0085316D"/>
    <w:rsid w:val="0085350A"/>
    <w:rsid w:val="00854B77"/>
    <w:rsid w:val="008550B9"/>
    <w:rsid w:val="00855356"/>
    <w:rsid w:val="008607DC"/>
    <w:rsid w:val="00861098"/>
    <w:rsid w:val="0086111F"/>
    <w:rsid w:val="008614E6"/>
    <w:rsid w:val="00861953"/>
    <w:rsid w:val="00862C33"/>
    <w:rsid w:val="00864377"/>
    <w:rsid w:val="0086441E"/>
    <w:rsid w:val="0086738C"/>
    <w:rsid w:val="00867476"/>
    <w:rsid w:val="00867F31"/>
    <w:rsid w:val="00870175"/>
    <w:rsid w:val="00871FF2"/>
    <w:rsid w:val="008724D0"/>
    <w:rsid w:val="008727C8"/>
    <w:rsid w:val="00872BF4"/>
    <w:rsid w:val="00874437"/>
    <w:rsid w:val="008774E0"/>
    <w:rsid w:val="00877B26"/>
    <w:rsid w:val="008815E2"/>
    <w:rsid w:val="0088208E"/>
    <w:rsid w:val="00882940"/>
    <w:rsid w:val="008877A3"/>
    <w:rsid w:val="008906DE"/>
    <w:rsid w:val="00893ED1"/>
    <w:rsid w:val="00894236"/>
    <w:rsid w:val="008968FD"/>
    <w:rsid w:val="00896D4C"/>
    <w:rsid w:val="008A027E"/>
    <w:rsid w:val="008A1B52"/>
    <w:rsid w:val="008A4A8D"/>
    <w:rsid w:val="008A7582"/>
    <w:rsid w:val="008B1266"/>
    <w:rsid w:val="008B5F3F"/>
    <w:rsid w:val="008C3478"/>
    <w:rsid w:val="008C3F8E"/>
    <w:rsid w:val="008C4D5C"/>
    <w:rsid w:val="008C5E0A"/>
    <w:rsid w:val="008C69EE"/>
    <w:rsid w:val="008C776A"/>
    <w:rsid w:val="008C7B2D"/>
    <w:rsid w:val="008D2234"/>
    <w:rsid w:val="008D36F6"/>
    <w:rsid w:val="008D3DE9"/>
    <w:rsid w:val="008D4DBE"/>
    <w:rsid w:val="008D4EED"/>
    <w:rsid w:val="008D53E4"/>
    <w:rsid w:val="008D71BF"/>
    <w:rsid w:val="008D72C4"/>
    <w:rsid w:val="008D7533"/>
    <w:rsid w:val="008D7548"/>
    <w:rsid w:val="008E0EBD"/>
    <w:rsid w:val="008E0F7B"/>
    <w:rsid w:val="008E112D"/>
    <w:rsid w:val="008E31C4"/>
    <w:rsid w:val="008E395D"/>
    <w:rsid w:val="008E7559"/>
    <w:rsid w:val="008F1D0E"/>
    <w:rsid w:val="008F39A6"/>
    <w:rsid w:val="008F3A13"/>
    <w:rsid w:val="008F3BA2"/>
    <w:rsid w:val="009003BA"/>
    <w:rsid w:val="0090155D"/>
    <w:rsid w:val="0090428D"/>
    <w:rsid w:val="00904AAF"/>
    <w:rsid w:val="00905877"/>
    <w:rsid w:val="00905F8C"/>
    <w:rsid w:val="00906F54"/>
    <w:rsid w:val="00907547"/>
    <w:rsid w:val="00907F3E"/>
    <w:rsid w:val="00912D78"/>
    <w:rsid w:val="00916A05"/>
    <w:rsid w:val="009207B7"/>
    <w:rsid w:val="00921E31"/>
    <w:rsid w:val="009235E6"/>
    <w:rsid w:val="009241ED"/>
    <w:rsid w:val="00924818"/>
    <w:rsid w:val="0092503F"/>
    <w:rsid w:val="00925807"/>
    <w:rsid w:val="00926314"/>
    <w:rsid w:val="0092660A"/>
    <w:rsid w:val="00926655"/>
    <w:rsid w:val="00926666"/>
    <w:rsid w:val="00926AB6"/>
    <w:rsid w:val="00931489"/>
    <w:rsid w:val="00931F8A"/>
    <w:rsid w:val="00931FC2"/>
    <w:rsid w:val="00932E3A"/>
    <w:rsid w:val="009351D8"/>
    <w:rsid w:val="00935819"/>
    <w:rsid w:val="0093793C"/>
    <w:rsid w:val="009404E9"/>
    <w:rsid w:val="00941AE3"/>
    <w:rsid w:val="00942662"/>
    <w:rsid w:val="009449E5"/>
    <w:rsid w:val="00945FCD"/>
    <w:rsid w:val="009463FA"/>
    <w:rsid w:val="00947F98"/>
    <w:rsid w:val="009523AB"/>
    <w:rsid w:val="009537B7"/>
    <w:rsid w:val="009544AB"/>
    <w:rsid w:val="00960C20"/>
    <w:rsid w:val="009674C4"/>
    <w:rsid w:val="00967755"/>
    <w:rsid w:val="00971875"/>
    <w:rsid w:val="00973B82"/>
    <w:rsid w:val="009754C2"/>
    <w:rsid w:val="00976AAF"/>
    <w:rsid w:val="00977384"/>
    <w:rsid w:val="00977A4C"/>
    <w:rsid w:val="00983D31"/>
    <w:rsid w:val="00984845"/>
    <w:rsid w:val="00991636"/>
    <w:rsid w:val="00992B2A"/>
    <w:rsid w:val="00993089"/>
    <w:rsid w:val="00994465"/>
    <w:rsid w:val="00994AA5"/>
    <w:rsid w:val="00995FEB"/>
    <w:rsid w:val="00996651"/>
    <w:rsid w:val="009A050D"/>
    <w:rsid w:val="009A088D"/>
    <w:rsid w:val="009A3646"/>
    <w:rsid w:val="009A3806"/>
    <w:rsid w:val="009A4238"/>
    <w:rsid w:val="009A47EE"/>
    <w:rsid w:val="009A5C5A"/>
    <w:rsid w:val="009A5F3F"/>
    <w:rsid w:val="009A6918"/>
    <w:rsid w:val="009A7C6F"/>
    <w:rsid w:val="009B1C03"/>
    <w:rsid w:val="009B1D06"/>
    <w:rsid w:val="009B29EF"/>
    <w:rsid w:val="009B593A"/>
    <w:rsid w:val="009C0C40"/>
    <w:rsid w:val="009C29DF"/>
    <w:rsid w:val="009C3403"/>
    <w:rsid w:val="009C3C39"/>
    <w:rsid w:val="009C486E"/>
    <w:rsid w:val="009C5103"/>
    <w:rsid w:val="009C70D3"/>
    <w:rsid w:val="009C717C"/>
    <w:rsid w:val="009C7E62"/>
    <w:rsid w:val="009C7F97"/>
    <w:rsid w:val="009C7F9A"/>
    <w:rsid w:val="009D0E75"/>
    <w:rsid w:val="009D226D"/>
    <w:rsid w:val="009D4866"/>
    <w:rsid w:val="009D67CE"/>
    <w:rsid w:val="009E03FC"/>
    <w:rsid w:val="009E0939"/>
    <w:rsid w:val="009E2215"/>
    <w:rsid w:val="009E380A"/>
    <w:rsid w:val="009E43E2"/>
    <w:rsid w:val="009E6D5C"/>
    <w:rsid w:val="009F200E"/>
    <w:rsid w:val="009F2584"/>
    <w:rsid w:val="009F3DA0"/>
    <w:rsid w:val="009F67CF"/>
    <w:rsid w:val="009F6803"/>
    <w:rsid w:val="00A01D4D"/>
    <w:rsid w:val="00A02136"/>
    <w:rsid w:val="00A0229A"/>
    <w:rsid w:val="00A0274E"/>
    <w:rsid w:val="00A05C4A"/>
    <w:rsid w:val="00A05E68"/>
    <w:rsid w:val="00A063A0"/>
    <w:rsid w:val="00A06EF9"/>
    <w:rsid w:val="00A12729"/>
    <w:rsid w:val="00A13C6B"/>
    <w:rsid w:val="00A15C0C"/>
    <w:rsid w:val="00A1603E"/>
    <w:rsid w:val="00A165DD"/>
    <w:rsid w:val="00A17983"/>
    <w:rsid w:val="00A218E3"/>
    <w:rsid w:val="00A21F3A"/>
    <w:rsid w:val="00A254BA"/>
    <w:rsid w:val="00A25C45"/>
    <w:rsid w:val="00A26BE3"/>
    <w:rsid w:val="00A278E9"/>
    <w:rsid w:val="00A30BE6"/>
    <w:rsid w:val="00A3156D"/>
    <w:rsid w:val="00A32CDE"/>
    <w:rsid w:val="00A35ACB"/>
    <w:rsid w:val="00A4113B"/>
    <w:rsid w:val="00A413F8"/>
    <w:rsid w:val="00A421C3"/>
    <w:rsid w:val="00A4338D"/>
    <w:rsid w:val="00A4637E"/>
    <w:rsid w:val="00A47639"/>
    <w:rsid w:val="00A478E5"/>
    <w:rsid w:val="00A47E6E"/>
    <w:rsid w:val="00A52609"/>
    <w:rsid w:val="00A54065"/>
    <w:rsid w:val="00A55FC3"/>
    <w:rsid w:val="00A561C4"/>
    <w:rsid w:val="00A564AD"/>
    <w:rsid w:val="00A5767B"/>
    <w:rsid w:val="00A57940"/>
    <w:rsid w:val="00A60836"/>
    <w:rsid w:val="00A64496"/>
    <w:rsid w:val="00A647A1"/>
    <w:rsid w:val="00A64C28"/>
    <w:rsid w:val="00A6558D"/>
    <w:rsid w:val="00A6712F"/>
    <w:rsid w:val="00A674EA"/>
    <w:rsid w:val="00A67558"/>
    <w:rsid w:val="00A67EDF"/>
    <w:rsid w:val="00A70654"/>
    <w:rsid w:val="00A71628"/>
    <w:rsid w:val="00A73505"/>
    <w:rsid w:val="00A73B8F"/>
    <w:rsid w:val="00A74A42"/>
    <w:rsid w:val="00A75958"/>
    <w:rsid w:val="00A75ED9"/>
    <w:rsid w:val="00A77098"/>
    <w:rsid w:val="00A7733C"/>
    <w:rsid w:val="00A77799"/>
    <w:rsid w:val="00A81972"/>
    <w:rsid w:val="00A83A83"/>
    <w:rsid w:val="00A83F18"/>
    <w:rsid w:val="00A844C7"/>
    <w:rsid w:val="00A84566"/>
    <w:rsid w:val="00A846D8"/>
    <w:rsid w:val="00A85DFB"/>
    <w:rsid w:val="00A86D21"/>
    <w:rsid w:val="00A90067"/>
    <w:rsid w:val="00A91957"/>
    <w:rsid w:val="00A942DF"/>
    <w:rsid w:val="00A95F0A"/>
    <w:rsid w:val="00A97636"/>
    <w:rsid w:val="00AA3E8C"/>
    <w:rsid w:val="00AA4EAA"/>
    <w:rsid w:val="00AA57A6"/>
    <w:rsid w:val="00AA7404"/>
    <w:rsid w:val="00AB020F"/>
    <w:rsid w:val="00AB04EC"/>
    <w:rsid w:val="00AB1371"/>
    <w:rsid w:val="00AB39AB"/>
    <w:rsid w:val="00AB7070"/>
    <w:rsid w:val="00AC04AB"/>
    <w:rsid w:val="00AC066A"/>
    <w:rsid w:val="00AC0953"/>
    <w:rsid w:val="00AC0FA4"/>
    <w:rsid w:val="00AC1797"/>
    <w:rsid w:val="00AC2F30"/>
    <w:rsid w:val="00AC349E"/>
    <w:rsid w:val="00AC5460"/>
    <w:rsid w:val="00AC5972"/>
    <w:rsid w:val="00AC6312"/>
    <w:rsid w:val="00AD3139"/>
    <w:rsid w:val="00AE1AB0"/>
    <w:rsid w:val="00AE1CEF"/>
    <w:rsid w:val="00AE3339"/>
    <w:rsid w:val="00AE36B2"/>
    <w:rsid w:val="00AE408D"/>
    <w:rsid w:val="00AE42E9"/>
    <w:rsid w:val="00AE7540"/>
    <w:rsid w:val="00AF0D47"/>
    <w:rsid w:val="00AF3F48"/>
    <w:rsid w:val="00AF4294"/>
    <w:rsid w:val="00AF42D7"/>
    <w:rsid w:val="00AF4F9C"/>
    <w:rsid w:val="00AF6F37"/>
    <w:rsid w:val="00AF70D5"/>
    <w:rsid w:val="00AF752B"/>
    <w:rsid w:val="00B00D53"/>
    <w:rsid w:val="00B00F6B"/>
    <w:rsid w:val="00B021DE"/>
    <w:rsid w:val="00B03C34"/>
    <w:rsid w:val="00B046AC"/>
    <w:rsid w:val="00B05746"/>
    <w:rsid w:val="00B073B9"/>
    <w:rsid w:val="00B076A3"/>
    <w:rsid w:val="00B1563F"/>
    <w:rsid w:val="00B15BF6"/>
    <w:rsid w:val="00B1695A"/>
    <w:rsid w:val="00B173D6"/>
    <w:rsid w:val="00B2041B"/>
    <w:rsid w:val="00B21BCD"/>
    <w:rsid w:val="00B2248D"/>
    <w:rsid w:val="00B2255E"/>
    <w:rsid w:val="00B22D5B"/>
    <w:rsid w:val="00B30EC1"/>
    <w:rsid w:val="00B331CF"/>
    <w:rsid w:val="00B33380"/>
    <w:rsid w:val="00B33390"/>
    <w:rsid w:val="00B342E3"/>
    <w:rsid w:val="00B348D4"/>
    <w:rsid w:val="00B34F09"/>
    <w:rsid w:val="00B36A63"/>
    <w:rsid w:val="00B37396"/>
    <w:rsid w:val="00B401BD"/>
    <w:rsid w:val="00B413D5"/>
    <w:rsid w:val="00B413D8"/>
    <w:rsid w:val="00B43E4F"/>
    <w:rsid w:val="00B46151"/>
    <w:rsid w:val="00B50B0E"/>
    <w:rsid w:val="00B51211"/>
    <w:rsid w:val="00B5289D"/>
    <w:rsid w:val="00B548FC"/>
    <w:rsid w:val="00B54FC4"/>
    <w:rsid w:val="00B572EE"/>
    <w:rsid w:val="00B57CB8"/>
    <w:rsid w:val="00B60B33"/>
    <w:rsid w:val="00B6488C"/>
    <w:rsid w:val="00B65CF0"/>
    <w:rsid w:val="00B65EBF"/>
    <w:rsid w:val="00B70027"/>
    <w:rsid w:val="00B733ED"/>
    <w:rsid w:val="00B73970"/>
    <w:rsid w:val="00B75131"/>
    <w:rsid w:val="00B75F1E"/>
    <w:rsid w:val="00B8196E"/>
    <w:rsid w:val="00B8207A"/>
    <w:rsid w:val="00B828A5"/>
    <w:rsid w:val="00B83B5B"/>
    <w:rsid w:val="00B84B4D"/>
    <w:rsid w:val="00B87418"/>
    <w:rsid w:val="00B877B0"/>
    <w:rsid w:val="00B90925"/>
    <w:rsid w:val="00B91A99"/>
    <w:rsid w:val="00B91C07"/>
    <w:rsid w:val="00B92D4E"/>
    <w:rsid w:val="00B9322A"/>
    <w:rsid w:val="00B94DEB"/>
    <w:rsid w:val="00B9603C"/>
    <w:rsid w:val="00B9667F"/>
    <w:rsid w:val="00B97196"/>
    <w:rsid w:val="00B97217"/>
    <w:rsid w:val="00BA1F76"/>
    <w:rsid w:val="00BA319B"/>
    <w:rsid w:val="00BA32BB"/>
    <w:rsid w:val="00BA44E3"/>
    <w:rsid w:val="00BA466B"/>
    <w:rsid w:val="00BA4D48"/>
    <w:rsid w:val="00BA7ADD"/>
    <w:rsid w:val="00BB31C0"/>
    <w:rsid w:val="00BB41DF"/>
    <w:rsid w:val="00BB55FA"/>
    <w:rsid w:val="00BB6081"/>
    <w:rsid w:val="00BB683C"/>
    <w:rsid w:val="00BB7849"/>
    <w:rsid w:val="00BC1088"/>
    <w:rsid w:val="00BC45A8"/>
    <w:rsid w:val="00BC6F29"/>
    <w:rsid w:val="00BD06AF"/>
    <w:rsid w:val="00BD0B9E"/>
    <w:rsid w:val="00BD1350"/>
    <w:rsid w:val="00BD32F3"/>
    <w:rsid w:val="00BD3B9E"/>
    <w:rsid w:val="00BD414B"/>
    <w:rsid w:val="00BD5E3C"/>
    <w:rsid w:val="00BD6365"/>
    <w:rsid w:val="00BE08D7"/>
    <w:rsid w:val="00BE205B"/>
    <w:rsid w:val="00BE30C0"/>
    <w:rsid w:val="00BE3226"/>
    <w:rsid w:val="00BE3270"/>
    <w:rsid w:val="00BE363F"/>
    <w:rsid w:val="00BE406D"/>
    <w:rsid w:val="00BE40DB"/>
    <w:rsid w:val="00BE61DF"/>
    <w:rsid w:val="00BE7733"/>
    <w:rsid w:val="00BE7859"/>
    <w:rsid w:val="00BF0EEB"/>
    <w:rsid w:val="00BF139E"/>
    <w:rsid w:val="00BF14AE"/>
    <w:rsid w:val="00BF2238"/>
    <w:rsid w:val="00BF412A"/>
    <w:rsid w:val="00BF4F8F"/>
    <w:rsid w:val="00BF5870"/>
    <w:rsid w:val="00C0026B"/>
    <w:rsid w:val="00C00576"/>
    <w:rsid w:val="00C01C44"/>
    <w:rsid w:val="00C03F9A"/>
    <w:rsid w:val="00C0468C"/>
    <w:rsid w:val="00C11526"/>
    <w:rsid w:val="00C12266"/>
    <w:rsid w:val="00C13BB1"/>
    <w:rsid w:val="00C158E7"/>
    <w:rsid w:val="00C16589"/>
    <w:rsid w:val="00C17B3D"/>
    <w:rsid w:val="00C22B6B"/>
    <w:rsid w:val="00C24195"/>
    <w:rsid w:val="00C30C62"/>
    <w:rsid w:val="00C31CC8"/>
    <w:rsid w:val="00C320D7"/>
    <w:rsid w:val="00C325B9"/>
    <w:rsid w:val="00C336D1"/>
    <w:rsid w:val="00C33D08"/>
    <w:rsid w:val="00C35C7D"/>
    <w:rsid w:val="00C41FB1"/>
    <w:rsid w:val="00C42C5F"/>
    <w:rsid w:val="00C444B2"/>
    <w:rsid w:val="00C44AD8"/>
    <w:rsid w:val="00C45436"/>
    <w:rsid w:val="00C45899"/>
    <w:rsid w:val="00C46067"/>
    <w:rsid w:val="00C468A9"/>
    <w:rsid w:val="00C46B8A"/>
    <w:rsid w:val="00C50F80"/>
    <w:rsid w:val="00C557F1"/>
    <w:rsid w:val="00C56AF5"/>
    <w:rsid w:val="00C56D52"/>
    <w:rsid w:val="00C56F0E"/>
    <w:rsid w:val="00C623DB"/>
    <w:rsid w:val="00C629E5"/>
    <w:rsid w:val="00C64EDB"/>
    <w:rsid w:val="00C663BC"/>
    <w:rsid w:val="00C67E0A"/>
    <w:rsid w:val="00C705DA"/>
    <w:rsid w:val="00C71718"/>
    <w:rsid w:val="00C75163"/>
    <w:rsid w:val="00C75EFD"/>
    <w:rsid w:val="00C7730C"/>
    <w:rsid w:val="00C803CD"/>
    <w:rsid w:val="00C80B9B"/>
    <w:rsid w:val="00C80D60"/>
    <w:rsid w:val="00C83C35"/>
    <w:rsid w:val="00C877C0"/>
    <w:rsid w:val="00C87A3E"/>
    <w:rsid w:val="00C904B0"/>
    <w:rsid w:val="00C9092E"/>
    <w:rsid w:val="00C90A15"/>
    <w:rsid w:val="00C92204"/>
    <w:rsid w:val="00C9364F"/>
    <w:rsid w:val="00C93697"/>
    <w:rsid w:val="00C936FF"/>
    <w:rsid w:val="00C970A3"/>
    <w:rsid w:val="00C972D9"/>
    <w:rsid w:val="00CA3867"/>
    <w:rsid w:val="00CA4746"/>
    <w:rsid w:val="00CA50F4"/>
    <w:rsid w:val="00CA69F4"/>
    <w:rsid w:val="00CA7891"/>
    <w:rsid w:val="00CB15FE"/>
    <w:rsid w:val="00CB1CC3"/>
    <w:rsid w:val="00CB371B"/>
    <w:rsid w:val="00CB3AC0"/>
    <w:rsid w:val="00CC28B6"/>
    <w:rsid w:val="00CC2AFC"/>
    <w:rsid w:val="00CC3E3F"/>
    <w:rsid w:val="00CC4D07"/>
    <w:rsid w:val="00CC5D58"/>
    <w:rsid w:val="00CC6BEF"/>
    <w:rsid w:val="00CD3312"/>
    <w:rsid w:val="00CD4294"/>
    <w:rsid w:val="00CD4A38"/>
    <w:rsid w:val="00CE0900"/>
    <w:rsid w:val="00CE0A36"/>
    <w:rsid w:val="00CE1C66"/>
    <w:rsid w:val="00CE2C40"/>
    <w:rsid w:val="00CE49A0"/>
    <w:rsid w:val="00CE4AF3"/>
    <w:rsid w:val="00CE4D73"/>
    <w:rsid w:val="00CE6796"/>
    <w:rsid w:val="00CE7918"/>
    <w:rsid w:val="00CF0222"/>
    <w:rsid w:val="00CF0999"/>
    <w:rsid w:val="00CF1807"/>
    <w:rsid w:val="00CF1934"/>
    <w:rsid w:val="00CF219C"/>
    <w:rsid w:val="00CF21C2"/>
    <w:rsid w:val="00CF2DC1"/>
    <w:rsid w:val="00D01BDA"/>
    <w:rsid w:val="00D04196"/>
    <w:rsid w:val="00D0455F"/>
    <w:rsid w:val="00D12015"/>
    <w:rsid w:val="00D15D75"/>
    <w:rsid w:val="00D200DE"/>
    <w:rsid w:val="00D20989"/>
    <w:rsid w:val="00D20C52"/>
    <w:rsid w:val="00D21470"/>
    <w:rsid w:val="00D2197F"/>
    <w:rsid w:val="00D23B90"/>
    <w:rsid w:val="00D24BC8"/>
    <w:rsid w:val="00D252D6"/>
    <w:rsid w:val="00D25469"/>
    <w:rsid w:val="00D26801"/>
    <w:rsid w:val="00D27F6B"/>
    <w:rsid w:val="00D306A1"/>
    <w:rsid w:val="00D30FAC"/>
    <w:rsid w:val="00D3110C"/>
    <w:rsid w:val="00D34B7A"/>
    <w:rsid w:val="00D3599B"/>
    <w:rsid w:val="00D35D98"/>
    <w:rsid w:val="00D363D4"/>
    <w:rsid w:val="00D36B5A"/>
    <w:rsid w:val="00D41397"/>
    <w:rsid w:val="00D4322D"/>
    <w:rsid w:val="00D432BC"/>
    <w:rsid w:val="00D456D5"/>
    <w:rsid w:val="00D4764F"/>
    <w:rsid w:val="00D549BD"/>
    <w:rsid w:val="00D56C98"/>
    <w:rsid w:val="00D6359C"/>
    <w:rsid w:val="00D63CB7"/>
    <w:rsid w:val="00D65120"/>
    <w:rsid w:val="00D65EB1"/>
    <w:rsid w:val="00D65EB6"/>
    <w:rsid w:val="00D671C7"/>
    <w:rsid w:val="00D67289"/>
    <w:rsid w:val="00D679E7"/>
    <w:rsid w:val="00D70105"/>
    <w:rsid w:val="00D70D57"/>
    <w:rsid w:val="00D714BF"/>
    <w:rsid w:val="00D71D29"/>
    <w:rsid w:val="00D74F85"/>
    <w:rsid w:val="00D75309"/>
    <w:rsid w:val="00D758E6"/>
    <w:rsid w:val="00D76170"/>
    <w:rsid w:val="00D8207E"/>
    <w:rsid w:val="00D8553A"/>
    <w:rsid w:val="00D90E01"/>
    <w:rsid w:val="00D92E14"/>
    <w:rsid w:val="00D93C9D"/>
    <w:rsid w:val="00D942A1"/>
    <w:rsid w:val="00D94645"/>
    <w:rsid w:val="00D94CED"/>
    <w:rsid w:val="00D95980"/>
    <w:rsid w:val="00D9724D"/>
    <w:rsid w:val="00DA0350"/>
    <w:rsid w:val="00DA0EA1"/>
    <w:rsid w:val="00DA0FD5"/>
    <w:rsid w:val="00DA16D8"/>
    <w:rsid w:val="00DA2C04"/>
    <w:rsid w:val="00DA3C3F"/>
    <w:rsid w:val="00DA40B3"/>
    <w:rsid w:val="00DA44B7"/>
    <w:rsid w:val="00DA4ACB"/>
    <w:rsid w:val="00DA4C80"/>
    <w:rsid w:val="00DA6AD7"/>
    <w:rsid w:val="00DA7274"/>
    <w:rsid w:val="00DA7DC1"/>
    <w:rsid w:val="00DB06A7"/>
    <w:rsid w:val="00DB28AD"/>
    <w:rsid w:val="00DB2C00"/>
    <w:rsid w:val="00DB3FA3"/>
    <w:rsid w:val="00DB5228"/>
    <w:rsid w:val="00DB5379"/>
    <w:rsid w:val="00DB62A4"/>
    <w:rsid w:val="00DB6E90"/>
    <w:rsid w:val="00DC0D2A"/>
    <w:rsid w:val="00DC11E1"/>
    <w:rsid w:val="00DC1CA3"/>
    <w:rsid w:val="00DC1D49"/>
    <w:rsid w:val="00DC1F5E"/>
    <w:rsid w:val="00DC3352"/>
    <w:rsid w:val="00DC5018"/>
    <w:rsid w:val="00DC5446"/>
    <w:rsid w:val="00DC5573"/>
    <w:rsid w:val="00DC5605"/>
    <w:rsid w:val="00DC5BEB"/>
    <w:rsid w:val="00DC677D"/>
    <w:rsid w:val="00DD157B"/>
    <w:rsid w:val="00DD1B3A"/>
    <w:rsid w:val="00DD5B7E"/>
    <w:rsid w:val="00DD66B9"/>
    <w:rsid w:val="00DD75AB"/>
    <w:rsid w:val="00DD7B64"/>
    <w:rsid w:val="00DE09ED"/>
    <w:rsid w:val="00DE281F"/>
    <w:rsid w:val="00DE2B68"/>
    <w:rsid w:val="00DE5328"/>
    <w:rsid w:val="00DE7058"/>
    <w:rsid w:val="00DF08C7"/>
    <w:rsid w:val="00DF11E9"/>
    <w:rsid w:val="00DF4DA7"/>
    <w:rsid w:val="00DF653E"/>
    <w:rsid w:val="00DF6BA3"/>
    <w:rsid w:val="00DF6BB5"/>
    <w:rsid w:val="00DF76AB"/>
    <w:rsid w:val="00E03C77"/>
    <w:rsid w:val="00E04622"/>
    <w:rsid w:val="00E0532F"/>
    <w:rsid w:val="00E053CF"/>
    <w:rsid w:val="00E06499"/>
    <w:rsid w:val="00E06C8B"/>
    <w:rsid w:val="00E07F70"/>
    <w:rsid w:val="00E103AF"/>
    <w:rsid w:val="00E12592"/>
    <w:rsid w:val="00E13673"/>
    <w:rsid w:val="00E1386B"/>
    <w:rsid w:val="00E14C2C"/>
    <w:rsid w:val="00E14FA3"/>
    <w:rsid w:val="00E165EE"/>
    <w:rsid w:val="00E20C1A"/>
    <w:rsid w:val="00E217CE"/>
    <w:rsid w:val="00E22E76"/>
    <w:rsid w:val="00E23A21"/>
    <w:rsid w:val="00E249D1"/>
    <w:rsid w:val="00E24E1C"/>
    <w:rsid w:val="00E27E69"/>
    <w:rsid w:val="00E32FE5"/>
    <w:rsid w:val="00E3328F"/>
    <w:rsid w:val="00E33D4B"/>
    <w:rsid w:val="00E34EA5"/>
    <w:rsid w:val="00E37D7E"/>
    <w:rsid w:val="00E40121"/>
    <w:rsid w:val="00E42698"/>
    <w:rsid w:val="00E42AEE"/>
    <w:rsid w:val="00E43B53"/>
    <w:rsid w:val="00E43C8C"/>
    <w:rsid w:val="00E446B6"/>
    <w:rsid w:val="00E44F02"/>
    <w:rsid w:val="00E4501B"/>
    <w:rsid w:val="00E4685A"/>
    <w:rsid w:val="00E5026E"/>
    <w:rsid w:val="00E50B1E"/>
    <w:rsid w:val="00E528ED"/>
    <w:rsid w:val="00E55AEB"/>
    <w:rsid w:val="00E56E94"/>
    <w:rsid w:val="00E60BC7"/>
    <w:rsid w:val="00E611B7"/>
    <w:rsid w:val="00E61F7D"/>
    <w:rsid w:val="00E62050"/>
    <w:rsid w:val="00E62136"/>
    <w:rsid w:val="00E62CB0"/>
    <w:rsid w:val="00E63D12"/>
    <w:rsid w:val="00E64A8C"/>
    <w:rsid w:val="00E657BD"/>
    <w:rsid w:val="00E65A40"/>
    <w:rsid w:val="00E65CE3"/>
    <w:rsid w:val="00E7096E"/>
    <w:rsid w:val="00E70ED6"/>
    <w:rsid w:val="00E7297F"/>
    <w:rsid w:val="00E72B06"/>
    <w:rsid w:val="00E743A8"/>
    <w:rsid w:val="00E7495F"/>
    <w:rsid w:val="00E76074"/>
    <w:rsid w:val="00E76E6F"/>
    <w:rsid w:val="00E8014E"/>
    <w:rsid w:val="00E807FA"/>
    <w:rsid w:val="00E82F9E"/>
    <w:rsid w:val="00E84A6D"/>
    <w:rsid w:val="00E84FB8"/>
    <w:rsid w:val="00E854E2"/>
    <w:rsid w:val="00E85696"/>
    <w:rsid w:val="00E90C69"/>
    <w:rsid w:val="00E90D72"/>
    <w:rsid w:val="00E92F8E"/>
    <w:rsid w:val="00E9314A"/>
    <w:rsid w:val="00E9488C"/>
    <w:rsid w:val="00E9602F"/>
    <w:rsid w:val="00E97F1F"/>
    <w:rsid w:val="00EA21D8"/>
    <w:rsid w:val="00EA2229"/>
    <w:rsid w:val="00EA2BFD"/>
    <w:rsid w:val="00EA50EB"/>
    <w:rsid w:val="00EA5696"/>
    <w:rsid w:val="00EA57ED"/>
    <w:rsid w:val="00EA7C62"/>
    <w:rsid w:val="00EB0B95"/>
    <w:rsid w:val="00EB4178"/>
    <w:rsid w:val="00EB5B00"/>
    <w:rsid w:val="00EC02DF"/>
    <w:rsid w:val="00EC3C41"/>
    <w:rsid w:val="00EC3D92"/>
    <w:rsid w:val="00EC46CF"/>
    <w:rsid w:val="00EC552F"/>
    <w:rsid w:val="00EC5D48"/>
    <w:rsid w:val="00EC5EFA"/>
    <w:rsid w:val="00EC6CF5"/>
    <w:rsid w:val="00EC6E99"/>
    <w:rsid w:val="00EC6F9B"/>
    <w:rsid w:val="00ED148C"/>
    <w:rsid w:val="00ED1B9B"/>
    <w:rsid w:val="00ED491D"/>
    <w:rsid w:val="00ED663D"/>
    <w:rsid w:val="00EE3931"/>
    <w:rsid w:val="00EE52A9"/>
    <w:rsid w:val="00EE5BE4"/>
    <w:rsid w:val="00EE77E0"/>
    <w:rsid w:val="00EE7D39"/>
    <w:rsid w:val="00EF0154"/>
    <w:rsid w:val="00EF0DB7"/>
    <w:rsid w:val="00EF11CE"/>
    <w:rsid w:val="00EF1F30"/>
    <w:rsid w:val="00EF502C"/>
    <w:rsid w:val="00EF5B06"/>
    <w:rsid w:val="00EF6E18"/>
    <w:rsid w:val="00EF7CFC"/>
    <w:rsid w:val="00F015D3"/>
    <w:rsid w:val="00F02FE7"/>
    <w:rsid w:val="00F0400D"/>
    <w:rsid w:val="00F04CBF"/>
    <w:rsid w:val="00F05F41"/>
    <w:rsid w:val="00F10043"/>
    <w:rsid w:val="00F103B6"/>
    <w:rsid w:val="00F10F24"/>
    <w:rsid w:val="00F1165B"/>
    <w:rsid w:val="00F120D2"/>
    <w:rsid w:val="00F131C4"/>
    <w:rsid w:val="00F16FB6"/>
    <w:rsid w:val="00F22D50"/>
    <w:rsid w:val="00F255A8"/>
    <w:rsid w:val="00F27528"/>
    <w:rsid w:val="00F315BD"/>
    <w:rsid w:val="00F31B74"/>
    <w:rsid w:val="00F33275"/>
    <w:rsid w:val="00F3488D"/>
    <w:rsid w:val="00F4069C"/>
    <w:rsid w:val="00F41551"/>
    <w:rsid w:val="00F41F43"/>
    <w:rsid w:val="00F42941"/>
    <w:rsid w:val="00F4431F"/>
    <w:rsid w:val="00F4488A"/>
    <w:rsid w:val="00F45B65"/>
    <w:rsid w:val="00F4666F"/>
    <w:rsid w:val="00F466BB"/>
    <w:rsid w:val="00F46C73"/>
    <w:rsid w:val="00F46E3A"/>
    <w:rsid w:val="00F5117D"/>
    <w:rsid w:val="00F51936"/>
    <w:rsid w:val="00F51C55"/>
    <w:rsid w:val="00F56E30"/>
    <w:rsid w:val="00F5722E"/>
    <w:rsid w:val="00F6023E"/>
    <w:rsid w:val="00F613B7"/>
    <w:rsid w:val="00F63910"/>
    <w:rsid w:val="00F65252"/>
    <w:rsid w:val="00F652CC"/>
    <w:rsid w:val="00F66725"/>
    <w:rsid w:val="00F679AD"/>
    <w:rsid w:val="00F679F5"/>
    <w:rsid w:val="00F716EF"/>
    <w:rsid w:val="00F71D80"/>
    <w:rsid w:val="00F72B82"/>
    <w:rsid w:val="00F74D2A"/>
    <w:rsid w:val="00F76DA1"/>
    <w:rsid w:val="00F77FA7"/>
    <w:rsid w:val="00F77FF6"/>
    <w:rsid w:val="00F805C6"/>
    <w:rsid w:val="00F80A31"/>
    <w:rsid w:val="00F85480"/>
    <w:rsid w:val="00F869C6"/>
    <w:rsid w:val="00F87083"/>
    <w:rsid w:val="00F87757"/>
    <w:rsid w:val="00F913F9"/>
    <w:rsid w:val="00F917FF"/>
    <w:rsid w:val="00F923A2"/>
    <w:rsid w:val="00F9357F"/>
    <w:rsid w:val="00F93691"/>
    <w:rsid w:val="00F93C2E"/>
    <w:rsid w:val="00F9633E"/>
    <w:rsid w:val="00F97E0D"/>
    <w:rsid w:val="00FA04E3"/>
    <w:rsid w:val="00FA1581"/>
    <w:rsid w:val="00FA296B"/>
    <w:rsid w:val="00FA2BAE"/>
    <w:rsid w:val="00FA2EF9"/>
    <w:rsid w:val="00FA2F68"/>
    <w:rsid w:val="00FA3ADD"/>
    <w:rsid w:val="00FA4223"/>
    <w:rsid w:val="00FA4B3F"/>
    <w:rsid w:val="00FA5840"/>
    <w:rsid w:val="00FA7676"/>
    <w:rsid w:val="00FB0FD0"/>
    <w:rsid w:val="00FB2CA7"/>
    <w:rsid w:val="00FB2EEA"/>
    <w:rsid w:val="00FB330B"/>
    <w:rsid w:val="00FB5430"/>
    <w:rsid w:val="00FB5FE9"/>
    <w:rsid w:val="00FB62D7"/>
    <w:rsid w:val="00FB789B"/>
    <w:rsid w:val="00FC1142"/>
    <w:rsid w:val="00FC19DF"/>
    <w:rsid w:val="00FC358D"/>
    <w:rsid w:val="00FC521D"/>
    <w:rsid w:val="00FC55BE"/>
    <w:rsid w:val="00FC63C4"/>
    <w:rsid w:val="00FC6597"/>
    <w:rsid w:val="00FD0A9C"/>
    <w:rsid w:val="00FD152C"/>
    <w:rsid w:val="00FD2BB7"/>
    <w:rsid w:val="00FD4332"/>
    <w:rsid w:val="00FD43FD"/>
    <w:rsid w:val="00FD51B6"/>
    <w:rsid w:val="00FD72A6"/>
    <w:rsid w:val="00FD73E2"/>
    <w:rsid w:val="00FD74F4"/>
    <w:rsid w:val="00FE046C"/>
    <w:rsid w:val="00FE16A8"/>
    <w:rsid w:val="00FE1AB9"/>
    <w:rsid w:val="00FE385D"/>
    <w:rsid w:val="00FE3905"/>
    <w:rsid w:val="00FE3B3F"/>
    <w:rsid w:val="00FE5DC1"/>
    <w:rsid w:val="00FE69D3"/>
    <w:rsid w:val="00FE7A5A"/>
    <w:rsid w:val="00FF0CE7"/>
    <w:rsid w:val="00FF4783"/>
    <w:rsid w:val="00FF651E"/>
    <w:rsid w:val="00FF6C96"/>
    <w:rsid w:val="00FF7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8711B"/>
  <w15:chartTrackingRefBased/>
  <w15:docId w15:val="{FB80CAE8-C836-451F-994D-3DDEB68A7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23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3237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3237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3237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3237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32374"/>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32374"/>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3237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3237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46AC"/>
    <w:pPr>
      <w:ind w:left="720"/>
      <w:contextualSpacing/>
    </w:pPr>
  </w:style>
  <w:style w:type="paragraph" w:styleId="Header">
    <w:name w:val="header"/>
    <w:basedOn w:val="Normal"/>
    <w:link w:val="HeaderChar"/>
    <w:uiPriority w:val="99"/>
    <w:unhideWhenUsed/>
    <w:rsid w:val="00657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EC1"/>
  </w:style>
  <w:style w:type="paragraph" w:styleId="Footer">
    <w:name w:val="footer"/>
    <w:basedOn w:val="Normal"/>
    <w:link w:val="FooterChar"/>
    <w:uiPriority w:val="99"/>
    <w:unhideWhenUsed/>
    <w:rsid w:val="00657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EC1"/>
  </w:style>
  <w:style w:type="paragraph" w:styleId="BalloonText">
    <w:name w:val="Balloon Text"/>
    <w:basedOn w:val="Normal"/>
    <w:link w:val="BalloonTextChar"/>
    <w:uiPriority w:val="99"/>
    <w:semiHidden/>
    <w:unhideWhenUsed/>
    <w:rsid w:val="006563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639D"/>
    <w:rPr>
      <w:rFonts w:ascii="Segoe UI" w:hAnsi="Segoe UI" w:cs="Segoe UI"/>
      <w:sz w:val="18"/>
      <w:szCs w:val="18"/>
    </w:rPr>
  </w:style>
  <w:style w:type="paragraph" w:styleId="PlainText">
    <w:name w:val="Plain Text"/>
    <w:basedOn w:val="Normal"/>
    <w:link w:val="PlainTextChar"/>
    <w:uiPriority w:val="99"/>
    <w:semiHidden/>
    <w:unhideWhenUsed/>
    <w:rsid w:val="009B593A"/>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9B593A"/>
    <w:rPr>
      <w:rFonts w:ascii="Calibri" w:hAnsi="Calibri" w:cs="Calibri"/>
    </w:rPr>
  </w:style>
  <w:style w:type="paragraph" w:styleId="NormalWeb">
    <w:name w:val="Normal (Web)"/>
    <w:basedOn w:val="Normal"/>
    <w:uiPriority w:val="99"/>
    <w:semiHidden/>
    <w:unhideWhenUsed/>
    <w:rsid w:val="001D57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D57E5"/>
    <w:rPr>
      <w:b/>
      <w:bCs/>
    </w:rPr>
  </w:style>
  <w:style w:type="character" w:styleId="Hyperlink">
    <w:name w:val="Hyperlink"/>
    <w:basedOn w:val="DefaultParagraphFont"/>
    <w:uiPriority w:val="99"/>
    <w:unhideWhenUsed/>
    <w:rsid w:val="001D57E5"/>
    <w:rPr>
      <w:color w:val="0000FF"/>
      <w:u w:val="single"/>
    </w:rPr>
  </w:style>
  <w:style w:type="paragraph" w:customStyle="1" w:styleId="xmsonormal">
    <w:name w:val="x_msonormal"/>
    <w:basedOn w:val="Normal"/>
    <w:rsid w:val="00794FD6"/>
    <w:pPr>
      <w:spacing w:after="0" w:line="240" w:lineRule="auto"/>
    </w:pPr>
    <w:rPr>
      <w:rFonts w:ascii="Calibri" w:hAnsi="Calibri" w:cs="Calibri"/>
    </w:rPr>
  </w:style>
  <w:style w:type="table" w:styleId="TableGrid">
    <w:name w:val="Table Grid"/>
    <w:basedOn w:val="TableNormal"/>
    <w:uiPriority w:val="39"/>
    <w:rsid w:val="002F1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oot-block-node">
    <w:name w:val="root-block-node"/>
    <w:basedOn w:val="Normal"/>
    <w:rsid w:val="007F1E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d-underline1">
    <w:name w:val="red-underline1"/>
    <w:basedOn w:val="DefaultParagraphFont"/>
    <w:rsid w:val="005F5BD3"/>
  </w:style>
  <w:style w:type="character" w:styleId="Emphasis">
    <w:name w:val="Emphasis"/>
    <w:basedOn w:val="DefaultParagraphFont"/>
    <w:uiPriority w:val="20"/>
    <w:qFormat/>
    <w:rsid w:val="00995FEB"/>
    <w:rPr>
      <w:i/>
      <w:iCs/>
    </w:rPr>
  </w:style>
  <w:style w:type="character" w:customStyle="1" w:styleId="spelle">
    <w:name w:val="spelle"/>
    <w:basedOn w:val="DefaultParagraphFont"/>
    <w:rsid w:val="005C7A85"/>
  </w:style>
  <w:style w:type="character" w:styleId="FollowedHyperlink">
    <w:name w:val="FollowedHyperlink"/>
    <w:basedOn w:val="DefaultParagraphFont"/>
    <w:uiPriority w:val="99"/>
    <w:semiHidden/>
    <w:unhideWhenUsed/>
    <w:rsid w:val="00E42AEE"/>
    <w:rPr>
      <w:color w:val="954F72" w:themeColor="followedHyperlink"/>
      <w:u w:val="single"/>
    </w:rPr>
  </w:style>
  <w:style w:type="paragraph" w:customStyle="1" w:styleId="gntarbp">
    <w:name w:val="gnt_ar_b_p"/>
    <w:basedOn w:val="Normal"/>
    <w:rsid w:val="00FF7499"/>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semiHidden/>
    <w:unhideWhenUsed/>
    <w:rsid w:val="00732374"/>
  </w:style>
  <w:style w:type="paragraph" w:styleId="BlockText">
    <w:name w:val="Block Text"/>
    <w:basedOn w:val="Normal"/>
    <w:uiPriority w:val="99"/>
    <w:semiHidden/>
    <w:unhideWhenUsed/>
    <w:rsid w:val="00732374"/>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
    <w:name w:val="Body Text"/>
    <w:basedOn w:val="Normal"/>
    <w:link w:val="BodyTextChar"/>
    <w:uiPriority w:val="99"/>
    <w:semiHidden/>
    <w:unhideWhenUsed/>
    <w:rsid w:val="00732374"/>
    <w:pPr>
      <w:spacing w:after="120"/>
    </w:pPr>
  </w:style>
  <w:style w:type="character" w:customStyle="1" w:styleId="BodyTextChar">
    <w:name w:val="Body Text Char"/>
    <w:basedOn w:val="DefaultParagraphFont"/>
    <w:link w:val="BodyText"/>
    <w:uiPriority w:val="99"/>
    <w:semiHidden/>
    <w:rsid w:val="00732374"/>
  </w:style>
  <w:style w:type="paragraph" w:styleId="BodyText2">
    <w:name w:val="Body Text 2"/>
    <w:basedOn w:val="Normal"/>
    <w:link w:val="BodyText2Char"/>
    <w:uiPriority w:val="99"/>
    <w:semiHidden/>
    <w:unhideWhenUsed/>
    <w:rsid w:val="00732374"/>
    <w:pPr>
      <w:spacing w:after="120" w:line="480" w:lineRule="auto"/>
    </w:pPr>
  </w:style>
  <w:style w:type="character" w:customStyle="1" w:styleId="BodyText2Char">
    <w:name w:val="Body Text 2 Char"/>
    <w:basedOn w:val="DefaultParagraphFont"/>
    <w:link w:val="BodyText2"/>
    <w:uiPriority w:val="99"/>
    <w:semiHidden/>
    <w:rsid w:val="00732374"/>
  </w:style>
  <w:style w:type="paragraph" w:styleId="BodyText3">
    <w:name w:val="Body Text 3"/>
    <w:basedOn w:val="Normal"/>
    <w:link w:val="BodyText3Char"/>
    <w:uiPriority w:val="99"/>
    <w:semiHidden/>
    <w:unhideWhenUsed/>
    <w:rsid w:val="00732374"/>
    <w:pPr>
      <w:spacing w:after="120"/>
    </w:pPr>
    <w:rPr>
      <w:sz w:val="16"/>
      <w:szCs w:val="16"/>
    </w:rPr>
  </w:style>
  <w:style w:type="character" w:customStyle="1" w:styleId="BodyText3Char">
    <w:name w:val="Body Text 3 Char"/>
    <w:basedOn w:val="DefaultParagraphFont"/>
    <w:link w:val="BodyText3"/>
    <w:uiPriority w:val="99"/>
    <w:semiHidden/>
    <w:rsid w:val="00732374"/>
    <w:rPr>
      <w:sz w:val="16"/>
      <w:szCs w:val="16"/>
    </w:rPr>
  </w:style>
  <w:style w:type="paragraph" w:styleId="BodyTextFirstIndent">
    <w:name w:val="Body Text First Indent"/>
    <w:basedOn w:val="BodyText"/>
    <w:link w:val="BodyTextFirstIndentChar"/>
    <w:uiPriority w:val="99"/>
    <w:semiHidden/>
    <w:unhideWhenUsed/>
    <w:rsid w:val="00732374"/>
    <w:pPr>
      <w:spacing w:after="160"/>
      <w:ind w:firstLine="360"/>
    </w:pPr>
  </w:style>
  <w:style w:type="character" w:customStyle="1" w:styleId="BodyTextFirstIndentChar">
    <w:name w:val="Body Text First Indent Char"/>
    <w:basedOn w:val="BodyTextChar"/>
    <w:link w:val="BodyTextFirstIndent"/>
    <w:uiPriority w:val="99"/>
    <w:semiHidden/>
    <w:rsid w:val="00732374"/>
  </w:style>
  <w:style w:type="paragraph" w:styleId="BodyTextIndent">
    <w:name w:val="Body Text Indent"/>
    <w:basedOn w:val="Normal"/>
    <w:link w:val="BodyTextIndentChar"/>
    <w:uiPriority w:val="99"/>
    <w:semiHidden/>
    <w:unhideWhenUsed/>
    <w:rsid w:val="00732374"/>
    <w:pPr>
      <w:spacing w:after="120"/>
      <w:ind w:left="360"/>
    </w:pPr>
  </w:style>
  <w:style w:type="character" w:customStyle="1" w:styleId="BodyTextIndentChar">
    <w:name w:val="Body Text Indent Char"/>
    <w:basedOn w:val="DefaultParagraphFont"/>
    <w:link w:val="BodyTextIndent"/>
    <w:uiPriority w:val="99"/>
    <w:semiHidden/>
    <w:rsid w:val="00732374"/>
  </w:style>
  <w:style w:type="paragraph" w:styleId="BodyTextFirstIndent2">
    <w:name w:val="Body Text First Indent 2"/>
    <w:basedOn w:val="BodyTextIndent"/>
    <w:link w:val="BodyTextFirstIndent2Char"/>
    <w:uiPriority w:val="99"/>
    <w:semiHidden/>
    <w:unhideWhenUsed/>
    <w:rsid w:val="00732374"/>
    <w:pPr>
      <w:spacing w:after="160"/>
      <w:ind w:firstLine="360"/>
    </w:pPr>
  </w:style>
  <w:style w:type="character" w:customStyle="1" w:styleId="BodyTextFirstIndent2Char">
    <w:name w:val="Body Text First Indent 2 Char"/>
    <w:basedOn w:val="BodyTextIndentChar"/>
    <w:link w:val="BodyTextFirstIndent2"/>
    <w:uiPriority w:val="99"/>
    <w:semiHidden/>
    <w:rsid w:val="00732374"/>
  </w:style>
  <w:style w:type="paragraph" w:styleId="BodyTextIndent2">
    <w:name w:val="Body Text Indent 2"/>
    <w:basedOn w:val="Normal"/>
    <w:link w:val="BodyTextIndent2Char"/>
    <w:uiPriority w:val="99"/>
    <w:semiHidden/>
    <w:unhideWhenUsed/>
    <w:rsid w:val="00732374"/>
    <w:pPr>
      <w:spacing w:after="120" w:line="480" w:lineRule="auto"/>
      <w:ind w:left="360"/>
    </w:pPr>
  </w:style>
  <w:style w:type="character" w:customStyle="1" w:styleId="BodyTextIndent2Char">
    <w:name w:val="Body Text Indent 2 Char"/>
    <w:basedOn w:val="DefaultParagraphFont"/>
    <w:link w:val="BodyTextIndent2"/>
    <w:uiPriority w:val="99"/>
    <w:semiHidden/>
    <w:rsid w:val="00732374"/>
  </w:style>
  <w:style w:type="paragraph" w:styleId="BodyTextIndent3">
    <w:name w:val="Body Text Indent 3"/>
    <w:basedOn w:val="Normal"/>
    <w:link w:val="BodyTextIndent3Char"/>
    <w:uiPriority w:val="99"/>
    <w:semiHidden/>
    <w:unhideWhenUsed/>
    <w:rsid w:val="0073237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32374"/>
    <w:rPr>
      <w:sz w:val="16"/>
      <w:szCs w:val="16"/>
    </w:rPr>
  </w:style>
  <w:style w:type="paragraph" w:styleId="Caption">
    <w:name w:val="caption"/>
    <w:basedOn w:val="Normal"/>
    <w:next w:val="Normal"/>
    <w:uiPriority w:val="35"/>
    <w:semiHidden/>
    <w:unhideWhenUsed/>
    <w:qFormat/>
    <w:rsid w:val="00732374"/>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732374"/>
    <w:pPr>
      <w:spacing w:after="0" w:line="240" w:lineRule="auto"/>
      <w:ind w:left="4320"/>
    </w:pPr>
  </w:style>
  <w:style w:type="character" w:customStyle="1" w:styleId="ClosingChar">
    <w:name w:val="Closing Char"/>
    <w:basedOn w:val="DefaultParagraphFont"/>
    <w:link w:val="Closing"/>
    <w:uiPriority w:val="99"/>
    <w:semiHidden/>
    <w:rsid w:val="00732374"/>
  </w:style>
  <w:style w:type="paragraph" w:styleId="CommentText">
    <w:name w:val="annotation text"/>
    <w:basedOn w:val="Normal"/>
    <w:link w:val="CommentTextChar"/>
    <w:uiPriority w:val="99"/>
    <w:semiHidden/>
    <w:unhideWhenUsed/>
    <w:rsid w:val="00732374"/>
    <w:pPr>
      <w:spacing w:line="240" w:lineRule="auto"/>
    </w:pPr>
    <w:rPr>
      <w:sz w:val="20"/>
      <w:szCs w:val="20"/>
    </w:rPr>
  </w:style>
  <w:style w:type="character" w:customStyle="1" w:styleId="CommentTextChar">
    <w:name w:val="Comment Text Char"/>
    <w:basedOn w:val="DefaultParagraphFont"/>
    <w:link w:val="CommentText"/>
    <w:uiPriority w:val="99"/>
    <w:semiHidden/>
    <w:rsid w:val="00732374"/>
    <w:rPr>
      <w:sz w:val="20"/>
      <w:szCs w:val="20"/>
    </w:rPr>
  </w:style>
  <w:style w:type="paragraph" w:styleId="CommentSubject">
    <w:name w:val="annotation subject"/>
    <w:basedOn w:val="CommentText"/>
    <w:next w:val="CommentText"/>
    <w:link w:val="CommentSubjectChar"/>
    <w:uiPriority w:val="99"/>
    <w:semiHidden/>
    <w:unhideWhenUsed/>
    <w:rsid w:val="00732374"/>
    <w:rPr>
      <w:b/>
      <w:bCs/>
    </w:rPr>
  </w:style>
  <w:style w:type="character" w:customStyle="1" w:styleId="CommentSubjectChar">
    <w:name w:val="Comment Subject Char"/>
    <w:basedOn w:val="CommentTextChar"/>
    <w:link w:val="CommentSubject"/>
    <w:uiPriority w:val="99"/>
    <w:semiHidden/>
    <w:rsid w:val="00732374"/>
    <w:rPr>
      <w:b/>
      <w:bCs/>
      <w:sz w:val="20"/>
      <w:szCs w:val="20"/>
    </w:rPr>
  </w:style>
  <w:style w:type="paragraph" w:styleId="Date">
    <w:name w:val="Date"/>
    <w:basedOn w:val="Normal"/>
    <w:next w:val="Normal"/>
    <w:link w:val="DateChar"/>
    <w:uiPriority w:val="99"/>
    <w:semiHidden/>
    <w:unhideWhenUsed/>
    <w:rsid w:val="00732374"/>
  </w:style>
  <w:style w:type="character" w:customStyle="1" w:styleId="DateChar">
    <w:name w:val="Date Char"/>
    <w:basedOn w:val="DefaultParagraphFont"/>
    <w:link w:val="Date"/>
    <w:uiPriority w:val="99"/>
    <w:semiHidden/>
    <w:rsid w:val="00732374"/>
  </w:style>
  <w:style w:type="paragraph" w:styleId="DocumentMap">
    <w:name w:val="Document Map"/>
    <w:basedOn w:val="Normal"/>
    <w:link w:val="DocumentMapChar"/>
    <w:uiPriority w:val="99"/>
    <w:semiHidden/>
    <w:unhideWhenUsed/>
    <w:rsid w:val="0073237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32374"/>
    <w:rPr>
      <w:rFonts w:ascii="Segoe UI" w:hAnsi="Segoe UI" w:cs="Segoe UI"/>
      <w:sz w:val="16"/>
      <w:szCs w:val="16"/>
    </w:rPr>
  </w:style>
  <w:style w:type="paragraph" w:styleId="E-mailSignature">
    <w:name w:val="E-mail Signature"/>
    <w:basedOn w:val="Normal"/>
    <w:link w:val="E-mailSignatureChar"/>
    <w:uiPriority w:val="99"/>
    <w:semiHidden/>
    <w:unhideWhenUsed/>
    <w:rsid w:val="00732374"/>
    <w:pPr>
      <w:spacing w:after="0" w:line="240" w:lineRule="auto"/>
    </w:pPr>
  </w:style>
  <w:style w:type="character" w:customStyle="1" w:styleId="E-mailSignatureChar">
    <w:name w:val="E-mail Signature Char"/>
    <w:basedOn w:val="DefaultParagraphFont"/>
    <w:link w:val="E-mailSignature"/>
    <w:uiPriority w:val="99"/>
    <w:semiHidden/>
    <w:rsid w:val="00732374"/>
  </w:style>
  <w:style w:type="paragraph" w:styleId="EndnoteText">
    <w:name w:val="endnote text"/>
    <w:basedOn w:val="Normal"/>
    <w:link w:val="EndnoteTextChar"/>
    <w:uiPriority w:val="99"/>
    <w:semiHidden/>
    <w:unhideWhenUsed/>
    <w:rsid w:val="0073237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2374"/>
    <w:rPr>
      <w:sz w:val="20"/>
      <w:szCs w:val="20"/>
    </w:rPr>
  </w:style>
  <w:style w:type="paragraph" w:styleId="EnvelopeAddress">
    <w:name w:val="envelope address"/>
    <w:basedOn w:val="Normal"/>
    <w:uiPriority w:val="99"/>
    <w:semiHidden/>
    <w:unhideWhenUsed/>
    <w:rsid w:val="0073237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32374"/>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7323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2374"/>
    <w:rPr>
      <w:sz w:val="20"/>
      <w:szCs w:val="20"/>
    </w:rPr>
  </w:style>
  <w:style w:type="character" w:customStyle="1" w:styleId="Heading1Char">
    <w:name w:val="Heading 1 Char"/>
    <w:basedOn w:val="DefaultParagraphFont"/>
    <w:link w:val="Heading1"/>
    <w:uiPriority w:val="9"/>
    <w:rsid w:val="0073237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3237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3237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3237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3237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3237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3237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3237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32374"/>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732374"/>
    <w:pPr>
      <w:spacing w:after="0" w:line="240" w:lineRule="auto"/>
    </w:pPr>
    <w:rPr>
      <w:i/>
      <w:iCs/>
    </w:rPr>
  </w:style>
  <w:style w:type="character" w:customStyle="1" w:styleId="HTMLAddressChar">
    <w:name w:val="HTML Address Char"/>
    <w:basedOn w:val="DefaultParagraphFont"/>
    <w:link w:val="HTMLAddress"/>
    <w:uiPriority w:val="99"/>
    <w:semiHidden/>
    <w:rsid w:val="00732374"/>
    <w:rPr>
      <w:i/>
      <w:iCs/>
    </w:rPr>
  </w:style>
  <w:style w:type="paragraph" w:styleId="HTMLPreformatted">
    <w:name w:val="HTML Preformatted"/>
    <w:basedOn w:val="Normal"/>
    <w:link w:val="HTMLPreformattedChar"/>
    <w:uiPriority w:val="99"/>
    <w:semiHidden/>
    <w:unhideWhenUsed/>
    <w:rsid w:val="0073237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32374"/>
    <w:rPr>
      <w:rFonts w:ascii="Consolas" w:hAnsi="Consolas"/>
      <w:sz w:val="20"/>
      <w:szCs w:val="20"/>
    </w:rPr>
  </w:style>
  <w:style w:type="paragraph" w:styleId="Index1">
    <w:name w:val="index 1"/>
    <w:basedOn w:val="Normal"/>
    <w:next w:val="Normal"/>
    <w:autoRedefine/>
    <w:uiPriority w:val="99"/>
    <w:semiHidden/>
    <w:unhideWhenUsed/>
    <w:rsid w:val="00732374"/>
    <w:pPr>
      <w:spacing w:after="0" w:line="240" w:lineRule="auto"/>
      <w:ind w:left="220" w:hanging="220"/>
    </w:pPr>
  </w:style>
  <w:style w:type="paragraph" w:styleId="Index2">
    <w:name w:val="index 2"/>
    <w:basedOn w:val="Normal"/>
    <w:next w:val="Normal"/>
    <w:autoRedefine/>
    <w:uiPriority w:val="99"/>
    <w:semiHidden/>
    <w:unhideWhenUsed/>
    <w:rsid w:val="00732374"/>
    <w:pPr>
      <w:spacing w:after="0" w:line="240" w:lineRule="auto"/>
      <w:ind w:left="440" w:hanging="220"/>
    </w:pPr>
  </w:style>
  <w:style w:type="paragraph" w:styleId="Index3">
    <w:name w:val="index 3"/>
    <w:basedOn w:val="Normal"/>
    <w:next w:val="Normal"/>
    <w:autoRedefine/>
    <w:uiPriority w:val="99"/>
    <w:semiHidden/>
    <w:unhideWhenUsed/>
    <w:rsid w:val="00732374"/>
    <w:pPr>
      <w:spacing w:after="0" w:line="240" w:lineRule="auto"/>
      <w:ind w:left="660" w:hanging="220"/>
    </w:pPr>
  </w:style>
  <w:style w:type="paragraph" w:styleId="Index4">
    <w:name w:val="index 4"/>
    <w:basedOn w:val="Normal"/>
    <w:next w:val="Normal"/>
    <w:autoRedefine/>
    <w:uiPriority w:val="99"/>
    <w:semiHidden/>
    <w:unhideWhenUsed/>
    <w:rsid w:val="00732374"/>
    <w:pPr>
      <w:spacing w:after="0" w:line="240" w:lineRule="auto"/>
      <w:ind w:left="880" w:hanging="220"/>
    </w:pPr>
  </w:style>
  <w:style w:type="paragraph" w:styleId="Index5">
    <w:name w:val="index 5"/>
    <w:basedOn w:val="Normal"/>
    <w:next w:val="Normal"/>
    <w:autoRedefine/>
    <w:uiPriority w:val="99"/>
    <w:semiHidden/>
    <w:unhideWhenUsed/>
    <w:rsid w:val="00732374"/>
    <w:pPr>
      <w:spacing w:after="0" w:line="240" w:lineRule="auto"/>
      <w:ind w:left="1100" w:hanging="220"/>
    </w:pPr>
  </w:style>
  <w:style w:type="paragraph" w:styleId="Index6">
    <w:name w:val="index 6"/>
    <w:basedOn w:val="Normal"/>
    <w:next w:val="Normal"/>
    <w:autoRedefine/>
    <w:uiPriority w:val="99"/>
    <w:semiHidden/>
    <w:unhideWhenUsed/>
    <w:rsid w:val="00732374"/>
    <w:pPr>
      <w:spacing w:after="0" w:line="240" w:lineRule="auto"/>
      <w:ind w:left="1320" w:hanging="220"/>
    </w:pPr>
  </w:style>
  <w:style w:type="paragraph" w:styleId="Index7">
    <w:name w:val="index 7"/>
    <w:basedOn w:val="Normal"/>
    <w:next w:val="Normal"/>
    <w:autoRedefine/>
    <w:uiPriority w:val="99"/>
    <w:semiHidden/>
    <w:unhideWhenUsed/>
    <w:rsid w:val="00732374"/>
    <w:pPr>
      <w:spacing w:after="0" w:line="240" w:lineRule="auto"/>
      <w:ind w:left="1540" w:hanging="220"/>
    </w:pPr>
  </w:style>
  <w:style w:type="paragraph" w:styleId="Index8">
    <w:name w:val="index 8"/>
    <w:basedOn w:val="Normal"/>
    <w:next w:val="Normal"/>
    <w:autoRedefine/>
    <w:uiPriority w:val="99"/>
    <w:semiHidden/>
    <w:unhideWhenUsed/>
    <w:rsid w:val="00732374"/>
    <w:pPr>
      <w:spacing w:after="0" w:line="240" w:lineRule="auto"/>
      <w:ind w:left="1760" w:hanging="220"/>
    </w:pPr>
  </w:style>
  <w:style w:type="paragraph" w:styleId="Index9">
    <w:name w:val="index 9"/>
    <w:basedOn w:val="Normal"/>
    <w:next w:val="Normal"/>
    <w:autoRedefine/>
    <w:uiPriority w:val="99"/>
    <w:semiHidden/>
    <w:unhideWhenUsed/>
    <w:rsid w:val="00732374"/>
    <w:pPr>
      <w:spacing w:after="0" w:line="240" w:lineRule="auto"/>
      <w:ind w:left="1980" w:hanging="220"/>
    </w:pPr>
  </w:style>
  <w:style w:type="paragraph" w:styleId="IndexHeading">
    <w:name w:val="index heading"/>
    <w:basedOn w:val="Normal"/>
    <w:next w:val="Index1"/>
    <w:uiPriority w:val="99"/>
    <w:semiHidden/>
    <w:unhideWhenUsed/>
    <w:rsid w:val="0073237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3237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32374"/>
    <w:rPr>
      <w:i/>
      <w:iCs/>
      <w:color w:val="5B9BD5" w:themeColor="accent1"/>
    </w:rPr>
  </w:style>
  <w:style w:type="paragraph" w:styleId="List">
    <w:name w:val="List"/>
    <w:basedOn w:val="Normal"/>
    <w:uiPriority w:val="99"/>
    <w:semiHidden/>
    <w:unhideWhenUsed/>
    <w:rsid w:val="00732374"/>
    <w:pPr>
      <w:ind w:left="360" w:hanging="360"/>
      <w:contextualSpacing/>
    </w:pPr>
  </w:style>
  <w:style w:type="paragraph" w:styleId="List2">
    <w:name w:val="List 2"/>
    <w:basedOn w:val="Normal"/>
    <w:uiPriority w:val="99"/>
    <w:semiHidden/>
    <w:unhideWhenUsed/>
    <w:rsid w:val="00732374"/>
    <w:pPr>
      <w:ind w:left="720" w:hanging="360"/>
      <w:contextualSpacing/>
    </w:pPr>
  </w:style>
  <w:style w:type="paragraph" w:styleId="List3">
    <w:name w:val="List 3"/>
    <w:basedOn w:val="Normal"/>
    <w:uiPriority w:val="99"/>
    <w:semiHidden/>
    <w:unhideWhenUsed/>
    <w:rsid w:val="00732374"/>
    <w:pPr>
      <w:ind w:left="1080" w:hanging="360"/>
      <w:contextualSpacing/>
    </w:pPr>
  </w:style>
  <w:style w:type="paragraph" w:styleId="List4">
    <w:name w:val="List 4"/>
    <w:basedOn w:val="Normal"/>
    <w:uiPriority w:val="99"/>
    <w:semiHidden/>
    <w:unhideWhenUsed/>
    <w:rsid w:val="00732374"/>
    <w:pPr>
      <w:ind w:left="1440" w:hanging="360"/>
      <w:contextualSpacing/>
    </w:pPr>
  </w:style>
  <w:style w:type="paragraph" w:styleId="List5">
    <w:name w:val="List 5"/>
    <w:basedOn w:val="Normal"/>
    <w:uiPriority w:val="99"/>
    <w:semiHidden/>
    <w:unhideWhenUsed/>
    <w:rsid w:val="00732374"/>
    <w:pPr>
      <w:ind w:left="1800" w:hanging="360"/>
      <w:contextualSpacing/>
    </w:pPr>
  </w:style>
  <w:style w:type="paragraph" w:styleId="ListBullet">
    <w:name w:val="List Bullet"/>
    <w:basedOn w:val="Normal"/>
    <w:uiPriority w:val="99"/>
    <w:semiHidden/>
    <w:unhideWhenUsed/>
    <w:rsid w:val="00732374"/>
    <w:pPr>
      <w:numPr>
        <w:numId w:val="14"/>
      </w:numPr>
      <w:contextualSpacing/>
    </w:pPr>
  </w:style>
  <w:style w:type="paragraph" w:styleId="ListBullet2">
    <w:name w:val="List Bullet 2"/>
    <w:basedOn w:val="Normal"/>
    <w:uiPriority w:val="99"/>
    <w:semiHidden/>
    <w:unhideWhenUsed/>
    <w:rsid w:val="00732374"/>
    <w:pPr>
      <w:numPr>
        <w:numId w:val="15"/>
      </w:numPr>
      <w:contextualSpacing/>
    </w:pPr>
  </w:style>
  <w:style w:type="paragraph" w:styleId="ListBullet3">
    <w:name w:val="List Bullet 3"/>
    <w:basedOn w:val="Normal"/>
    <w:uiPriority w:val="99"/>
    <w:semiHidden/>
    <w:unhideWhenUsed/>
    <w:rsid w:val="00732374"/>
    <w:pPr>
      <w:numPr>
        <w:numId w:val="16"/>
      </w:numPr>
      <w:contextualSpacing/>
    </w:pPr>
  </w:style>
  <w:style w:type="paragraph" w:styleId="ListBullet4">
    <w:name w:val="List Bullet 4"/>
    <w:basedOn w:val="Normal"/>
    <w:uiPriority w:val="99"/>
    <w:semiHidden/>
    <w:unhideWhenUsed/>
    <w:rsid w:val="00732374"/>
    <w:pPr>
      <w:numPr>
        <w:numId w:val="17"/>
      </w:numPr>
      <w:contextualSpacing/>
    </w:pPr>
  </w:style>
  <w:style w:type="paragraph" w:styleId="ListBullet5">
    <w:name w:val="List Bullet 5"/>
    <w:basedOn w:val="Normal"/>
    <w:uiPriority w:val="99"/>
    <w:semiHidden/>
    <w:unhideWhenUsed/>
    <w:rsid w:val="00732374"/>
    <w:pPr>
      <w:numPr>
        <w:numId w:val="18"/>
      </w:numPr>
      <w:contextualSpacing/>
    </w:pPr>
  </w:style>
  <w:style w:type="paragraph" w:styleId="ListContinue">
    <w:name w:val="List Continue"/>
    <w:basedOn w:val="Normal"/>
    <w:uiPriority w:val="99"/>
    <w:semiHidden/>
    <w:unhideWhenUsed/>
    <w:rsid w:val="00732374"/>
    <w:pPr>
      <w:spacing w:after="120"/>
      <w:ind w:left="360"/>
      <w:contextualSpacing/>
    </w:pPr>
  </w:style>
  <w:style w:type="paragraph" w:styleId="ListContinue2">
    <w:name w:val="List Continue 2"/>
    <w:basedOn w:val="Normal"/>
    <w:uiPriority w:val="99"/>
    <w:semiHidden/>
    <w:unhideWhenUsed/>
    <w:rsid w:val="00732374"/>
    <w:pPr>
      <w:spacing w:after="120"/>
      <w:ind w:left="720"/>
      <w:contextualSpacing/>
    </w:pPr>
  </w:style>
  <w:style w:type="paragraph" w:styleId="ListContinue3">
    <w:name w:val="List Continue 3"/>
    <w:basedOn w:val="Normal"/>
    <w:uiPriority w:val="99"/>
    <w:semiHidden/>
    <w:unhideWhenUsed/>
    <w:rsid w:val="00732374"/>
    <w:pPr>
      <w:spacing w:after="120"/>
      <w:ind w:left="1080"/>
      <w:contextualSpacing/>
    </w:pPr>
  </w:style>
  <w:style w:type="paragraph" w:styleId="ListContinue4">
    <w:name w:val="List Continue 4"/>
    <w:basedOn w:val="Normal"/>
    <w:uiPriority w:val="99"/>
    <w:semiHidden/>
    <w:unhideWhenUsed/>
    <w:rsid w:val="00732374"/>
    <w:pPr>
      <w:spacing w:after="120"/>
      <w:ind w:left="1440"/>
      <w:contextualSpacing/>
    </w:pPr>
  </w:style>
  <w:style w:type="paragraph" w:styleId="ListContinue5">
    <w:name w:val="List Continue 5"/>
    <w:basedOn w:val="Normal"/>
    <w:uiPriority w:val="99"/>
    <w:semiHidden/>
    <w:unhideWhenUsed/>
    <w:rsid w:val="00732374"/>
    <w:pPr>
      <w:spacing w:after="120"/>
      <w:ind w:left="1800"/>
      <w:contextualSpacing/>
    </w:pPr>
  </w:style>
  <w:style w:type="paragraph" w:styleId="ListNumber">
    <w:name w:val="List Number"/>
    <w:basedOn w:val="Normal"/>
    <w:uiPriority w:val="99"/>
    <w:semiHidden/>
    <w:unhideWhenUsed/>
    <w:rsid w:val="00732374"/>
    <w:pPr>
      <w:numPr>
        <w:numId w:val="19"/>
      </w:numPr>
      <w:contextualSpacing/>
    </w:pPr>
  </w:style>
  <w:style w:type="paragraph" w:styleId="ListNumber2">
    <w:name w:val="List Number 2"/>
    <w:basedOn w:val="Normal"/>
    <w:uiPriority w:val="99"/>
    <w:semiHidden/>
    <w:unhideWhenUsed/>
    <w:rsid w:val="00732374"/>
    <w:pPr>
      <w:numPr>
        <w:numId w:val="20"/>
      </w:numPr>
      <w:contextualSpacing/>
    </w:pPr>
  </w:style>
  <w:style w:type="paragraph" w:styleId="ListNumber3">
    <w:name w:val="List Number 3"/>
    <w:basedOn w:val="Normal"/>
    <w:uiPriority w:val="99"/>
    <w:semiHidden/>
    <w:unhideWhenUsed/>
    <w:rsid w:val="00732374"/>
    <w:pPr>
      <w:numPr>
        <w:numId w:val="21"/>
      </w:numPr>
      <w:contextualSpacing/>
    </w:pPr>
  </w:style>
  <w:style w:type="paragraph" w:styleId="ListNumber4">
    <w:name w:val="List Number 4"/>
    <w:basedOn w:val="Normal"/>
    <w:uiPriority w:val="99"/>
    <w:semiHidden/>
    <w:unhideWhenUsed/>
    <w:rsid w:val="00732374"/>
    <w:pPr>
      <w:numPr>
        <w:numId w:val="22"/>
      </w:numPr>
      <w:contextualSpacing/>
    </w:pPr>
  </w:style>
  <w:style w:type="paragraph" w:styleId="ListNumber5">
    <w:name w:val="List Number 5"/>
    <w:basedOn w:val="Normal"/>
    <w:uiPriority w:val="99"/>
    <w:semiHidden/>
    <w:unhideWhenUsed/>
    <w:rsid w:val="00732374"/>
    <w:pPr>
      <w:numPr>
        <w:numId w:val="23"/>
      </w:numPr>
      <w:contextualSpacing/>
    </w:pPr>
  </w:style>
  <w:style w:type="paragraph" w:styleId="MacroText">
    <w:name w:val="macro"/>
    <w:link w:val="MacroTextChar"/>
    <w:uiPriority w:val="99"/>
    <w:semiHidden/>
    <w:unhideWhenUsed/>
    <w:rsid w:val="0073237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732374"/>
    <w:rPr>
      <w:rFonts w:ascii="Consolas" w:hAnsi="Consolas"/>
      <w:sz w:val="20"/>
      <w:szCs w:val="20"/>
    </w:rPr>
  </w:style>
  <w:style w:type="paragraph" w:styleId="MessageHeader">
    <w:name w:val="Message Header"/>
    <w:basedOn w:val="Normal"/>
    <w:link w:val="MessageHeaderChar"/>
    <w:uiPriority w:val="99"/>
    <w:semiHidden/>
    <w:unhideWhenUsed/>
    <w:rsid w:val="0073237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32374"/>
    <w:rPr>
      <w:rFonts w:asciiTheme="majorHAnsi" w:eastAsiaTheme="majorEastAsia" w:hAnsiTheme="majorHAnsi" w:cstheme="majorBidi"/>
      <w:sz w:val="24"/>
      <w:szCs w:val="24"/>
      <w:shd w:val="pct20" w:color="auto" w:fill="auto"/>
    </w:rPr>
  </w:style>
  <w:style w:type="paragraph" w:styleId="NoSpacing">
    <w:name w:val="No Spacing"/>
    <w:uiPriority w:val="1"/>
    <w:qFormat/>
    <w:rsid w:val="00732374"/>
    <w:pPr>
      <w:spacing w:after="0" w:line="240" w:lineRule="auto"/>
    </w:pPr>
  </w:style>
  <w:style w:type="paragraph" w:styleId="NormalIndent">
    <w:name w:val="Normal Indent"/>
    <w:basedOn w:val="Normal"/>
    <w:uiPriority w:val="99"/>
    <w:semiHidden/>
    <w:unhideWhenUsed/>
    <w:rsid w:val="00732374"/>
    <w:pPr>
      <w:ind w:left="720"/>
    </w:pPr>
  </w:style>
  <w:style w:type="paragraph" w:styleId="NoteHeading">
    <w:name w:val="Note Heading"/>
    <w:basedOn w:val="Normal"/>
    <w:next w:val="Normal"/>
    <w:link w:val="NoteHeadingChar"/>
    <w:uiPriority w:val="99"/>
    <w:semiHidden/>
    <w:unhideWhenUsed/>
    <w:rsid w:val="00732374"/>
    <w:pPr>
      <w:spacing w:after="0" w:line="240" w:lineRule="auto"/>
    </w:pPr>
  </w:style>
  <w:style w:type="character" w:customStyle="1" w:styleId="NoteHeadingChar">
    <w:name w:val="Note Heading Char"/>
    <w:basedOn w:val="DefaultParagraphFont"/>
    <w:link w:val="NoteHeading"/>
    <w:uiPriority w:val="99"/>
    <w:semiHidden/>
    <w:rsid w:val="00732374"/>
  </w:style>
  <w:style w:type="paragraph" w:styleId="Quote">
    <w:name w:val="Quote"/>
    <w:basedOn w:val="Normal"/>
    <w:next w:val="Normal"/>
    <w:link w:val="QuoteChar"/>
    <w:uiPriority w:val="29"/>
    <w:qFormat/>
    <w:rsid w:val="0073237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32374"/>
    <w:rPr>
      <w:i/>
      <w:iCs/>
      <w:color w:val="404040" w:themeColor="text1" w:themeTint="BF"/>
    </w:rPr>
  </w:style>
  <w:style w:type="paragraph" w:styleId="Salutation">
    <w:name w:val="Salutation"/>
    <w:basedOn w:val="Normal"/>
    <w:next w:val="Normal"/>
    <w:link w:val="SalutationChar"/>
    <w:uiPriority w:val="99"/>
    <w:semiHidden/>
    <w:unhideWhenUsed/>
    <w:rsid w:val="00732374"/>
  </w:style>
  <w:style w:type="character" w:customStyle="1" w:styleId="SalutationChar">
    <w:name w:val="Salutation Char"/>
    <w:basedOn w:val="DefaultParagraphFont"/>
    <w:link w:val="Salutation"/>
    <w:uiPriority w:val="99"/>
    <w:semiHidden/>
    <w:rsid w:val="00732374"/>
  </w:style>
  <w:style w:type="paragraph" w:styleId="Signature">
    <w:name w:val="Signature"/>
    <w:basedOn w:val="Normal"/>
    <w:link w:val="SignatureChar"/>
    <w:uiPriority w:val="99"/>
    <w:semiHidden/>
    <w:unhideWhenUsed/>
    <w:rsid w:val="00732374"/>
    <w:pPr>
      <w:spacing w:after="0" w:line="240" w:lineRule="auto"/>
      <w:ind w:left="4320"/>
    </w:pPr>
  </w:style>
  <w:style w:type="character" w:customStyle="1" w:styleId="SignatureChar">
    <w:name w:val="Signature Char"/>
    <w:basedOn w:val="DefaultParagraphFont"/>
    <w:link w:val="Signature"/>
    <w:uiPriority w:val="99"/>
    <w:semiHidden/>
    <w:rsid w:val="00732374"/>
  </w:style>
  <w:style w:type="paragraph" w:styleId="Subtitle">
    <w:name w:val="Subtitle"/>
    <w:basedOn w:val="Normal"/>
    <w:next w:val="Normal"/>
    <w:link w:val="SubtitleChar"/>
    <w:uiPriority w:val="11"/>
    <w:qFormat/>
    <w:rsid w:val="0073237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32374"/>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732374"/>
    <w:pPr>
      <w:spacing w:after="0"/>
      <w:ind w:left="220" w:hanging="220"/>
    </w:pPr>
  </w:style>
  <w:style w:type="paragraph" w:styleId="TableofFigures">
    <w:name w:val="table of figures"/>
    <w:basedOn w:val="Normal"/>
    <w:next w:val="Normal"/>
    <w:uiPriority w:val="99"/>
    <w:semiHidden/>
    <w:unhideWhenUsed/>
    <w:rsid w:val="00732374"/>
    <w:pPr>
      <w:spacing w:after="0"/>
    </w:pPr>
  </w:style>
  <w:style w:type="paragraph" w:styleId="Title">
    <w:name w:val="Title"/>
    <w:basedOn w:val="Normal"/>
    <w:next w:val="Normal"/>
    <w:link w:val="TitleChar"/>
    <w:uiPriority w:val="10"/>
    <w:qFormat/>
    <w:rsid w:val="007323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2374"/>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732374"/>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732374"/>
    <w:pPr>
      <w:spacing w:after="100"/>
    </w:pPr>
  </w:style>
  <w:style w:type="paragraph" w:styleId="TOC2">
    <w:name w:val="toc 2"/>
    <w:basedOn w:val="Normal"/>
    <w:next w:val="Normal"/>
    <w:autoRedefine/>
    <w:uiPriority w:val="39"/>
    <w:semiHidden/>
    <w:unhideWhenUsed/>
    <w:rsid w:val="00732374"/>
    <w:pPr>
      <w:spacing w:after="100"/>
      <w:ind w:left="220"/>
    </w:pPr>
  </w:style>
  <w:style w:type="paragraph" w:styleId="TOC3">
    <w:name w:val="toc 3"/>
    <w:basedOn w:val="Normal"/>
    <w:next w:val="Normal"/>
    <w:autoRedefine/>
    <w:uiPriority w:val="39"/>
    <w:semiHidden/>
    <w:unhideWhenUsed/>
    <w:rsid w:val="00732374"/>
    <w:pPr>
      <w:spacing w:after="100"/>
      <w:ind w:left="440"/>
    </w:pPr>
  </w:style>
  <w:style w:type="paragraph" w:styleId="TOC4">
    <w:name w:val="toc 4"/>
    <w:basedOn w:val="Normal"/>
    <w:next w:val="Normal"/>
    <w:autoRedefine/>
    <w:uiPriority w:val="39"/>
    <w:semiHidden/>
    <w:unhideWhenUsed/>
    <w:rsid w:val="00732374"/>
    <w:pPr>
      <w:spacing w:after="100"/>
      <w:ind w:left="660"/>
    </w:pPr>
  </w:style>
  <w:style w:type="paragraph" w:styleId="TOC5">
    <w:name w:val="toc 5"/>
    <w:basedOn w:val="Normal"/>
    <w:next w:val="Normal"/>
    <w:autoRedefine/>
    <w:uiPriority w:val="39"/>
    <w:semiHidden/>
    <w:unhideWhenUsed/>
    <w:rsid w:val="00732374"/>
    <w:pPr>
      <w:spacing w:after="100"/>
      <w:ind w:left="880"/>
    </w:pPr>
  </w:style>
  <w:style w:type="paragraph" w:styleId="TOC6">
    <w:name w:val="toc 6"/>
    <w:basedOn w:val="Normal"/>
    <w:next w:val="Normal"/>
    <w:autoRedefine/>
    <w:uiPriority w:val="39"/>
    <w:semiHidden/>
    <w:unhideWhenUsed/>
    <w:rsid w:val="00732374"/>
    <w:pPr>
      <w:spacing w:after="100"/>
      <w:ind w:left="1100"/>
    </w:pPr>
  </w:style>
  <w:style w:type="paragraph" w:styleId="TOC7">
    <w:name w:val="toc 7"/>
    <w:basedOn w:val="Normal"/>
    <w:next w:val="Normal"/>
    <w:autoRedefine/>
    <w:uiPriority w:val="39"/>
    <w:semiHidden/>
    <w:unhideWhenUsed/>
    <w:rsid w:val="00732374"/>
    <w:pPr>
      <w:spacing w:after="100"/>
      <w:ind w:left="1320"/>
    </w:pPr>
  </w:style>
  <w:style w:type="paragraph" w:styleId="TOC8">
    <w:name w:val="toc 8"/>
    <w:basedOn w:val="Normal"/>
    <w:next w:val="Normal"/>
    <w:autoRedefine/>
    <w:uiPriority w:val="39"/>
    <w:semiHidden/>
    <w:unhideWhenUsed/>
    <w:rsid w:val="00732374"/>
    <w:pPr>
      <w:spacing w:after="100"/>
      <w:ind w:left="1540"/>
    </w:pPr>
  </w:style>
  <w:style w:type="paragraph" w:styleId="TOC9">
    <w:name w:val="toc 9"/>
    <w:basedOn w:val="Normal"/>
    <w:next w:val="Normal"/>
    <w:autoRedefine/>
    <w:uiPriority w:val="39"/>
    <w:semiHidden/>
    <w:unhideWhenUsed/>
    <w:rsid w:val="00732374"/>
    <w:pPr>
      <w:spacing w:after="100"/>
      <w:ind w:left="1760"/>
    </w:pPr>
  </w:style>
  <w:style w:type="paragraph" w:styleId="TOCHeading">
    <w:name w:val="TOC Heading"/>
    <w:basedOn w:val="Heading1"/>
    <w:next w:val="Normal"/>
    <w:uiPriority w:val="39"/>
    <w:semiHidden/>
    <w:unhideWhenUsed/>
    <w:qFormat/>
    <w:rsid w:val="00732374"/>
    <w:pPr>
      <w:outlineLvl w:val="9"/>
    </w:pPr>
  </w:style>
  <w:style w:type="character" w:styleId="UnresolvedMention">
    <w:name w:val="Unresolved Mention"/>
    <w:basedOn w:val="DefaultParagraphFont"/>
    <w:uiPriority w:val="99"/>
    <w:semiHidden/>
    <w:unhideWhenUsed/>
    <w:rsid w:val="00342B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85497">
      <w:bodyDiv w:val="1"/>
      <w:marLeft w:val="0"/>
      <w:marRight w:val="0"/>
      <w:marTop w:val="0"/>
      <w:marBottom w:val="0"/>
      <w:divBdr>
        <w:top w:val="none" w:sz="0" w:space="0" w:color="auto"/>
        <w:left w:val="none" w:sz="0" w:space="0" w:color="auto"/>
        <w:bottom w:val="none" w:sz="0" w:space="0" w:color="auto"/>
        <w:right w:val="none" w:sz="0" w:space="0" w:color="auto"/>
      </w:divBdr>
    </w:div>
    <w:div w:id="17122652">
      <w:bodyDiv w:val="1"/>
      <w:marLeft w:val="0"/>
      <w:marRight w:val="0"/>
      <w:marTop w:val="0"/>
      <w:marBottom w:val="0"/>
      <w:divBdr>
        <w:top w:val="none" w:sz="0" w:space="0" w:color="auto"/>
        <w:left w:val="none" w:sz="0" w:space="0" w:color="auto"/>
        <w:bottom w:val="none" w:sz="0" w:space="0" w:color="auto"/>
        <w:right w:val="none" w:sz="0" w:space="0" w:color="auto"/>
      </w:divBdr>
    </w:div>
    <w:div w:id="26834041">
      <w:bodyDiv w:val="1"/>
      <w:marLeft w:val="0"/>
      <w:marRight w:val="0"/>
      <w:marTop w:val="0"/>
      <w:marBottom w:val="0"/>
      <w:divBdr>
        <w:top w:val="none" w:sz="0" w:space="0" w:color="auto"/>
        <w:left w:val="none" w:sz="0" w:space="0" w:color="auto"/>
        <w:bottom w:val="none" w:sz="0" w:space="0" w:color="auto"/>
        <w:right w:val="none" w:sz="0" w:space="0" w:color="auto"/>
      </w:divBdr>
    </w:div>
    <w:div w:id="34083943">
      <w:bodyDiv w:val="1"/>
      <w:marLeft w:val="0"/>
      <w:marRight w:val="0"/>
      <w:marTop w:val="0"/>
      <w:marBottom w:val="0"/>
      <w:divBdr>
        <w:top w:val="none" w:sz="0" w:space="0" w:color="auto"/>
        <w:left w:val="none" w:sz="0" w:space="0" w:color="auto"/>
        <w:bottom w:val="none" w:sz="0" w:space="0" w:color="auto"/>
        <w:right w:val="none" w:sz="0" w:space="0" w:color="auto"/>
      </w:divBdr>
    </w:div>
    <w:div w:id="61296719">
      <w:bodyDiv w:val="1"/>
      <w:marLeft w:val="0"/>
      <w:marRight w:val="0"/>
      <w:marTop w:val="0"/>
      <w:marBottom w:val="0"/>
      <w:divBdr>
        <w:top w:val="none" w:sz="0" w:space="0" w:color="auto"/>
        <w:left w:val="none" w:sz="0" w:space="0" w:color="auto"/>
        <w:bottom w:val="none" w:sz="0" w:space="0" w:color="auto"/>
        <w:right w:val="none" w:sz="0" w:space="0" w:color="auto"/>
      </w:divBdr>
    </w:div>
    <w:div w:id="61951999">
      <w:bodyDiv w:val="1"/>
      <w:marLeft w:val="0"/>
      <w:marRight w:val="0"/>
      <w:marTop w:val="0"/>
      <w:marBottom w:val="0"/>
      <w:divBdr>
        <w:top w:val="none" w:sz="0" w:space="0" w:color="auto"/>
        <w:left w:val="none" w:sz="0" w:space="0" w:color="auto"/>
        <w:bottom w:val="none" w:sz="0" w:space="0" w:color="auto"/>
        <w:right w:val="none" w:sz="0" w:space="0" w:color="auto"/>
      </w:divBdr>
    </w:div>
    <w:div w:id="84810825">
      <w:bodyDiv w:val="1"/>
      <w:marLeft w:val="0"/>
      <w:marRight w:val="0"/>
      <w:marTop w:val="0"/>
      <w:marBottom w:val="0"/>
      <w:divBdr>
        <w:top w:val="none" w:sz="0" w:space="0" w:color="auto"/>
        <w:left w:val="none" w:sz="0" w:space="0" w:color="auto"/>
        <w:bottom w:val="none" w:sz="0" w:space="0" w:color="auto"/>
        <w:right w:val="none" w:sz="0" w:space="0" w:color="auto"/>
      </w:divBdr>
    </w:div>
    <w:div w:id="85349938">
      <w:bodyDiv w:val="1"/>
      <w:marLeft w:val="0"/>
      <w:marRight w:val="0"/>
      <w:marTop w:val="0"/>
      <w:marBottom w:val="0"/>
      <w:divBdr>
        <w:top w:val="none" w:sz="0" w:space="0" w:color="auto"/>
        <w:left w:val="none" w:sz="0" w:space="0" w:color="auto"/>
        <w:bottom w:val="none" w:sz="0" w:space="0" w:color="auto"/>
        <w:right w:val="none" w:sz="0" w:space="0" w:color="auto"/>
      </w:divBdr>
    </w:div>
    <w:div w:id="105272706">
      <w:bodyDiv w:val="1"/>
      <w:marLeft w:val="0"/>
      <w:marRight w:val="0"/>
      <w:marTop w:val="0"/>
      <w:marBottom w:val="0"/>
      <w:divBdr>
        <w:top w:val="none" w:sz="0" w:space="0" w:color="auto"/>
        <w:left w:val="none" w:sz="0" w:space="0" w:color="auto"/>
        <w:bottom w:val="none" w:sz="0" w:space="0" w:color="auto"/>
        <w:right w:val="none" w:sz="0" w:space="0" w:color="auto"/>
      </w:divBdr>
    </w:div>
    <w:div w:id="106586637">
      <w:bodyDiv w:val="1"/>
      <w:marLeft w:val="0"/>
      <w:marRight w:val="0"/>
      <w:marTop w:val="0"/>
      <w:marBottom w:val="0"/>
      <w:divBdr>
        <w:top w:val="none" w:sz="0" w:space="0" w:color="auto"/>
        <w:left w:val="none" w:sz="0" w:space="0" w:color="auto"/>
        <w:bottom w:val="none" w:sz="0" w:space="0" w:color="auto"/>
        <w:right w:val="none" w:sz="0" w:space="0" w:color="auto"/>
      </w:divBdr>
    </w:div>
    <w:div w:id="115369129">
      <w:bodyDiv w:val="1"/>
      <w:marLeft w:val="0"/>
      <w:marRight w:val="0"/>
      <w:marTop w:val="0"/>
      <w:marBottom w:val="0"/>
      <w:divBdr>
        <w:top w:val="none" w:sz="0" w:space="0" w:color="auto"/>
        <w:left w:val="none" w:sz="0" w:space="0" w:color="auto"/>
        <w:bottom w:val="none" w:sz="0" w:space="0" w:color="auto"/>
        <w:right w:val="none" w:sz="0" w:space="0" w:color="auto"/>
      </w:divBdr>
    </w:div>
    <w:div w:id="124861740">
      <w:bodyDiv w:val="1"/>
      <w:marLeft w:val="0"/>
      <w:marRight w:val="0"/>
      <w:marTop w:val="0"/>
      <w:marBottom w:val="0"/>
      <w:divBdr>
        <w:top w:val="none" w:sz="0" w:space="0" w:color="auto"/>
        <w:left w:val="none" w:sz="0" w:space="0" w:color="auto"/>
        <w:bottom w:val="none" w:sz="0" w:space="0" w:color="auto"/>
        <w:right w:val="none" w:sz="0" w:space="0" w:color="auto"/>
      </w:divBdr>
    </w:div>
    <w:div w:id="156774546">
      <w:bodyDiv w:val="1"/>
      <w:marLeft w:val="0"/>
      <w:marRight w:val="0"/>
      <w:marTop w:val="0"/>
      <w:marBottom w:val="0"/>
      <w:divBdr>
        <w:top w:val="none" w:sz="0" w:space="0" w:color="auto"/>
        <w:left w:val="none" w:sz="0" w:space="0" w:color="auto"/>
        <w:bottom w:val="none" w:sz="0" w:space="0" w:color="auto"/>
        <w:right w:val="none" w:sz="0" w:space="0" w:color="auto"/>
      </w:divBdr>
    </w:div>
    <w:div w:id="190075477">
      <w:bodyDiv w:val="1"/>
      <w:marLeft w:val="0"/>
      <w:marRight w:val="0"/>
      <w:marTop w:val="0"/>
      <w:marBottom w:val="0"/>
      <w:divBdr>
        <w:top w:val="none" w:sz="0" w:space="0" w:color="auto"/>
        <w:left w:val="none" w:sz="0" w:space="0" w:color="auto"/>
        <w:bottom w:val="none" w:sz="0" w:space="0" w:color="auto"/>
        <w:right w:val="none" w:sz="0" w:space="0" w:color="auto"/>
      </w:divBdr>
    </w:div>
    <w:div w:id="198320636">
      <w:bodyDiv w:val="1"/>
      <w:marLeft w:val="0"/>
      <w:marRight w:val="0"/>
      <w:marTop w:val="0"/>
      <w:marBottom w:val="0"/>
      <w:divBdr>
        <w:top w:val="none" w:sz="0" w:space="0" w:color="auto"/>
        <w:left w:val="none" w:sz="0" w:space="0" w:color="auto"/>
        <w:bottom w:val="none" w:sz="0" w:space="0" w:color="auto"/>
        <w:right w:val="none" w:sz="0" w:space="0" w:color="auto"/>
      </w:divBdr>
    </w:div>
    <w:div w:id="201984452">
      <w:bodyDiv w:val="1"/>
      <w:marLeft w:val="0"/>
      <w:marRight w:val="0"/>
      <w:marTop w:val="0"/>
      <w:marBottom w:val="0"/>
      <w:divBdr>
        <w:top w:val="none" w:sz="0" w:space="0" w:color="auto"/>
        <w:left w:val="none" w:sz="0" w:space="0" w:color="auto"/>
        <w:bottom w:val="none" w:sz="0" w:space="0" w:color="auto"/>
        <w:right w:val="none" w:sz="0" w:space="0" w:color="auto"/>
      </w:divBdr>
    </w:div>
    <w:div w:id="207843600">
      <w:bodyDiv w:val="1"/>
      <w:marLeft w:val="0"/>
      <w:marRight w:val="0"/>
      <w:marTop w:val="0"/>
      <w:marBottom w:val="0"/>
      <w:divBdr>
        <w:top w:val="none" w:sz="0" w:space="0" w:color="auto"/>
        <w:left w:val="none" w:sz="0" w:space="0" w:color="auto"/>
        <w:bottom w:val="none" w:sz="0" w:space="0" w:color="auto"/>
        <w:right w:val="none" w:sz="0" w:space="0" w:color="auto"/>
      </w:divBdr>
    </w:div>
    <w:div w:id="217203761">
      <w:bodyDiv w:val="1"/>
      <w:marLeft w:val="0"/>
      <w:marRight w:val="0"/>
      <w:marTop w:val="0"/>
      <w:marBottom w:val="0"/>
      <w:divBdr>
        <w:top w:val="none" w:sz="0" w:space="0" w:color="auto"/>
        <w:left w:val="none" w:sz="0" w:space="0" w:color="auto"/>
        <w:bottom w:val="none" w:sz="0" w:space="0" w:color="auto"/>
        <w:right w:val="none" w:sz="0" w:space="0" w:color="auto"/>
      </w:divBdr>
    </w:div>
    <w:div w:id="229460522">
      <w:bodyDiv w:val="1"/>
      <w:marLeft w:val="0"/>
      <w:marRight w:val="0"/>
      <w:marTop w:val="0"/>
      <w:marBottom w:val="0"/>
      <w:divBdr>
        <w:top w:val="none" w:sz="0" w:space="0" w:color="auto"/>
        <w:left w:val="none" w:sz="0" w:space="0" w:color="auto"/>
        <w:bottom w:val="none" w:sz="0" w:space="0" w:color="auto"/>
        <w:right w:val="none" w:sz="0" w:space="0" w:color="auto"/>
      </w:divBdr>
    </w:div>
    <w:div w:id="252475254">
      <w:bodyDiv w:val="1"/>
      <w:marLeft w:val="0"/>
      <w:marRight w:val="0"/>
      <w:marTop w:val="0"/>
      <w:marBottom w:val="0"/>
      <w:divBdr>
        <w:top w:val="none" w:sz="0" w:space="0" w:color="auto"/>
        <w:left w:val="none" w:sz="0" w:space="0" w:color="auto"/>
        <w:bottom w:val="none" w:sz="0" w:space="0" w:color="auto"/>
        <w:right w:val="none" w:sz="0" w:space="0" w:color="auto"/>
      </w:divBdr>
    </w:div>
    <w:div w:id="287511568">
      <w:bodyDiv w:val="1"/>
      <w:marLeft w:val="0"/>
      <w:marRight w:val="0"/>
      <w:marTop w:val="0"/>
      <w:marBottom w:val="0"/>
      <w:divBdr>
        <w:top w:val="none" w:sz="0" w:space="0" w:color="auto"/>
        <w:left w:val="none" w:sz="0" w:space="0" w:color="auto"/>
        <w:bottom w:val="none" w:sz="0" w:space="0" w:color="auto"/>
        <w:right w:val="none" w:sz="0" w:space="0" w:color="auto"/>
      </w:divBdr>
    </w:div>
    <w:div w:id="289164134">
      <w:bodyDiv w:val="1"/>
      <w:marLeft w:val="0"/>
      <w:marRight w:val="0"/>
      <w:marTop w:val="0"/>
      <w:marBottom w:val="0"/>
      <w:divBdr>
        <w:top w:val="none" w:sz="0" w:space="0" w:color="auto"/>
        <w:left w:val="none" w:sz="0" w:space="0" w:color="auto"/>
        <w:bottom w:val="none" w:sz="0" w:space="0" w:color="auto"/>
        <w:right w:val="none" w:sz="0" w:space="0" w:color="auto"/>
      </w:divBdr>
    </w:div>
    <w:div w:id="325784673">
      <w:bodyDiv w:val="1"/>
      <w:marLeft w:val="0"/>
      <w:marRight w:val="0"/>
      <w:marTop w:val="0"/>
      <w:marBottom w:val="0"/>
      <w:divBdr>
        <w:top w:val="none" w:sz="0" w:space="0" w:color="auto"/>
        <w:left w:val="none" w:sz="0" w:space="0" w:color="auto"/>
        <w:bottom w:val="none" w:sz="0" w:space="0" w:color="auto"/>
        <w:right w:val="none" w:sz="0" w:space="0" w:color="auto"/>
      </w:divBdr>
    </w:div>
    <w:div w:id="358433729">
      <w:bodyDiv w:val="1"/>
      <w:marLeft w:val="0"/>
      <w:marRight w:val="0"/>
      <w:marTop w:val="0"/>
      <w:marBottom w:val="0"/>
      <w:divBdr>
        <w:top w:val="none" w:sz="0" w:space="0" w:color="auto"/>
        <w:left w:val="none" w:sz="0" w:space="0" w:color="auto"/>
        <w:bottom w:val="none" w:sz="0" w:space="0" w:color="auto"/>
        <w:right w:val="none" w:sz="0" w:space="0" w:color="auto"/>
      </w:divBdr>
    </w:div>
    <w:div w:id="393548332">
      <w:bodyDiv w:val="1"/>
      <w:marLeft w:val="0"/>
      <w:marRight w:val="0"/>
      <w:marTop w:val="0"/>
      <w:marBottom w:val="0"/>
      <w:divBdr>
        <w:top w:val="none" w:sz="0" w:space="0" w:color="auto"/>
        <w:left w:val="none" w:sz="0" w:space="0" w:color="auto"/>
        <w:bottom w:val="none" w:sz="0" w:space="0" w:color="auto"/>
        <w:right w:val="none" w:sz="0" w:space="0" w:color="auto"/>
      </w:divBdr>
    </w:div>
    <w:div w:id="397244531">
      <w:bodyDiv w:val="1"/>
      <w:marLeft w:val="0"/>
      <w:marRight w:val="0"/>
      <w:marTop w:val="0"/>
      <w:marBottom w:val="0"/>
      <w:divBdr>
        <w:top w:val="none" w:sz="0" w:space="0" w:color="auto"/>
        <w:left w:val="none" w:sz="0" w:space="0" w:color="auto"/>
        <w:bottom w:val="none" w:sz="0" w:space="0" w:color="auto"/>
        <w:right w:val="none" w:sz="0" w:space="0" w:color="auto"/>
      </w:divBdr>
    </w:div>
    <w:div w:id="408961655">
      <w:bodyDiv w:val="1"/>
      <w:marLeft w:val="0"/>
      <w:marRight w:val="0"/>
      <w:marTop w:val="0"/>
      <w:marBottom w:val="0"/>
      <w:divBdr>
        <w:top w:val="none" w:sz="0" w:space="0" w:color="auto"/>
        <w:left w:val="none" w:sz="0" w:space="0" w:color="auto"/>
        <w:bottom w:val="none" w:sz="0" w:space="0" w:color="auto"/>
        <w:right w:val="none" w:sz="0" w:space="0" w:color="auto"/>
      </w:divBdr>
    </w:div>
    <w:div w:id="440685285">
      <w:bodyDiv w:val="1"/>
      <w:marLeft w:val="0"/>
      <w:marRight w:val="0"/>
      <w:marTop w:val="0"/>
      <w:marBottom w:val="0"/>
      <w:divBdr>
        <w:top w:val="none" w:sz="0" w:space="0" w:color="auto"/>
        <w:left w:val="none" w:sz="0" w:space="0" w:color="auto"/>
        <w:bottom w:val="none" w:sz="0" w:space="0" w:color="auto"/>
        <w:right w:val="none" w:sz="0" w:space="0" w:color="auto"/>
      </w:divBdr>
    </w:div>
    <w:div w:id="440875811">
      <w:bodyDiv w:val="1"/>
      <w:marLeft w:val="0"/>
      <w:marRight w:val="0"/>
      <w:marTop w:val="0"/>
      <w:marBottom w:val="0"/>
      <w:divBdr>
        <w:top w:val="none" w:sz="0" w:space="0" w:color="auto"/>
        <w:left w:val="none" w:sz="0" w:space="0" w:color="auto"/>
        <w:bottom w:val="none" w:sz="0" w:space="0" w:color="auto"/>
        <w:right w:val="none" w:sz="0" w:space="0" w:color="auto"/>
      </w:divBdr>
    </w:div>
    <w:div w:id="458499179">
      <w:bodyDiv w:val="1"/>
      <w:marLeft w:val="0"/>
      <w:marRight w:val="0"/>
      <w:marTop w:val="0"/>
      <w:marBottom w:val="0"/>
      <w:divBdr>
        <w:top w:val="none" w:sz="0" w:space="0" w:color="auto"/>
        <w:left w:val="none" w:sz="0" w:space="0" w:color="auto"/>
        <w:bottom w:val="none" w:sz="0" w:space="0" w:color="auto"/>
        <w:right w:val="none" w:sz="0" w:space="0" w:color="auto"/>
      </w:divBdr>
    </w:div>
    <w:div w:id="467012313">
      <w:bodyDiv w:val="1"/>
      <w:marLeft w:val="0"/>
      <w:marRight w:val="0"/>
      <w:marTop w:val="0"/>
      <w:marBottom w:val="0"/>
      <w:divBdr>
        <w:top w:val="none" w:sz="0" w:space="0" w:color="auto"/>
        <w:left w:val="none" w:sz="0" w:space="0" w:color="auto"/>
        <w:bottom w:val="none" w:sz="0" w:space="0" w:color="auto"/>
        <w:right w:val="none" w:sz="0" w:space="0" w:color="auto"/>
      </w:divBdr>
    </w:div>
    <w:div w:id="468129878">
      <w:bodyDiv w:val="1"/>
      <w:marLeft w:val="0"/>
      <w:marRight w:val="0"/>
      <w:marTop w:val="0"/>
      <w:marBottom w:val="0"/>
      <w:divBdr>
        <w:top w:val="none" w:sz="0" w:space="0" w:color="auto"/>
        <w:left w:val="none" w:sz="0" w:space="0" w:color="auto"/>
        <w:bottom w:val="none" w:sz="0" w:space="0" w:color="auto"/>
        <w:right w:val="none" w:sz="0" w:space="0" w:color="auto"/>
      </w:divBdr>
    </w:div>
    <w:div w:id="471752360">
      <w:bodyDiv w:val="1"/>
      <w:marLeft w:val="0"/>
      <w:marRight w:val="0"/>
      <w:marTop w:val="0"/>
      <w:marBottom w:val="0"/>
      <w:divBdr>
        <w:top w:val="none" w:sz="0" w:space="0" w:color="auto"/>
        <w:left w:val="none" w:sz="0" w:space="0" w:color="auto"/>
        <w:bottom w:val="none" w:sz="0" w:space="0" w:color="auto"/>
        <w:right w:val="none" w:sz="0" w:space="0" w:color="auto"/>
      </w:divBdr>
    </w:div>
    <w:div w:id="483932537">
      <w:bodyDiv w:val="1"/>
      <w:marLeft w:val="0"/>
      <w:marRight w:val="0"/>
      <w:marTop w:val="0"/>
      <w:marBottom w:val="0"/>
      <w:divBdr>
        <w:top w:val="none" w:sz="0" w:space="0" w:color="auto"/>
        <w:left w:val="none" w:sz="0" w:space="0" w:color="auto"/>
        <w:bottom w:val="none" w:sz="0" w:space="0" w:color="auto"/>
        <w:right w:val="none" w:sz="0" w:space="0" w:color="auto"/>
      </w:divBdr>
    </w:div>
    <w:div w:id="492259212">
      <w:bodyDiv w:val="1"/>
      <w:marLeft w:val="450"/>
      <w:marRight w:val="450"/>
      <w:marTop w:val="300"/>
      <w:marBottom w:val="300"/>
      <w:divBdr>
        <w:top w:val="none" w:sz="0" w:space="0" w:color="auto"/>
        <w:left w:val="none" w:sz="0" w:space="0" w:color="auto"/>
        <w:bottom w:val="none" w:sz="0" w:space="0" w:color="auto"/>
        <w:right w:val="none" w:sz="0" w:space="0" w:color="auto"/>
      </w:divBdr>
    </w:div>
    <w:div w:id="499273783">
      <w:bodyDiv w:val="1"/>
      <w:marLeft w:val="0"/>
      <w:marRight w:val="0"/>
      <w:marTop w:val="0"/>
      <w:marBottom w:val="0"/>
      <w:divBdr>
        <w:top w:val="none" w:sz="0" w:space="0" w:color="auto"/>
        <w:left w:val="none" w:sz="0" w:space="0" w:color="auto"/>
        <w:bottom w:val="none" w:sz="0" w:space="0" w:color="auto"/>
        <w:right w:val="none" w:sz="0" w:space="0" w:color="auto"/>
      </w:divBdr>
    </w:div>
    <w:div w:id="510686480">
      <w:bodyDiv w:val="1"/>
      <w:marLeft w:val="0"/>
      <w:marRight w:val="0"/>
      <w:marTop w:val="0"/>
      <w:marBottom w:val="0"/>
      <w:divBdr>
        <w:top w:val="none" w:sz="0" w:space="0" w:color="auto"/>
        <w:left w:val="none" w:sz="0" w:space="0" w:color="auto"/>
        <w:bottom w:val="none" w:sz="0" w:space="0" w:color="auto"/>
        <w:right w:val="none" w:sz="0" w:space="0" w:color="auto"/>
      </w:divBdr>
    </w:div>
    <w:div w:id="527330998">
      <w:bodyDiv w:val="1"/>
      <w:marLeft w:val="0"/>
      <w:marRight w:val="0"/>
      <w:marTop w:val="0"/>
      <w:marBottom w:val="0"/>
      <w:divBdr>
        <w:top w:val="none" w:sz="0" w:space="0" w:color="auto"/>
        <w:left w:val="none" w:sz="0" w:space="0" w:color="auto"/>
        <w:bottom w:val="none" w:sz="0" w:space="0" w:color="auto"/>
        <w:right w:val="none" w:sz="0" w:space="0" w:color="auto"/>
      </w:divBdr>
    </w:div>
    <w:div w:id="529074598">
      <w:bodyDiv w:val="1"/>
      <w:marLeft w:val="0"/>
      <w:marRight w:val="0"/>
      <w:marTop w:val="0"/>
      <w:marBottom w:val="0"/>
      <w:divBdr>
        <w:top w:val="none" w:sz="0" w:space="0" w:color="auto"/>
        <w:left w:val="none" w:sz="0" w:space="0" w:color="auto"/>
        <w:bottom w:val="none" w:sz="0" w:space="0" w:color="auto"/>
        <w:right w:val="none" w:sz="0" w:space="0" w:color="auto"/>
      </w:divBdr>
    </w:div>
    <w:div w:id="562569736">
      <w:bodyDiv w:val="1"/>
      <w:marLeft w:val="0"/>
      <w:marRight w:val="0"/>
      <w:marTop w:val="0"/>
      <w:marBottom w:val="0"/>
      <w:divBdr>
        <w:top w:val="none" w:sz="0" w:space="0" w:color="auto"/>
        <w:left w:val="none" w:sz="0" w:space="0" w:color="auto"/>
        <w:bottom w:val="none" w:sz="0" w:space="0" w:color="auto"/>
        <w:right w:val="none" w:sz="0" w:space="0" w:color="auto"/>
      </w:divBdr>
    </w:div>
    <w:div w:id="565915297">
      <w:bodyDiv w:val="1"/>
      <w:marLeft w:val="0"/>
      <w:marRight w:val="0"/>
      <w:marTop w:val="0"/>
      <w:marBottom w:val="0"/>
      <w:divBdr>
        <w:top w:val="none" w:sz="0" w:space="0" w:color="auto"/>
        <w:left w:val="none" w:sz="0" w:space="0" w:color="auto"/>
        <w:bottom w:val="none" w:sz="0" w:space="0" w:color="auto"/>
        <w:right w:val="none" w:sz="0" w:space="0" w:color="auto"/>
      </w:divBdr>
    </w:div>
    <w:div w:id="577910576">
      <w:bodyDiv w:val="1"/>
      <w:marLeft w:val="0"/>
      <w:marRight w:val="0"/>
      <w:marTop w:val="0"/>
      <w:marBottom w:val="0"/>
      <w:divBdr>
        <w:top w:val="none" w:sz="0" w:space="0" w:color="auto"/>
        <w:left w:val="none" w:sz="0" w:space="0" w:color="auto"/>
        <w:bottom w:val="none" w:sz="0" w:space="0" w:color="auto"/>
        <w:right w:val="none" w:sz="0" w:space="0" w:color="auto"/>
      </w:divBdr>
    </w:div>
    <w:div w:id="594093880">
      <w:bodyDiv w:val="1"/>
      <w:marLeft w:val="0"/>
      <w:marRight w:val="0"/>
      <w:marTop w:val="0"/>
      <w:marBottom w:val="0"/>
      <w:divBdr>
        <w:top w:val="none" w:sz="0" w:space="0" w:color="auto"/>
        <w:left w:val="none" w:sz="0" w:space="0" w:color="auto"/>
        <w:bottom w:val="none" w:sz="0" w:space="0" w:color="auto"/>
        <w:right w:val="none" w:sz="0" w:space="0" w:color="auto"/>
      </w:divBdr>
    </w:div>
    <w:div w:id="614797097">
      <w:bodyDiv w:val="1"/>
      <w:marLeft w:val="0"/>
      <w:marRight w:val="0"/>
      <w:marTop w:val="0"/>
      <w:marBottom w:val="0"/>
      <w:divBdr>
        <w:top w:val="none" w:sz="0" w:space="0" w:color="auto"/>
        <w:left w:val="none" w:sz="0" w:space="0" w:color="auto"/>
        <w:bottom w:val="none" w:sz="0" w:space="0" w:color="auto"/>
        <w:right w:val="none" w:sz="0" w:space="0" w:color="auto"/>
      </w:divBdr>
    </w:div>
    <w:div w:id="630088596">
      <w:bodyDiv w:val="1"/>
      <w:marLeft w:val="0"/>
      <w:marRight w:val="0"/>
      <w:marTop w:val="0"/>
      <w:marBottom w:val="0"/>
      <w:divBdr>
        <w:top w:val="none" w:sz="0" w:space="0" w:color="auto"/>
        <w:left w:val="none" w:sz="0" w:space="0" w:color="auto"/>
        <w:bottom w:val="none" w:sz="0" w:space="0" w:color="auto"/>
        <w:right w:val="none" w:sz="0" w:space="0" w:color="auto"/>
      </w:divBdr>
    </w:div>
    <w:div w:id="630214783">
      <w:bodyDiv w:val="1"/>
      <w:marLeft w:val="0"/>
      <w:marRight w:val="0"/>
      <w:marTop w:val="0"/>
      <w:marBottom w:val="0"/>
      <w:divBdr>
        <w:top w:val="none" w:sz="0" w:space="0" w:color="auto"/>
        <w:left w:val="none" w:sz="0" w:space="0" w:color="auto"/>
        <w:bottom w:val="none" w:sz="0" w:space="0" w:color="auto"/>
        <w:right w:val="none" w:sz="0" w:space="0" w:color="auto"/>
      </w:divBdr>
    </w:div>
    <w:div w:id="632835616">
      <w:bodyDiv w:val="1"/>
      <w:marLeft w:val="0"/>
      <w:marRight w:val="0"/>
      <w:marTop w:val="0"/>
      <w:marBottom w:val="0"/>
      <w:divBdr>
        <w:top w:val="none" w:sz="0" w:space="0" w:color="auto"/>
        <w:left w:val="none" w:sz="0" w:space="0" w:color="auto"/>
        <w:bottom w:val="none" w:sz="0" w:space="0" w:color="auto"/>
        <w:right w:val="none" w:sz="0" w:space="0" w:color="auto"/>
      </w:divBdr>
    </w:div>
    <w:div w:id="642080410">
      <w:bodyDiv w:val="1"/>
      <w:marLeft w:val="0"/>
      <w:marRight w:val="0"/>
      <w:marTop w:val="0"/>
      <w:marBottom w:val="0"/>
      <w:divBdr>
        <w:top w:val="none" w:sz="0" w:space="0" w:color="auto"/>
        <w:left w:val="none" w:sz="0" w:space="0" w:color="auto"/>
        <w:bottom w:val="none" w:sz="0" w:space="0" w:color="auto"/>
        <w:right w:val="none" w:sz="0" w:space="0" w:color="auto"/>
      </w:divBdr>
    </w:div>
    <w:div w:id="644352790">
      <w:bodyDiv w:val="1"/>
      <w:marLeft w:val="0"/>
      <w:marRight w:val="0"/>
      <w:marTop w:val="0"/>
      <w:marBottom w:val="0"/>
      <w:divBdr>
        <w:top w:val="none" w:sz="0" w:space="0" w:color="auto"/>
        <w:left w:val="none" w:sz="0" w:space="0" w:color="auto"/>
        <w:bottom w:val="none" w:sz="0" w:space="0" w:color="auto"/>
        <w:right w:val="none" w:sz="0" w:space="0" w:color="auto"/>
      </w:divBdr>
    </w:div>
    <w:div w:id="647904316">
      <w:bodyDiv w:val="1"/>
      <w:marLeft w:val="0"/>
      <w:marRight w:val="0"/>
      <w:marTop w:val="0"/>
      <w:marBottom w:val="0"/>
      <w:divBdr>
        <w:top w:val="none" w:sz="0" w:space="0" w:color="auto"/>
        <w:left w:val="none" w:sz="0" w:space="0" w:color="auto"/>
        <w:bottom w:val="none" w:sz="0" w:space="0" w:color="auto"/>
        <w:right w:val="none" w:sz="0" w:space="0" w:color="auto"/>
      </w:divBdr>
    </w:div>
    <w:div w:id="650327474">
      <w:bodyDiv w:val="1"/>
      <w:marLeft w:val="0"/>
      <w:marRight w:val="0"/>
      <w:marTop w:val="0"/>
      <w:marBottom w:val="0"/>
      <w:divBdr>
        <w:top w:val="none" w:sz="0" w:space="0" w:color="auto"/>
        <w:left w:val="none" w:sz="0" w:space="0" w:color="auto"/>
        <w:bottom w:val="none" w:sz="0" w:space="0" w:color="auto"/>
        <w:right w:val="none" w:sz="0" w:space="0" w:color="auto"/>
      </w:divBdr>
    </w:div>
    <w:div w:id="658313555">
      <w:bodyDiv w:val="1"/>
      <w:marLeft w:val="0"/>
      <w:marRight w:val="0"/>
      <w:marTop w:val="0"/>
      <w:marBottom w:val="0"/>
      <w:divBdr>
        <w:top w:val="none" w:sz="0" w:space="0" w:color="auto"/>
        <w:left w:val="none" w:sz="0" w:space="0" w:color="auto"/>
        <w:bottom w:val="none" w:sz="0" w:space="0" w:color="auto"/>
        <w:right w:val="none" w:sz="0" w:space="0" w:color="auto"/>
      </w:divBdr>
    </w:div>
    <w:div w:id="665788731">
      <w:bodyDiv w:val="1"/>
      <w:marLeft w:val="0"/>
      <w:marRight w:val="0"/>
      <w:marTop w:val="0"/>
      <w:marBottom w:val="0"/>
      <w:divBdr>
        <w:top w:val="none" w:sz="0" w:space="0" w:color="auto"/>
        <w:left w:val="none" w:sz="0" w:space="0" w:color="auto"/>
        <w:bottom w:val="none" w:sz="0" w:space="0" w:color="auto"/>
        <w:right w:val="none" w:sz="0" w:space="0" w:color="auto"/>
      </w:divBdr>
    </w:div>
    <w:div w:id="667247314">
      <w:bodyDiv w:val="1"/>
      <w:marLeft w:val="0"/>
      <w:marRight w:val="0"/>
      <w:marTop w:val="0"/>
      <w:marBottom w:val="0"/>
      <w:divBdr>
        <w:top w:val="none" w:sz="0" w:space="0" w:color="auto"/>
        <w:left w:val="none" w:sz="0" w:space="0" w:color="auto"/>
        <w:bottom w:val="none" w:sz="0" w:space="0" w:color="auto"/>
        <w:right w:val="none" w:sz="0" w:space="0" w:color="auto"/>
      </w:divBdr>
    </w:div>
    <w:div w:id="683167970">
      <w:bodyDiv w:val="1"/>
      <w:marLeft w:val="0"/>
      <w:marRight w:val="0"/>
      <w:marTop w:val="0"/>
      <w:marBottom w:val="0"/>
      <w:divBdr>
        <w:top w:val="none" w:sz="0" w:space="0" w:color="auto"/>
        <w:left w:val="none" w:sz="0" w:space="0" w:color="auto"/>
        <w:bottom w:val="none" w:sz="0" w:space="0" w:color="auto"/>
        <w:right w:val="none" w:sz="0" w:space="0" w:color="auto"/>
      </w:divBdr>
    </w:div>
    <w:div w:id="703670932">
      <w:bodyDiv w:val="1"/>
      <w:marLeft w:val="0"/>
      <w:marRight w:val="0"/>
      <w:marTop w:val="0"/>
      <w:marBottom w:val="0"/>
      <w:divBdr>
        <w:top w:val="none" w:sz="0" w:space="0" w:color="auto"/>
        <w:left w:val="none" w:sz="0" w:space="0" w:color="auto"/>
        <w:bottom w:val="none" w:sz="0" w:space="0" w:color="auto"/>
        <w:right w:val="none" w:sz="0" w:space="0" w:color="auto"/>
      </w:divBdr>
    </w:div>
    <w:div w:id="707686850">
      <w:bodyDiv w:val="1"/>
      <w:marLeft w:val="0"/>
      <w:marRight w:val="0"/>
      <w:marTop w:val="0"/>
      <w:marBottom w:val="0"/>
      <w:divBdr>
        <w:top w:val="none" w:sz="0" w:space="0" w:color="auto"/>
        <w:left w:val="none" w:sz="0" w:space="0" w:color="auto"/>
        <w:bottom w:val="none" w:sz="0" w:space="0" w:color="auto"/>
        <w:right w:val="none" w:sz="0" w:space="0" w:color="auto"/>
      </w:divBdr>
    </w:div>
    <w:div w:id="744109600">
      <w:bodyDiv w:val="1"/>
      <w:marLeft w:val="0"/>
      <w:marRight w:val="0"/>
      <w:marTop w:val="0"/>
      <w:marBottom w:val="0"/>
      <w:divBdr>
        <w:top w:val="none" w:sz="0" w:space="0" w:color="auto"/>
        <w:left w:val="none" w:sz="0" w:space="0" w:color="auto"/>
        <w:bottom w:val="none" w:sz="0" w:space="0" w:color="auto"/>
        <w:right w:val="none" w:sz="0" w:space="0" w:color="auto"/>
      </w:divBdr>
    </w:div>
    <w:div w:id="746808694">
      <w:bodyDiv w:val="1"/>
      <w:marLeft w:val="0"/>
      <w:marRight w:val="0"/>
      <w:marTop w:val="0"/>
      <w:marBottom w:val="0"/>
      <w:divBdr>
        <w:top w:val="none" w:sz="0" w:space="0" w:color="auto"/>
        <w:left w:val="none" w:sz="0" w:space="0" w:color="auto"/>
        <w:bottom w:val="none" w:sz="0" w:space="0" w:color="auto"/>
        <w:right w:val="none" w:sz="0" w:space="0" w:color="auto"/>
      </w:divBdr>
    </w:div>
    <w:div w:id="749158088">
      <w:bodyDiv w:val="1"/>
      <w:marLeft w:val="0"/>
      <w:marRight w:val="0"/>
      <w:marTop w:val="0"/>
      <w:marBottom w:val="0"/>
      <w:divBdr>
        <w:top w:val="none" w:sz="0" w:space="0" w:color="auto"/>
        <w:left w:val="none" w:sz="0" w:space="0" w:color="auto"/>
        <w:bottom w:val="none" w:sz="0" w:space="0" w:color="auto"/>
        <w:right w:val="none" w:sz="0" w:space="0" w:color="auto"/>
      </w:divBdr>
    </w:div>
    <w:div w:id="758335795">
      <w:bodyDiv w:val="1"/>
      <w:marLeft w:val="0"/>
      <w:marRight w:val="0"/>
      <w:marTop w:val="0"/>
      <w:marBottom w:val="0"/>
      <w:divBdr>
        <w:top w:val="none" w:sz="0" w:space="0" w:color="auto"/>
        <w:left w:val="none" w:sz="0" w:space="0" w:color="auto"/>
        <w:bottom w:val="none" w:sz="0" w:space="0" w:color="auto"/>
        <w:right w:val="none" w:sz="0" w:space="0" w:color="auto"/>
      </w:divBdr>
    </w:div>
    <w:div w:id="758454362">
      <w:bodyDiv w:val="1"/>
      <w:marLeft w:val="0"/>
      <w:marRight w:val="0"/>
      <w:marTop w:val="0"/>
      <w:marBottom w:val="0"/>
      <w:divBdr>
        <w:top w:val="none" w:sz="0" w:space="0" w:color="auto"/>
        <w:left w:val="none" w:sz="0" w:space="0" w:color="auto"/>
        <w:bottom w:val="none" w:sz="0" w:space="0" w:color="auto"/>
        <w:right w:val="none" w:sz="0" w:space="0" w:color="auto"/>
      </w:divBdr>
    </w:div>
    <w:div w:id="763302519">
      <w:bodyDiv w:val="1"/>
      <w:marLeft w:val="0"/>
      <w:marRight w:val="0"/>
      <w:marTop w:val="0"/>
      <w:marBottom w:val="0"/>
      <w:divBdr>
        <w:top w:val="none" w:sz="0" w:space="0" w:color="auto"/>
        <w:left w:val="none" w:sz="0" w:space="0" w:color="auto"/>
        <w:bottom w:val="none" w:sz="0" w:space="0" w:color="auto"/>
        <w:right w:val="none" w:sz="0" w:space="0" w:color="auto"/>
      </w:divBdr>
    </w:div>
    <w:div w:id="763722860">
      <w:bodyDiv w:val="1"/>
      <w:marLeft w:val="0"/>
      <w:marRight w:val="0"/>
      <w:marTop w:val="0"/>
      <w:marBottom w:val="0"/>
      <w:divBdr>
        <w:top w:val="none" w:sz="0" w:space="0" w:color="auto"/>
        <w:left w:val="none" w:sz="0" w:space="0" w:color="auto"/>
        <w:bottom w:val="none" w:sz="0" w:space="0" w:color="auto"/>
        <w:right w:val="none" w:sz="0" w:space="0" w:color="auto"/>
      </w:divBdr>
    </w:div>
    <w:div w:id="785973273">
      <w:bodyDiv w:val="1"/>
      <w:marLeft w:val="450"/>
      <w:marRight w:val="450"/>
      <w:marTop w:val="300"/>
      <w:marBottom w:val="300"/>
      <w:divBdr>
        <w:top w:val="none" w:sz="0" w:space="0" w:color="auto"/>
        <w:left w:val="none" w:sz="0" w:space="0" w:color="auto"/>
        <w:bottom w:val="none" w:sz="0" w:space="0" w:color="auto"/>
        <w:right w:val="none" w:sz="0" w:space="0" w:color="auto"/>
      </w:divBdr>
    </w:div>
    <w:div w:id="829515573">
      <w:bodyDiv w:val="1"/>
      <w:marLeft w:val="0"/>
      <w:marRight w:val="0"/>
      <w:marTop w:val="0"/>
      <w:marBottom w:val="0"/>
      <w:divBdr>
        <w:top w:val="none" w:sz="0" w:space="0" w:color="auto"/>
        <w:left w:val="none" w:sz="0" w:space="0" w:color="auto"/>
        <w:bottom w:val="none" w:sz="0" w:space="0" w:color="auto"/>
        <w:right w:val="none" w:sz="0" w:space="0" w:color="auto"/>
      </w:divBdr>
    </w:div>
    <w:div w:id="842818337">
      <w:bodyDiv w:val="1"/>
      <w:marLeft w:val="0"/>
      <w:marRight w:val="0"/>
      <w:marTop w:val="0"/>
      <w:marBottom w:val="0"/>
      <w:divBdr>
        <w:top w:val="none" w:sz="0" w:space="0" w:color="auto"/>
        <w:left w:val="none" w:sz="0" w:space="0" w:color="auto"/>
        <w:bottom w:val="none" w:sz="0" w:space="0" w:color="auto"/>
        <w:right w:val="none" w:sz="0" w:space="0" w:color="auto"/>
      </w:divBdr>
    </w:div>
    <w:div w:id="852301301">
      <w:bodyDiv w:val="1"/>
      <w:marLeft w:val="0"/>
      <w:marRight w:val="0"/>
      <w:marTop w:val="0"/>
      <w:marBottom w:val="0"/>
      <w:divBdr>
        <w:top w:val="none" w:sz="0" w:space="0" w:color="auto"/>
        <w:left w:val="none" w:sz="0" w:space="0" w:color="auto"/>
        <w:bottom w:val="none" w:sz="0" w:space="0" w:color="auto"/>
        <w:right w:val="none" w:sz="0" w:space="0" w:color="auto"/>
      </w:divBdr>
    </w:div>
    <w:div w:id="886574274">
      <w:bodyDiv w:val="1"/>
      <w:marLeft w:val="0"/>
      <w:marRight w:val="0"/>
      <w:marTop w:val="0"/>
      <w:marBottom w:val="0"/>
      <w:divBdr>
        <w:top w:val="none" w:sz="0" w:space="0" w:color="auto"/>
        <w:left w:val="none" w:sz="0" w:space="0" w:color="auto"/>
        <w:bottom w:val="none" w:sz="0" w:space="0" w:color="auto"/>
        <w:right w:val="none" w:sz="0" w:space="0" w:color="auto"/>
      </w:divBdr>
    </w:div>
    <w:div w:id="886649735">
      <w:bodyDiv w:val="1"/>
      <w:marLeft w:val="0"/>
      <w:marRight w:val="0"/>
      <w:marTop w:val="0"/>
      <w:marBottom w:val="0"/>
      <w:divBdr>
        <w:top w:val="none" w:sz="0" w:space="0" w:color="auto"/>
        <w:left w:val="none" w:sz="0" w:space="0" w:color="auto"/>
        <w:bottom w:val="none" w:sz="0" w:space="0" w:color="auto"/>
        <w:right w:val="none" w:sz="0" w:space="0" w:color="auto"/>
      </w:divBdr>
    </w:div>
    <w:div w:id="897132172">
      <w:bodyDiv w:val="1"/>
      <w:marLeft w:val="0"/>
      <w:marRight w:val="0"/>
      <w:marTop w:val="0"/>
      <w:marBottom w:val="0"/>
      <w:divBdr>
        <w:top w:val="none" w:sz="0" w:space="0" w:color="auto"/>
        <w:left w:val="none" w:sz="0" w:space="0" w:color="auto"/>
        <w:bottom w:val="none" w:sz="0" w:space="0" w:color="auto"/>
        <w:right w:val="none" w:sz="0" w:space="0" w:color="auto"/>
      </w:divBdr>
    </w:div>
    <w:div w:id="900942112">
      <w:bodyDiv w:val="1"/>
      <w:marLeft w:val="0"/>
      <w:marRight w:val="0"/>
      <w:marTop w:val="0"/>
      <w:marBottom w:val="0"/>
      <w:divBdr>
        <w:top w:val="none" w:sz="0" w:space="0" w:color="auto"/>
        <w:left w:val="none" w:sz="0" w:space="0" w:color="auto"/>
        <w:bottom w:val="none" w:sz="0" w:space="0" w:color="auto"/>
        <w:right w:val="none" w:sz="0" w:space="0" w:color="auto"/>
      </w:divBdr>
    </w:div>
    <w:div w:id="914972468">
      <w:bodyDiv w:val="1"/>
      <w:marLeft w:val="0"/>
      <w:marRight w:val="0"/>
      <w:marTop w:val="0"/>
      <w:marBottom w:val="0"/>
      <w:divBdr>
        <w:top w:val="none" w:sz="0" w:space="0" w:color="auto"/>
        <w:left w:val="none" w:sz="0" w:space="0" w:color="auto"/>
        <w:bottom w:val="none" w:sz="0" w:space="0" w:color="auto"/>
        <w:right w:val="none" w:sz="0" w:space="0" w:color="auto"/>
      </w:divBdr>
    </w:div>
    <w:div w:id="933780467">
      <w:bodyDiv w:val="1"/>
      <w:marLeft w:val="0"/>
      <w:marRight w:val="0"/>
      <w:marTop w:val="0"/>
      <w:marBottom w:val="0"/>
      <w:divBdr>
        <w:top w:val="none" w:sz="0" w:space="0" w:color="auto"/>
        <w:left w:val="none" w:sz="0" w:space="0" w:color="auto"/>
        <w:bottom w:val="none" w:sz="0" w:space="0" w:color="auto"/>
        <w:right w:val="none" w:sz="0" w:space="0" w:color="auto"/>
      </w:divBdr>
    </w:div>
    <w:div w:id="935555902">
      <w:bodyDiv w:val="1"/>
      <w:marLeft w:val="0"/>
      <w:marRight w:val="0"/>
      <w:marTop w:val="0"/>
      <w:marBottom w:val="0"/>
      <w:divBdr>
        <w:top w:val="none" w:sz="0" w:space="0" w:color="auto"/>
        <w:left w:val="none" w:sz="0" w:space="0" w:color="auto"/>
        <w:bottom w:val="none" w:sz="0" w:space="0" w:color="auto"/>
        <w:right w:val="none" w:sz="0" w:space="0" w:color="auto"/>
      </w:divBdr>
    </w:div>
    <w:div w:id="942228024">
      <w:bodyDiv w:val="1"/>
      <w:marLeft w:val="0"/>
      <w:marRight w:val="0"/>
      <w:marTop w:val="0"/>
      <w:marBottom w:val="0"/>
      <w:divBdr>
        <w:top w:val="none" w:sz="0" w:space="0" w:color="auto"/>
        <w:left w:val="none" w:sz="0" w:space="0" w:color="auto"/>
        <w:bottom w:val="none" w:sz="0" w:space="0" w:color="auto"/>
        <w:right w:val="none" w:sz="0" w:space="0" w:color="auto"/>
      </w:divBdr>
    </w:div>
    <w:div w:id="975841940">
      <w:bodyDiv w:val="1"/>
      <w:marLeft w:val="0"/>
      <w:marRight w:val="0"/>
      <w:marTop w:val="0"/>
      <w:marBottom w:val="0"/>
      <w:divBdr>
        <w:top w:val="none" w:sz="0" w:space="0" w:color="auto"/>
        <w:left w:val="none" w:sz="0" w:space="0" w:color="auto"/>
        <w:bottom w:val="none" w:sz="0" w:space="0" w:color="auto"/>
        <w:right w:val="none" w:sz="0" w:space="0" w:color="auto"/>
      </w:divBdr>
    </w:div>
    <w:div w:id="987052066">
      <w:bodyDiv w:val="1"/>
      <w:marLeft w:val="0"/>
      <w:marRight w:val="0"/>
      <w:marTop w:val="0"/>
      <w:marBottom w:val="0"/>
      <w:divBdr>
        <w:top w:val="none" w:sz="0" w:space="0" w:color="auto"/>
        <w:left w:val="none" w:sz="0" w:space="0" w:color="auto"/>
        <w:bottom w:val="none" w:sz="0" w:space="0" w:color="auto"/>
        <w:right w:val="none" w:sz="0" w:space="0" w:color="auto"/>
      </w:divBdr>
    </w:div>
    <w:div w:id="992679173">
      <w:bodyDiv w:val="1"/>
      <w:marLeft w:val="0"/>
      <w:marRight w:val="0"/>
      <w:marTop w:val="0"/>
      <w:marBottom w:val="0"/>
      <w:divBdr>
        <w:top w:val="none" w:sz="0" w:space="0" w:color="auto"/>
        <w:left w:val="none" w:sz="0" w:space="0" w:color="auto"/>
        <w:bottom w:val="none" w:sz="0" w:space="0" w:color="auto"/>
        <w:right w:val="none" w:sz="0" w:space="0" w:color="auto"/>
      </w:divBdr>
    </w:div>
    <w:div w:id="1003430436">
      <w:bodyDiv w:val="1"/>
      <w:marLeft w:val="0"/>
      <w:marRight w:val="0"/>
      <w:marTop w:val="0"/>
      <w:marBottom w:val="0"/>
      <w:divBdr>
        <w:top w:val="none" w:sz="0" w:space="0" w:color="auto"/>
        <w:left w:val="none" w:sz="0" w:space="0" w:color="auto"/>
        <w:bottom w:val="none" w:sz="0" w:space="0" w:color="auto"/>
        <w:right w:val="none" w:sz="0" w:space="0" w:color="auto"/>
      </w:divBdr>
    </w:div>
    <w:div w:id="1003973926">
      <w:bodyDiv w:val="1"/>
      <w:marLeft w:val="0"/>
      <w:marRight w:val="0"/>
      <w:marTop w:val="0"/>
      <w:marBottom w:val="0"/>
      <w:divBdr>
        <w:top w:val="none" w:sz="0" w:space="0" w:color="auto"/>
        <w:left w:val="none" w:sz="0" w:space="0" w:color="auto"/>
        <w:bottom w:val="none" w:sz="0" w:space="0" w:color="auto"/>
        <w:right w:val="none" w:sz="0" w:space="0" w:color="auto"/>
      </w:divBdr>
    </w:div>
    <w:div w:id="1012342877">
      <w:bodyDiv w:val="1"/>
      <w:marLeft w:val="0"/>
      <w:marRight w:val="0"/>
      <w:marTop w:val="0"/>
      <w:marBottom w:val="0"/>
      <w:divBdr>
        <w:top w:val="none" w:sz="0" w:space="0" w:color="auto"/>
        <w:left w:val="none" w:sz="0" w:space="0" w:color="auto"/>
        <w:bottom w:val="none" w:sz="0" w:space="0" w:color="auto"/>
        <w:right w:val="none" w:sz="0" w:space="0" w:color="auto"/>
      </w:divBdr>
    </w:div>
    <w:div w:id="1015497669">
      <w:bodyDiv w:val="1"/>
      <w:marLeft w:val="0"/>
      <w:marRight w:val="0"/>
      <w:marTop w:val="0"/>
      <w:marBottom w:val="0"/>
      <w:divBdr>
        <w:top w:val="none" w:sz="0" w:space="0" w:color="auto"/>
        <w:left w:val="none" w:sz="0" w:space="0" w:color="auto"/>
        <w:bottom w:val="none" w:sz="0" w:space="0" w:color="auto"/>
        <w:right w:val="none" w:sz="0" w:space="0" w:color="auto"/>
      </w:divBdr>
    </w:div>
    <w:div w:id="1023437777">
      <w:bodyDiv w:val="1"/>
      <w:marLeft w:val="0"/>
      <w:marRight w:val="0"/>
      <w:marTop w:val="0"/>
      <w:marBottom w:val="0"/>
      <w:divBdr>
        <w:top w:val="none" w:sz="0" w:space="0" w:color="auto"/>
        <w:left w:val="none" w:sz="0" w:space="0" w:color="auto"/>
        <w:bottom w:val="none" w:sz="0" w:space="0" w:color="auto"/>
        <w:right w:val="none" w:sz="0" w:space="0" w:color="auto"/>
      </w:divBdr>
    </w:div>
    <w:div w:id="1028874889">
      <w:bodyDiv w:val="1"/>
      <w:marLeft w:val="0"/>
      <w:marRight w:val="0"/>
      <w:marTop w:val="0"/>
      <w:marBottom w:val="0"/>
      <w:divBdr>
        <w:top w:val="none" w:sz="0" w:space="0" w:color="auto"/>
        <w:left w:val="none" w:sz="0" w:space="0" w:color="auto"/>
        <w:bottom w:val="none" w:sz="0" w:space="0" w:color="auto"/>
        <w:right w:val="none" w:sz="0" w:space="0" w:color="auto"/>
      </w:divBdr>
    </w:div>
    <w:div w:id="1044133101">
      <w:bodyDiv w:val="1"/>
      <w:marLeft w:val="0"/>
      <w:marRight w:val="0"/>
      <w:marTop w:val="0"/>
      <w:marBottom w:val="0"/>
      <w:divBdr>
        <w:top w:val="none" w:sz="0" w:space="0" w:color="auto"/>
        <w:left w:val="none" w:sz="0" w:space="0" w:color="auto"/>
        <w:bottom w:val="none" w:sz="0" w:space="0" w:color="auto"/>
        <w:right w:val="none" w:sz="0" w:space="0" w:color="auto"/>
      </w:divBdr>
    </w:div>
    <w:div w:id="1051684692">
      <w:bodyDiv w:val="1"/>
      <w:marLeft w:val="0"/>
      <w:marRight w:val="0"/>
      <w:marTop w:val="0"/>
      <w:marBottom w:val="0"/>
      <w:divBdr>
        <w:top w:val="none" w:sz="0" w:space="0" w:color="auto"/>
        <w:left w:val="none" w:sz="0" w:space="0" w:color="auto"/>
        <w:bottom w:val="none" w:sz="0" w:space="0" w:color="auto"/>
        <w:right w:val="none" w:sz="0" w:space="0" w:color="auto"/>
      </w:divBdr>
    </w:div>
    <w:div w:id="1055204163">
      <w:bodyDiv w:val="1"/>
      <w:marLeft w:val="0"/>
      <w:marRight w:val="0"/>
      <w:marTop w:val="0"/>
      <w:marBottom w:val="0"/>
      <w:divBdr>
        <w:top w:val="none" w:sz="0" w:space="0" w:color="auto"/>
        <w:left w:val="none" w:sz="0" w:space="0" w:color="auto"/>
        <w:bottom w:val="none" w:sz="0" w:space="0" w:color="auto"/>
        <w:right w:val="none" w:sz="0" w:space="0" w:color="auto"/>
      </w:divBdr>
    </w:div>
    <w:div w:id="1079206113">
      <w:bodyDiv w:val="1"/>
      <w:marLeft w:val="0"/>
      <w:marRight w:val="0"/>
      <w:marTop w:val="0"/>
      <w:marBottom w:val="0"/>
      <w:divBdr>
        <w:top w:val="none" w:sz="0" w:space="0" w:color="auto"/>
        <w:left w:val="none" w:sz="0" w:space="0" w:color="auto"/>
        <w:bottom w:val="none" w:sz="0" w:space="0" w:color="auto"/>
        <w:right w:val="none" w:sz="0" w:space="0" w:color="auto"/>
      </w:divBdr>
    </w:div>
    <w:div w:id="1086419421">
      <w:bodyDiv w:val="1"/>
      <w:marLeft w:val="0"/>
      <w:marRight w:val="0"/>
      <w:marTop w:val="0"/>
      <w:marBottom w:val="0"/>
      <w:divBdr>
        <w:top w:val="none" w:sz="0" w:space="0" w:color="auto"/>
        <w:left w:val="none" w:sz="0" w:space="0" w:color="auto"/>
        <w:bottom w:val="none" w:sz="0" w:space="0" w:color="auto"/>
        <w:right w:val="none" w:sz="0" w:space="0" w:color="auto"/>
      </w:divBdr>
    </w:div>
    <w:div w:id="1092429144">
      <w:bodyDiv w:val="1"/>
      <w:marLeft w:val="0"/>
      <w:marRight w:val="0"/>
      <w:marTop w:val="0"/>
      <w:marBottom w:val="0"/>
      <w:divBdr>
        <w:top w:val="none" w:sz="0" w:space="0" w:color="auto"/>
        <w:left w:val="none" w:sz="0" w:space="0" w:color="auto"/>
        <w:bottom w:val="none" w:sz="0" w:space="0" w:color="auto"/>
        <w:right w:val="none" w:sz="0" w:space="0" w:color="auto"/>
      </w:divBdr>
    </w:div>
    <w:div w:id="1096706798">
      <w:bodyDiv w:val="1"/>
      <w:marLeft w:val="0"/>
      <w:marRight w:val="0"/>
      <w:marTop w:val="0"/>
      <w:marBottom w:val="0"/>
      <w:divBdr>
        <w:top w:val="none" w:sz="0" w:space="0" w:color="auto"/>
        <w:left w:val="none" w:sz="0" w:space="0" w:color="auto"/>
        <w:bottom w:val="none" w:sz="0" w:space="0" w:color="auto"/>
        <w:right w:val="none" w:sz="0" w:space="0" w:color="auto"/>
      </w:divBdr>
    </w:div>
    <w:div w:id="1105225532">
      <w:bodyDiv w:val="1"/>
      <w:marLeft w:val="0"/>
      <w:marRight w:val="0"/>
      <w:marTop w:val="0"/>
      <w:marBottom w:val="0"/>
      <w:divBdr>
        <w:top w:val="none" w:sz="0" w:space="0" w:color="auto"/>
        <w:left w:val="none" w:sz="0" w:space="0" w:color="auto"/>
        <w:bottom w:val="none" w:sz="0" w:space="0" w:color="auto"/>
        <w:right w:val="none" w:sz="0" w:space="0" w:color="auto"/>
      </w:divBdr>
    </w:div>
    <w:div w:id="1109356755">
      <w:bodyDiv w:val="1"/>
      <w:marLeft w:val="0"/>
      <w:marRight w:val="0"/>
      <w:marTop w:val="0"/>
      <w:marBottom w:val="0"/>
      <w:divBdr>
        <w:top w:val="none" w:sz="0" w:space="0" w:color="auto"/>
        <w:left w:val="none" w:sz="0" w:space="0" w:color="auto"/>
        <w:bottom w:val="none" w:sz="0" w:space="0" w:color="auto"/>
        <w:right w:val="none" w:sz="0" w:space="0" w:color="auto"/>
      </w:divBdr>
    </w:div>
    <w:div w:id="1112243282">
      <w:bodyDiv w:val="1"/>
      <w:marLeft w:val="0"/>
      <w:marRight w:val="0"/>
      <w:marTop w:val="0"/>
      <w:marBottom w:val="0"/>
      <w:divBdr>
        <w:top w:val="none" w:sz="0" w:space="0" w:color="auto"/>
        <w:left w:val="none" w:sz="0" w:space="0" w:color="auto"/>
        <w:bottom w:val="none" w:sz="0" w:space="0" w:color="auto"/>
        <w:right w:val="none" w:sz="0" w:space="0" w:color="auto"/>
      </w:divBdr>
    </w:div>
    <w:div w:id="1184783512">
      <w:bodyDiv w:val="1"/>
      <w:marLeft w:val="0"/>
      <w:marRight w:val="0"/>
      <w:marTop w:val="0"/>
      <w:marBottom w:val="0"/>
      <w:divBdr>
        <w:top w:val="none" w:sz="0" w:space="0" w:color="auto"/>
        <w:left w:val="none" w:sz="0" w:space="0" w:color="auto"/>
        <w:bottom w:val="none" w:sz="0" w:space="0" w:color="auto"/>
        <w:right w:val="none" w:sz="0" w:space="0" w:color="auto"/>
      </w:divBdr>
    </w:div>
    <w:div w:id="1186283520">
      <w:bodyDiv w:val="1"/>
      <w:marLeft w:val="0"/>
      <w:marRight w:val="0"/>
      <w:marTop w:val="0"/>
      <w:marBottom w:val="0"/>
      <w:divBdr>
        <w:top w:val="none" w:sz="0" w:space="0" w:color="auto"/>
        <w:left w:val="none" w:sz="0" w:space="0" w:color="auto"/>
        <w:bottom w:val="none" w:sz="0" w:space="0" w:color="auto"/>
        <w:right w:val="none" w:sz="0" w:space="0" w:color="auto"/>
      </w:divBdr>
    </w:div>
    <w:div w:id="1189877221">
      <w:bodyDiv w:val="1"/>
      <w:marLeft w:val="0"/>
      <w:marRight w:val="0"/>
      <w:marTop w:val="0"/>
      <w:marBottom w:val="0"/>
      <w:divBdr>
        <w:top w:val="none" w:sz="0" w:space="0" w:color="auto"/>
        <w:left w:val="none" w:sz="0" w:space="0" w:color="auto"/>
        <w:bottom w:val="none" w:sz="0" w:space="0" w:color="auto"/>
        <w:right w:val="none" w:sz="0" w:space="0" w:color="auto"/>
      </w:divBdr>
    </w:div>
    <w:div w:id="1201825080">
      <w:bodyDiv w:val="1"/>
      <w:marLeft w:val="0"/>
      <w:marRight w:val="0"/>
      <w:marTop w:val="0"/>
      <w:marBottom w:val="0"/>
      <w:divBdr>
        <w:top w:val="none" w:sz="0" w:space="0" w:color="auto"/>
        <w:left w:val="none" w:sz="0" w:space="0" w:color="auto"/>
        <w:bottom w:val="none" w:sz="0" w:space="0" w:color="auto"/>
        <w:right w:val="none" w:sz="0" w:space="0" w:color="auto"/>
      </w:divBdr>
    </w:div>
    <w:div w:id="1206212461">
      <w:bodyDiv w:val="1"/>
      <w:marLeft w:val="0"/>
      <w:marRight w:val="0"/>
      <w:marTop w:val="0"/>
      <w:marBottom w:val="0"/>
      <w:divBdr>
        <w:top w:val="none" w:sz="0" w:space="0" w:color="auto"/>
        <w:left w:val="none" w:sz="0" w:space="0" w:color="auto"/>
        <w:bottom w:val="none" w:sz="0" w:space="0" w:color="auto"/>
        <w:right w:val="none" w:sz="0" w:space="0" w:color="auto"/>
      </w:divBdr>
    </w:div>
    <w:div w:id="1234507848">
      <w:bodyDiv w:val="1"/>
      <w:marLeft w:val="0"/>
      <w:marRight w:val="0"/>
      <w:marTop w:val="0"/>
      <w:marBottom w:val="0"/>
      <w:divBdr>
        <w:top w:val="none" w:sz="0" w:space="0" w:color="auto"/>
        <w:left w:val="none" w:sz="0" w:space="0" w:color="auto"/>
        <w:bottom w:val="none" w:sz="0" w:space="0" w:color="auto"/>
        <w:right w:val="none" w:sz="0" w:space="0" w:color="auto"/>
      </w:divBdr>
    </w:div>
    <w:div w:id="1241479088">
      <w:bodyDiv w:val="1"/>
      <w:marLeft w:val="0"/>
      <w:marRight w:val="0"/>
      <w:marTop w:val="0"/>
      <w:marBottom w:val="0"/>
      <w:divBdr>
        <w:top w:val="none" w:sz="0" w:space="0" w:color="auto"/>
        <w:left w:val="none" w:sz="0" w:space="0" w:color="auto"/>
        <w:bottom w:val="none" w:sz="0" w:space="0" w:color="auto"/>
        <w:right w:val="none" w:sz="0" w:space="0" w:color="auto"/>
      </w:divBdr>
    </w:div>
    <w:div w:id="1248341748">
      <w:bodyDiv w:val="1"/>
      <w:marLeft w:val="0"/>
      <w:marRight w:val="0"/>
      <w:marTop w:val="0"/>
      <w:marBottom w:val="0"/>
      <w:divBdr>
        <w:top w:val="none" w:sz="0" w:space="0" w:color="auto"/>
        <w:left w:val="none" w:sz="0" w:space="0" w:color="auto"/>
        <w:bottom w:val="none" w:sz="0" w:space="0" w:color="auto"/>
        <w:right w:val="none" w:sz="0" w:space="0" w:color="auto"/>
      </w:divBdr>
    </w:div>
    <w:div w:id="1248996200">
      <w:bodyDiv w:val="1"/>
      <w:marLeft w:val="0"/>
      <w:marRight w:val="0"/>
      <w:marTop w:val="0"/>
      <w:marBottom w:val="0"/>
      <w:divBdr>
        <w:top w:val="none" w:sz="0" w:space="0" w:color="auto"/>
        <w:left w:val="none" w:sz="0" w:space="0" w:color="auto"/>
        <w:bottom w:val="none" w:sz="0" w:space="0" w:color="auto"/>
        <w:right w:val="none" w:sz="0" w:space="0" w:color="auto"/>
      </w:divBdr>
    </w:div>
    <w:div w:id="1271552729">
      <w:bodyDiv w:val="1"/>
      <w:marLeft w:val="0"/>
      <w:marRight w:val="0"/>
      <w:marTop w:val="0"/>
      <w:marBottom w:val="0"/>
      <w:divBdr>
        <w:top w:val="none" w:sz="0" w:space="0" w:color="auto"/>
        <w:left w:val="none" w:sz="0" w:space="0" w:color="auto"/>
        <w:bottom w:val="none" w:sz="0" w:space="0" w:color="auto"/>
        <w:right w:val="none" w:sz="0" w:space="0" w:color="auto"/>
      </w:divBdr>
    </w:div>
    <w:div w:id="1284923718">
      <w:bodyDiv w:val="1"/>
      <w:marLeft w:val="0"/>
      <w:marRight w:val="0"/>
      <w:marTop w:val="0"/>
      <w:marBottom w:val="0"/>
      <w:divBdr>
        <w:top w:val="none" w:sz="0" w:space="0" w:color="auto"/>
        <w:left w:val="none" w:sz="0" w:space="0" w:color="auto"/>
        <w:bottom w:val="none" w:sz="0" w:space="0" w:color="auto"/>
        <w:right w:val="none" w:sz="0" w:space="0" w:color="auto"/>
      </w:divBdr>
    </w:div>
    <w:div w:id="1315987295">
      <w:bodyDiv w:val="1"/>
      <w:marLeft w:val="0"/>
      <w:marRight w:val="0"/>
      <w:marTop w:val="0"/>
      <w:marBottom w:val="0"/>
      <w:divBdr>
        <w:top w:val="none" w:sz="0" w:space="0" w:color="auto"/>
        <w:left w:val="none" w:sz="0" w:space="0" w:color="auto"/>
        <w:bottom w:val="none" w:sz="0" w:space="0" w:color="auto"/>
        <w:right w:val="none" w:sz="0" w:space="0" w:color="auto"/>
      </w:divBdr>
    </w:div>
    <w:div w:id="1316714962">
      <w:bodyDiv w:val="1"/>
      <w:marLeft w:val="0"/>
      <w:marRight w:val="0"/>
      <w:marTop w:val="0"/>
      <w:marBottom w:val="0"/>
      <w:divBdr>
        <w:top w:val="none" w:sz="0" w:space="0" w:color="auto"/>
        <w:left w:val="none" w:sz="0" w:space="0" w:color="auto"/>
        <w:bottom w:val="none" w:sz="0" w:space="0" w:color="auto"/>
        <w:right w:val="none" w:sz="0" w:space="0" w:color="auto"/>
      </w:divBdr>
    </w:div>
    <w:div w:id="1345978464">
      <w:bodyDiv w:val="1"/>
      <w:marLeft w:val="0"/>
      <w:marRight w:val="0"/>
      <w:marTop w:val="0"/>
      <w:marBottom w:val="0"/>
      <w:divBdr>
        <w:top w:val="none" w:sz="0" w:space="0" w:color="auto"/>
        <w:left w:val="none" w:sz="0" w:space="0" w:color="auto"/>
        <w:bottom w:val="none" w:sz="0" w:space="0" w:color="auto"/>
        <w:right w:val="none" w:sz="0" w:space="0" w:color="auto"/>
      </w:divBdr>
    </w:div>
    <w:div w:id="1349454727">
      <w:bodyDiv w:val="1"/>
      <w:marLeft w:val="0"/>
      <w:marRight w:val="0"/>
      <w:marTop w:val="0"/>
      <w:marBottom w:val="0"/>
      <w:divBdr>
        <w:top w:val="none" w:sz="0" w:space="0" w:color="auto"/>
        <w:left w:val="none" w:sz="0" w:space="0" w:color="auto"/>
        <w:bottom w:val="none" w:sz="0" w:space="0" w:color="auto"/>
        <w:right w:val="none" w:sz="0" w:space="0" w:color="auto"/>
      </w:divBdr>
    </w:div>
    <w:div w:id="1371416038">
      <w:bodyDiv w:val="1"/>
      <w:marLeft w:val="0"/>
      <w:marRight w:val="0"/>
      <w:marTop w:val="0"/>
      <w:marBottom w:val="0"/>
      <w:divBdr>
        <w:top w:val="none" w:sz="0" w:space="0" w:color="auto"/>
        <w:left w:val="none" w:sz="0" w:space="0" w:color="auto"/>
        <w:bottom w:val="none" w:sz="0" w:space="0" w:color="auto"/>
        <w:right w:val="none" w:sz="0" w:space="0" w:color="auto"/>
      </w:divBdr>
    </w:div>
    <w:div w:id="1388720211">
      <w:bodyDiv w:val="1"/>
      <w:marLeft w:val="0"/>
      <w:marRight w:val="0"/>
      <w:marTop w:val="0"/>
      <w:marBottom w:val="0"/>
      <w:divBdr>
        <w:top w:val="none" w:sz="0" w:space="0" w:color="auto"/>
        <w:left w:val="none" w:sz="0" w:space="0" w:color="auto"/>
        <w:bottom w:val="none" w:sz="0" w:space="0" w:color="auto"/>
        <w:right w:val="none" w:sz="0" w:space="0" w:color="auto"/>
      </w:divBdr>
    </w:div>
    <w:div w:id="1397826172">
      <w:bodyDiv w:val="1"/>
      <w:marLeft w:val="0"/>
      <w:marRight w:val="0"/>
      <w:marTop w:val="0"/>
      <w:marBottom w:val="0"/>
      <w:divBdr>
        <w:top w:val="none" w:sz="0" w:space="0" w:color="auto"/>
        <w:left w:val="none" w:sz="0" w:space="0" w:color="auto"/>
        <w:bottom w:val="none" w:sz="0" w:space="0" w:color="auto"/>
        <w:right w:val="none" w:sz="0" w:space="0" w:color="auto"/>
      </w:divBdr>
    </w:div>
    <w:div w:id="1398896431">
      <w:bodyDiv w:val="1"/>
      <w:marLeft w:val="0"/>
      <w:marRight w:val="0"/>
      <w:marTop w:val="0"/>
      <w:marBottom w:val="0"/>
      <w:divBdr>
        <w:top w:val="none" w:sz="0" w:space="0" w:color="auto"/>
        <w:left w:val="none" w:sz="0" w:space="0" w:color="auto"/>
        <w:bottom w:val="none" w:sz="0" w:space="0" w:color="auto"/>
        <w:right w:val="none" w:sz="0" w:space="0" w:color="auto"/>
      </w:divBdr>
    </w:div>
    <w:div w:id="1400860545">
      <w:bodyDiv w:val="1"/>
      <w:marLeft w:val="0"/>
      <w:marRight w:val="0"/>
      <w:marTop w:val="0"/>
      <w:marBottom w:val="0"/>
      <w:divBdr>
        <w:top w:val="none" w:sz="0" w:space="0" w:color="auto"/>
        <w:left w:val="none" w:sz="0" w:space="0" w:color="auto"/>
        <w:bottom w:val="none" w:sz="0" w:space="0" w:color="auto"/>
        <w:right w:val="none" w:sz="0" w:space="0" w:color="auto"/>
      </w:divBdr>
    </w:div>
    <w:div w:id="1403597346">
      <w:bodyDiv w:val="1"/>
      <w:marLeft w:val="0"/>
      <w:marRight w:val="0"/>
      <w:marTop w:val="0"/>
      <w:marBottom w:val="0"/>
      <w:divBdr>
        <w:top w:val="none" w:sz="0" w:space="0" w:color="auto"/>
        <w:left w:val="none" w:sz="0" w:space="0" w:color="auto"/>
        <w:bottom w:val="none" w:sz="0" w:space="0" w:color="auto"/>
        <w:right w:val="none" w:sz="0" w:space="0" w:color="auto"/>
      </w:divBdr>
    </w:div>
    <w:div w:id="1407993666">
      <w:bodyDiv w:val="1"/>
      <w:marLeft w:val="0"/>
      <w:marRight w:val="0"/>
      <w:marTop w:val="0"/>
      <w:marBottom w:val="0"/>
      <w:divBdr>
        <w:top w:val="none" w:sz="0" w:space="0" w:color="auto"/>
        <w:left w:val="none" w:sz="0" w:space="0" w:color="auto"/>
        <w:bottom w:val="none" w:sz="0" w:space="0" w:color="auto"/>
        <w:right w:val="none" w:sz="0" w:space="0" w:color="auto"/>
      </w:divBdr>
    </w:div>
    <w:div w:id="1409225911">
      <w:bodyDiv w:val="1"/>
      <w:marLeft w:val="0"/>
      <w:marRight w:val="0"/>
      <w:marTop w:val="0"/>
      <w:marBottom w:val="0"/>
      <w:divBdr>
        <w:top w:val="none" w:sz="0" w:space="0" w:color="auto"/>
        <w:left w:val="none" w:sz="0" w:space="0" w:color="auto"/>
        <w:bottom w:val="none" w:sz="0" w:space="0" w:color="auto"/>
        <w:right w:val="none" w:sz="0" w:space="0" w:color="auto"/>
      </w:divBdr>
    </w:div>
    <w:div w:id="1420908092">
      <w:bodyDiv w:val="1"/>
      <w:marLeft w:val="0"/>
      <w:marRight w:val="0"/>
      <w:marTop w:val="0"/>
      <w:marBottom w:val="0"/>
      <w:divBdr>
        <w:top w:val="none" w:sz="0" w:space="0" w:color="auto"/>
        <w:left w:val="none" w:sz="0" w:space="0" w:color="auto"/>
        <w:bottom w:val="none" w:sz="0" w:space="0" w:color="auto"/>
        <w:right w:val="none" w:sz="0" w:space="0" w:color="auto"/>
      </w:divBdr>
    </w:div>
    <w:div w:id="1429038612">
      <w:bodyDiv w:val="1"/>
      <w:marLeft w:val="0"/>
      <w:marRight w:val="0"/>
      <w:marTop w:val="0"/>
      <w:marBottom w:val="0"/>
      <w:divBdr>
        <w:top w:val="none" w:sz="0" w:space="0" w:color="auto"/>
        <w:left w:val="none" w:sz="0" w:space="0" w:color="auto"/>
        <w:bottom w:val="none" w:sz="0" w:space="0" w:color="auto"/>
        <w:right w:val="none" w:sz="0" w:space="0" w:color="auto"/>
      </w:divBdr>
    </w:div>
    <w:div w:id="1430347372">
      <w:bodyDiv w:val="1"/>
      <w:marLeft w:val="0"/>
      <w:marRight w:val="0"/>
      <w:marTop w:val="0"/>
      <w:marBottom w:val="0"/>
      <w:divBdr>
        <w:top w:val="none" w:sz="0" w:space="0" w:color="auto"/>
        <w:left w:val="none" w:sz="0" w:space="0" w:color="auto"/>
        <w:bottom w:val="none" w:sz="0" w:space="0" w:color="auto"/>
        <w:right w:val="none" w:sz="0" w:space="0" w:color="auto"/>
      </w:divBdr>
    </w:div>
    <w:div w:id="1442601462">
      <w:bodyDiv w:val="1"/>
      <w:marLeft w:val="0"/>
      <w:marRight w:val="0"/>
      <w:marTop w:val="0"/>
      <w:marBottom w:val="0"/>
      <w:divBdr>
        <w:top w:val="none" w:sz="0" w:space="0" w:color="auto"/>
        <w:left w:val="none" w:sz="0" w:space="0" w:color="auto"/>
        <w:bottom w:val="none" w:sz="0" w:space="0" w:color="auto"/>
        <w:right w:val="none" w:sz="0" w:space="0" w:color="auto"/>
      </w:divBdr>
    </w:div>
    <w:div w:id="1458139622">
      <w:bodyDiv w:val="1"/>
      <w:marLeft w:val="0"/>
      <w:marRight w:val="0"/>
      <w:marTop w:val="0"/>
      <w:marBottom w:val="0"/>
      <w:divBdr>
        <w:top w:val="none" w:sz="0" w:space="0" w:color="auto"/>
        <w:left w:val="none" w:sz="0" w:space="0" w:color="auto"/>
        <w:bottom w:val="none" w:sz="0" w:space="0" w:color="auto"/>
        <w:right w:val="none" w:sz="0" w:space="0" w:color="auto"/>
      </w:divBdr>
    </w:div>
    <w:div w:id="1476218609">
      <w:bodyDiv w:val="1"/>
      <w:marLeft w:val="0"/>
      <w:marRight w:val="0"/>
      <w:marTop w:val="0"/>
      <w:marBottom w:val="0"/>
      <w:divBdr>
        <w:top w:val="none" w:sz="0" w:space="0" w:color="auto"/>
        <w:left w:val="none" w:sz="0" w:space="0" w:color="auto"/>
        <w:bottom w:val="none" w:sz="0" w:space="0" w:color="auto"/>
        <w:right w:val="none" w:sz="0" w:space="0" w:color="auto"/>
      </w:divBdr>
    </w:div>
    <w:div w:id="1482120239">
      <w:bodyDiv w:val="1"/>
      <w:marLeft w:val="0"/>
      <w:marRight w:val="0"/>
      <w:marTop w:val="0"/>
      <w:marBottom w:val="0"/>
      <w:divBdr>
        <w:top w:val="none" w:sz="0" w:space="0" w:color="auto"/>
        <w:left w:val="none" w:sz="0" w:space="0" w:color="auto"/>
        <w:bottom w:val="none" w:sz="0" w:space="0" w:color="auto"/>
        <w:right w:val="none" w:sz="0" w:space="0" w:color="auto"/>
      </w:divBdr>
    </w:div>
    <w:div w:id="1501698377">
      <w:bodyDiv w:val="1"/>
      <w:marLeft w:val="0"/>
      <w:marRight w:val="0"/>
      <w:marTop w:val="0"/>
      <w:marBottom w:val="0"/>
      <w:divBdr>
        <w:top w:val="none" w:sz="0" w:space="0" w:color="auto"/>
        <w:left w:val="none" w:sz="0" w:space="0" w:color="auto"/>
        <w:bottom w:val="none" w:sz="0" w:space="0" w:color="auto"/>
        <w:right w:val="none" w:sz="0" w:space="0" w:color="auto"/>
      </w:divBdr>
    </w:div>
    <w:div w:id="1510869074">
      <w:bodyDiv w:val="1"/>
      <w:marLeft w:val="0"/>
      <w:marRight w:val="0"/>
      <w:marTop w:val="0"/>
      <w:marBottom w:val="0"/>
      <w:divBdr>
        <w:top w:val="none" w:sz="0" w:space="0" w:color="auto"/>
        <w:left w:val="none" w:sz="0" w:space="0" w:color="auto"/>
        <w:bottom w:val="none" w:sz="0" w:space="0" w:color="auto"/>
        <w:right w:val="none" w:sz="0" w:space="0" w:color="auto"/>
      </w:divBdr>
    </w:div>
    <w:div w:id="1526285338">
      <w:bodyDiv w:val="1"/>
      <w:marLeft w:val="0"/>
      <w:marRight w:val="0"/>
      <w:marTop w:val="0"/>
      <w:marBottom w:val="0"/>
      <w:divBdr>
        <w:top w:val="none" w:sz="0" w:space="0" w:color="auto"/>
        <w:left w:val="none" w:sz="0" w:space="0" w:color="auto"/>
        <w:bottom w:val="none" w:sz="0" w:space="0" w:color="auto"/>
        <w:right w:val="none" w:sz="0" w:space="0" w:color="auto"/>
      </w:divBdr>
    </w:div>
    <w:div w:id="1537740000">
      <w:bodyDiv w:val="1"/>
      <w:marLeft w:val="0"/>
      <w:marRight w:val="0"/>
      <w:marTop w:val="0"/>
      <w:marBottom w:val="0"/>
      <w:divBdr>
        <w:top w:val="none" w:sz="0" w:space="0" w:color="auto"/>
        <w:left w:val="none" w:sz="0" w:space="0" w:color="auto"/>
        <w:bottom w:val="none" w:sz="0" w:space="0" w:color="auto"/>
        <w:right w:val="none" w:sz="0" w:space="0" w:color="auto"/>
      </w:divBdr>
    </w:div>
    <w:div w:id="1559393212">
      <w:bodyDiv w:val="1"/>
      <w:marLeft w:val="0"/>
      <w:marRight w:val="0"/>
      <w:marTop w:val="0"/>
      <w:marBottom w:val="0"/>
      <w:divBdr>
        <w:top w:val="none" w:sz="0" w:space="0" w:color="auto"/>
        <w:left w:val="none" w:sz="0" w:space="0" w:color="auto"/>
        <w:bottom w:val="none" w:sz="0" w:space="0" w:color="auto"/>
        <w:right w:val="none" w:sz="0" w:space="0" w:color="auto"/>
      </w:divBdr>
    </w:div>
    <w:div w:id="1566794758">
      <w:bodyDiv w:val="1"/>
      <w:marLeft w:val="0"/>
      <w:marRight w:val="0"/>
      <w:marTop w:val="0"/>
      <w:marBottom w:val="0"/>
      <w:divBdr>
        <w:top w:val="none" w:sz="0" w:space="0" w:color="auto"/>
        <w:left w:val="none" w:sz="0" w:space="0" w:color="auto"/>
        <w:bottom w:val="none" w:sz="0" w:space="0" w:color="auto"/>
        <w:right w:val="none" w:sz="0" w:space="0" w:color="auto"/>
      </w:divBdr>
    </w:div>
    <w:div w:id="1571160275">
      <w:bodyDiv w:val="1"/>
      <w:marLeft w:val="0"/>
      <w:marRight w:val="0"/>
      <w:marTop w:val="0"/>
      <w:marBottom w:val="0"/>
      <w:divBdr>
        <w:top w:val="none" w:sz="0" w:space="0" w:color="auto"/>
        <w:left w:val="none" w:sz="0" w:space="0" w:color="auto"/>
        <w:bottom w:val="none" w:sz="0" w:space="0" w:color="auto"/>
        <w:right w:val="none" w:sz="0" w:space="0" w:color="auto"/>
      </w:divBdr>
    </w:div>
    <w:div w:id="1581328499">
      <w:bodyDiv w:val="1"/>
      <w:marLeft w:val="0"/>
      <w:marRight w:val="0"/>
      <w:marTop w:val="0"/>
      <w:marBottom w:val="0"/>
      <w:divBdr>
        <w:top w:val="none" w:sz="0" w:space="0" w:color="auto"/>
        <w:left w:val="none" w:sz="0" w:space="0" w:color="auto"/>
        <w:bottom w:val="none" w:sz="0" w:space="0" w:color="auto"/>
        <w:right w:val="none" w:sz="0" w:space="0" w:color="auto"/>
      </w:divBdr>
    </w:div>
    <w:div w:id="1588341160">
      <w:bodyDiv w:val="1"/>
      <w:marLeft w:val="0"/>
      <w:marRight w:val="0"/>
      <w:marTop w:val="0"/>
      <w:marBottom w:val="0"/>
      <w:divBdr>
        <w:top w:val="none" w:sz="0" w:space="0" w:color="auto"/>
        <w:left w:val="none" w:sz="0" w:space="0" w:color="auto"/>
        <w:bottom w:val="none" w:sz="0" w:space="0" w:color="auto"/>
        <w:right w:val="none" w:sz="0" w:space="0" w:color="auto"/>
      </w:divBdr>
    </w:div>
    <w:div w:id="1592662720">
      <w:bodyDiv w:val="1"/>
      <w:marLeft w:val="0"/>
      <w:marRight w:val="0"/>
      <w:marTop w:val="0"/>
      <w:marBottom w:val="0"/>
      <w:divBdr>
        <w:top w:val="none" w:sz="0" w:space="0" w:color="auto"/>
        <w:left w:val="none" w:sz="0" w:space="0" w:color="auto"/>
        <w:bottom w:val="none" w:sz="0" w:space="0" w:color="auto"/>
        <w:right w:val="none" w:sz="0" w:space="0" w:color="auto"/>
      </w:divBdr>
    </w:div>
    <w:div w:id="1604412490">
      <w:bodyDiv w:val="1"/>
      <w:marLeft w:val="0"/>
      <w:marRight w:val="0"/>
      <w:marTop w:val="0"/>
      <w:marBottom w:val="0"/>
      <w:divBdr>
        <w:top w:val="none" w:sz="0" w:space="0" w:color="auto"/>
        <w:left w:val="none" w:sz="0" w:space="0" w:color="auto"/>
        <w:bottom w:val="none" w:sz="0" w:space="0" w:color="auto"/>
        <w:right w:val="none" w:sz="0" w:space="0" w:color="auto"/>
      </w:divBdr>
    </w:div>
    <w:div w:id="1621112877">
      <w:bodyDiv w:val="1"/>
      <w:marLeft w:val="0"/>
      <w:marRight w:val="0"/>
      <w:marTop w:val="0"/>
      <w:marBottom w:val="0"/>
      <w:divBdr>
        <w:top w:val="none" w:sz="0" w:space="0" w:color="auto"/>
        <w:left w:val="none" w:sz="0" w:space="0" w:color="auto"/>
        <w:bottom w:val="none" w:sz="0" w:space="0" w:color="auto"/>
        <w:right w:val="none" w:sz="0" w:space="0" w:color="auto"/>
      </w:divBdr>
    </w:div>
    <w:div w:id="1626503433">
      <w:bodyDiv w:val="1"/>
      <w:marLeft w:val="0"/>
      <w:marRight w:val="0"/>
      <w:marTop w:val="0"/>
      <w:marBottom w:val="0"/>
      <w:divBdr>
        <w:top w:val="none" w:sz="0" w:space="0" w:color="auto"/>
        <w:left w:val="none" w:sz="0" w:space="0" w:color="auto"/>
        <w:bottom w:val="none" w:sz="0" w:space="0" w:color="auto"/>
        <w:right w:val="none" w:sz="0" w:space="0" w:color="auto"/>
      </w:divBdr>
    </w:div>
    <w:div w:id="1635865297">
      <w:bodyDiv w:val="1"/>
      <w:marLeft w:val="0"/>
      <w:marRight w:val="0"/>
      <w:marTop w:val="0"/>
      <w:marBottom w:val="0"/>
      <w:divBdr>
        <w:top w:val="none" w:sz="0" w:space="0" w:color="auto"/>
        <w:left w:val="none" w:sz="0" w:space="0" w:color="auto"/>
        <w:bottom w:val="none" w:sz="0" w:space="0" w:color="auto"/>
        <w:right w:val="none" w:sz="0" w:space="0" w:color="auto"/>
      </w:divBdr>
    </w:div>
    <w:div w:id="1658729152">
      <w:bodyDiv w:val="1"/>
      <w:marLeft w:val="0"/>
      <w:marRight w:val="0"/>
      <w:marTop w:val="0"/>
      <w:marBottom w:val="0"/>
      <w:divBdr>
        <w:top w:val="none" w:sz="0" w:space="0" w:color="auto"/>
        <w:left w:val="none" w:sz="0" w:space="0" w:color="auto"/>
        <w:bottom w:val="none" w:sz="0" w:space="0" w:color="auto"/>
        <w:right w:val="none" w:sz="0" w:space="0" w:color="auto"/>
      </w:divBdr>
    </w:div>
    <w:div w:id="1695955824">
      <w:bodyDiv w:val="1"/>
      <w:marLeft w:val="0"/>
      <w:marRight w:val="0"/>
      <w:marTop w:val="0"/>
      <w:marBottom w:val="0"/>
      <w:divBdr>
        <w:top w:val="none" w:sz="0" w:space="0" w:color="auto"/>
        <w:left w:val="none" w:sz="0" w:space="0" w:color="auto"/>
        <w:bottom w:val="none" w:sz="0" w:space="0" w:color="auto"/>
        <w:right w:val="none" w:sz="0" w:space="0" w:color="auto"/>
      </w:divBdr>
    </w:div>
    <w:div w:id="1707900646">
      <w:bodyDiv w:val="1"/>
      <w:marLeft w:val="0"/>
      <w:marRight w:val="0"/>
      <w:marTop w:val="0"/>
      <w:marBottom w:val="0"/>
      <w:divBdr>
        <w:top w:val="none" w:sz="0" w:space="0" w:color="auto"/>
        <w:left w:val="none" w:sz="0" w:space="0" w:color="auto"/>
        <w:bottom w:val="none" w:sz="0" w:space="0" w:color="auto"/>
        <w:right w:val="none" w:sz="0" w:space="0" w:color="auto"/>
      </w:divBdr>
    </w:div>
    <w:div w:id="1711880584">
      <w:bodyDiv w:val="1"/>
      <w:marLeft w:val="0"/>
      <w:marRight w:val="0"/>
      <w:marTop w:val="0"/>
      <w:marBottom w:val="0"/>
      <w:divBdr>
        <w:top w:val="none" w:sz="0" w:space="0" w:color="auto"/>
        <w:left w:val="none" w:sz="0" w:space="0" w:color="auto"/>
        <w:bottom w:val="none" w:sz="0" w:space="0" w:color="auto"/>
        <w:right w:val="none" w:sz="0" w:space="0" w:color="auto"/>
      </w:divBdr>
    </w:div>
    <w:div w:id="1712337893">
      <w:bodyDiv w:val="1"/>
      <w:marLeft w:val="0"/>
      <w:marRight w:val="0"/>
      <w:marTop w:val="0"/>
      <w:marBottom w:val="0"/>
      <w:divBdr>
        <w:top w:val="none" w:sz="0" w:space="0" w:color="auto"/>
        <w:left w:val="none" w:sz="0" w:space="0" w:color="auto"/>
        <w:bottom w:val="none" w:sz="0" w:space="0" w:color="auto"/>
        <w:right w:val="none" w:sz="0" w:space="0" w:color="auto"/>
      </w:divBdr>
    </w:div>
    <w:div w:id="1731465258">
      <w:bodyDiv w:val="1"/>
      <w:marLeft w:val="0"/>
      <w:marRight w:val="0"/>
      <w:marTop w:val="0"/>
      <w:marBottom w:val="0"/>
      <w:divBdr>
        <w:top w:val="none" w:sz="0" w:space="0" w:color="auto"/>
        <w:left w:val="none" w:sz="0" w:space="0" w:color="auto"/>
        <w:bottom w:val="none" w:sz="0" w:space="0" w:color="auto"/>
        <w:right w:val="none" w:sz="0" w:space="0" w:color="auto"/>
      </w:divBdr>
    </w:div>
    <w:div w:id="1748960089">
      <w:bodyDiv w:val="1"/>
      <w:marLeft w:val="0"/>
      <w:marRight w:val="0"/>
      <w:marTop w:val="0"/>
      <w:marBottom w:val="0"/>
      <w:divBdr>
        <w:top w:val="none" w:sz="0" w:space="0" w:color="auto"/>
        <w:left w:val="none" w:sz="0" w:space="0" w:color="auto"/>
        <w:bottom w:val="none" w:sz="0" w:space="0" w:color="auto"/>
        <w:right w:val="none" w:sz="0" w:space="0" w:color="auto"/>
      </w:divBdr>
    </w:div>
    <w:div w:id="1751416830">
      <w:bodyDiv w:val="1"/>
      <w:marLeft w:val="0"/>
      <w:marRight w:val="0"/>
      <w:marTop w:val="0"/>
      <w:marBottom w:val="0"/>
      <w:divBdr>
        <w:top w:val="none" w:sz="0" w:space="0" w:color="auto"/>
        <w:left w:val="none" w:sz="0" w:space="0" w:color="auto"/>
        <w:bottom w:val="none" w:sz="0" w:space="0" w:color="auto"/>
        <w:right w:val="none" w:sz="0" w:space="0" w:color="auto"/>
      </w:divBdr>
    </w:div>
    <w:div w:id="1755859288">
      <w:bodyDiv w:val="1"/>
      <w:marLeft w:val="0"/>
      <w:marRight w:val="0"/>
      <w:marTop w:val="0"/>
      <w:marBottom w:val="0"/>
      <w:divBdr>
        <w:top w:val="none" w:sz="0" w:space="0" w:color="auto"/>
        <w:left w:val="none" w:sz="0" w:space="0" w:color="auto"/>
        <w:bottom w:val="none" w:sz="0" w:space="0" w:color="auto"/>
        <w:right w:val="none" w:sz="0" w:space="0" w:color="auto"/>
      </w:divBdr>
      <w:divsChild>
        <w:div w:id="1377389299">
          <w:marLeft w:val="0"/>
          <w:marRight w:val="0"/>
          <w:marTop w:val="0"/>
          <w:marBottom w:val="0"/>
          <w:divBdr>
            <w:top w:val="none" w:sz="0" w:space="0" w:color="auto"/>
            <w:left w:val="none" w:sz="0" w:space="0" w:color="auto"/>
            <w:bottom w:val="none" w:sz="0" w:space="0" w:color="auto"/>
            <w:right w:val="none" w:sz="0" w:space="0" w:color="auto"/>
          </w:divBdr>
          <w:divsChild>
            <w:div w:id="120494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629626">
      <w:bodyDiv w:val="1"/>
      <w:marLeft w:val="0"/>
      <w:marRight w:val="0"/>
      <w:marTop w:val="0"/>
      <w:marBottom w:val="0"/>
      <w:divBdr>
        <w:top w:val="none" w:sz="0" w:space="0" w:color="auto"/>
        <w:left w:val="none" w:sz="0" w:space="0" w:color="auto"/>
        <w:bottom w:val="none" w:sz="0" w:space="0" w:color="auto"/>
        <w:right w:val="none" w:sz="0" w:space="0" w:color="auto"/>
      </w:divBdr>
    </w:div>
    <w:div w:id="1766077790">
      <w:bodyDiv w:val="1"/>
      <w:marLeft w:val="0"/>
      <w:marRight w:val="0"/>
      <w:marTop w:val="0"/>
      <w:marBottom w:val="0"/>
      <w:divBdr>
        <w:top w:val="none" w:sz="0" w:space="0" w:color="auto"/>
        <w:left w:val="none" w:sz="0" w:space="0" w:color="auto"/>
        <w:bottom w:val="none" w:sz="0" w:space="0" w:color="auto"/>
        <w:right w:val="none" w:sz="0" w:space="0" w:color="auto"/>
      </w:divBdr>
    </w:div>
    <w:div w:id="1769547719">
      <w:bodyDiv w:val="1"/>
      <w:marLeft w:val="0"/>
      <w:marRight w:val="0"/>
      <w:marTop w:val="0"/>
      <w:marBottom w:val="0"/>
      <w:divBdr>
        <w:top w:val="none" w:sz="0" w:space="0" w:color="auto"/>
        <w:left w:val="none" w:sz="0" w:space="0" w:color="auto"/>
        <w:bottom w:val="none" w:sz="0" w:space="0" w:color="auto"/>
        <w:right w:val="none" w:sz="0" w:space="0" w:color="auto"/>
      </w:divBdr>
    </w:div>
    <w:div w:id="1770740042">
      <w:bodyDiv w:val="1"/>
      <w:marLeft w:val="0"/>
      <w:marRight w:val="0"/>
      <w:marTop w:val="0"/>
      <w:marBottom w:val="0"/>
      <w:divBdr>
        <w:top w:val="none" w:sz="0" w:space="0" w:color="auto"/>
        <w:left w:val="none" w:sz="0" w:space="0" w:color="auto"/>
        <w:bottom w:val="none" w:sz="0" w:space="0" w:color="auto"/>
        <w:right w:val="none" w:sz="0" w:space="0" w:color="auto"/>
      </w:divBdr>
    </w:div>
    <w:div w:id="1800880024">
      <w:bodyDiv w:val="1"/>
      <w:marLeft w:val="0"/>
      <w:marRight w:val="0"/>
      <w:marTop w:val="0"/>
      <w:marBottom w:val="0"/>
      <w:divBdr>
        <w:top w:val="none" w:sz="0" w:space="0" w:color="auto"/>
        <w:left w:val="none" w:sz="0" w:space="0" w:color="auto"/>
        <w:bottom w:val="none" w:sz="0" w:space="0" w:color="auto"/>
        <w:right w:val="none" w:sz="0" w:space="0" w:color="auto"/>
      </w:divBdr>
    </w:div>
    <w:div w:id="1803620015">
      <w:bodyDiv w:val="1"/>
      <w:marLeft w:val="0"/>
      <w:marRight w:val="0"/>
      <w:marTop w:val="0"/>
      <w:marBottom w:val="0"/>
      <w:divBdr>
        <w:top w:val="none" w:sz="0" w:space="0" w:color="auto"/>
        <w:left w:val="none" w:sz="0" w:space="0" w:color="auto"/>
        <w:bottom w:val="none" w:sz="0" w:space="0" w:color="auto"/>
        <w:right w:val="none" w:sz="0" w:space="0" w:color="auto"/>
      </w:divBdr>
    </w:div>
    <w:div w:id="1829053283">
      <w:bodyDiv w:val="1"/>
      <w:marLeft w:val="0"/>
      <w:marRight w:val="0"/>
      <w:marTop w:val="0"/>
      <w:marBottom w:val="0"/>
      <w:divBdr>
        <w:top w:val="none" w:sz="0" w:space="0" w:color="auto"/>
        <w:left w:val="none" w:sz="0" w:space="0" w:color="auto"/>
        <w:bottom w:val="none" w:sz="0" w:space="0" w:color="auto"/>
        <w:right w:val="none" w:sz="0" w:space="0" w:color="auto"/>
      </w:divBdr>
    </w:div>
    <w:div w:id="1850871004">
      <w:bodyDiv w:val="1"/>
      <w:marLeft w:val="0"/>
      <w:marRight w:val="0"/>
      <w:marTop w:val="0"/>
      <w:marBottom w:val="0"/>
      <w:divBdr>
        <w:top w:val="none" w:sz="0" w:space="0" w:color="auto"/>
        <w:left w:val="none" w:sz="0" w:space="0" w:color="auto"/>
        <w:bottom w:val="none" w:sz="0" w:space="0" w:color="auto"/>
        <w:right w:val="none" w:sz="0" w:space="0" w:color="auto"/>
      </w:divBdr>
    </w:div>
    <w:div w:id="1865634950">
      <w:bodyDiv w:val="1"/>
      <w:marLeft w:val="0"/>
      <w:marRight w:val="0"/>
      <w:marTop w:val="0"/>
      <w:marBottom w:val="0"/>
      <w:divBdr>
        <w:top w:val="none" w:sz="0" w:space="0" w:color="auto"/>
        <w:left w:val="none" w:sz="0" w:space="0" w:color="auto"/>
        <w:bottom w:val="none" w:sz="0" w:space="0" w:color="auto"/>
        <w:right w:val="none" w:sz="0" w:space="0" w:color="auto"/>
      </w:divBdr>
    </w:div>
    <w:div w:id="1917472252">
      <w:bodyDiv w:val="1"/>
      <w:marLeft w:val="0"/>
      <w:marRight w:val="0"/>
      <w:marTop w:val="0"/>
      <w:marBottom w:val="0"/>
      <w:divBdr>
        <w:top w:val="none" w:sz="0" w:space="0" w:color="auto"/>
        <w:left w:val="none" w:sz="0" w:space="0" w:color="auto"/>
        <w:bottom w:val="none" w:sz="0" w:space="0" w:color="auto"/>
        <w:right w:val="none" w:sz="0" w:space="0" w:color="auto"/>
      </w:divBdr>
    </w:div>
    <w:div w:id="1924953748">
      <w:bodyDiv w:val="1"/>
      <w:marLeft w:val="0"/>
      <w:marRight w:val="0"/>
      <w:marTop w:val="0"/>
      <w:marBottom w:val="0"/>
      <w:divBdr>
        <w:top w:val="none" w:sz="0" w:space="0" w:color="auto"/>
        <w:left w:val="none" w:sz="0" w:space="0" w:color="auto"/>
        <w:bottom w:val="none" w:sz="0" w:space="0" w:color="auto"/>
        <w:right w:val="none" w:sz="0" w:space="0" w:color="auto"/>
      </w:divBdr>
    </w:div>
    <w:div w:id="1930893657">
      <w:bodyDiv w:val="1"/>
      <w:marLeft w:val="0"/>
      <w:marRight w:val="0"/>
      <w:marTop w:val="0"/>
      <w:marBottom w:val="0"/>
      <w:divBdr>
        <w:top w:val="none" w:sz="0" w:space="0" w:color="auto"/>
        <w:left w:val="none" w:sz="0" w:space="0" w:color="auto"/>
        <w:bottom w:val="none" w:sz="0" w:space="0" w:color="auto"/>
        <w:right w:val="none" w:sz="0" w:space="0" w:color="auto"/>
      </w:divBdr>
    </w:div>
    <w:div w:id="1933052458">
      <w:bodyDiv w:val="1"/>
      <w:marLeft w:val="0"/>
      <w:marRight w:val="0"/>
      <w:marTop w:val="0"/>
      <w:marBottom w:val="0"/>
      <w:divBdr>
        <w:top w:val="none" w:sz="0" w:space="0" w:color="auto"/>
        <w:left w:val="none" w:sz="0" w:space="0" w:color="auto"/>
        <w:bottom w:val="none" w:sz="0" w:space="0" w:color="auto"/>
        <w:right w:val="none" w:sz="0" w:space="0" w:color="auto"/>
      </w:divBdr>
    </w:div>
    <w:div w:id="1940410795">
      <w:bodyDiv w:val="1"/>
      <w:marLeft w:val="0"/>
      <w:marRight w:val="0"/>
      <w:marTop w:val="0"/>
      <w:marBottom w:val="0"/>
      <w:divBdr>
        <w:top w:val="none" w:sz="0" w:space="0" w:color="auto"/>
        <w:left w:val="none" w:sz="0" w:space="0" w:color="auto"/>
        <w:bottom w:val="none" w:sz="0" w:space="0" w:color="auto"/>
        <w:right w:val="none" w:sz="0" w:space="0" w:color="auto"/>
      </w:divBdr>
    </w:div>
    <w:div w:id="1953048944">
      <w:bodyDiv w:val="1"/>
      <w:marLeft w:val="0"/>
      <w:marRight w:val="0"/>
      <w:marTop w:val="0"/>
      <w:marBottom w:val="0"/>
      <w:divBdr>
        <w:top w:val="none" w:sz="0" w:space="0" w:color="auto"/>
        <w:left w:val="none" w:sz="0" w:space="0" w:color="auto"/>
        <w:bottom w:val="none" w:sz="0" w:space="0" w:color="auto"/>
        <w:right w:val="none" w:sz="0" w:space="0" w:color="auto"/>
      </w:divBdr>
    </w:div>
    <w:div w:id="1968772797">
      <w:bodyDiv w:val="1"/>
      <w:marLeft w:val="0"/>
      <w:marRight w:val="0"/>
      <w:marTop w:val="0"/>
      <w:marBottom w:val="0"/>
      <w:divBdr>
        <w:top w:val="none" w:sz="0" w:space="0" w:color="auto"/>
        <w:left w:val="none" w:sz="0" w:space="0" w:color="auto"/>
        <w:bottom w:val="none" w:sz="0" w:space="0" w:color="auto"/>
        <w:right w:val="none" w:sz="0" w:space="0" w:color="auto"/>
      </w:divBdr>
    </w:div>
    <w:div w:id="1973512682">
      <w:bodyDiv w:val="1"/>
      <w:marLeft w:val="0"/>
      <w:marRight w:val="0"/>
      <w:marTop w:val="0"/>
      <w:marBottom w:val="0"/>
      <w:divBdr>
        <w:top w:val="none" w:sz="0" w:space="0" w:color="auto"/>
        <w:left w:val="none" w:sz="0" w:space="0" w:color="auto"/>
        <w:bottom w:val="none" w:sz="0" w:space="0" w:color="auto"/>
        <w:right w:val="none" w:sz="0" w:space="0" w:color="auto"/>
      </w:divBdr>
    </w:div>
    <w:div w:id="1978990704">
      <w:bodyDiv w:val="1"/>
      <w:marLeft w:val="0"/>
      <w:marRight w:val="0"/>
      <w:marTop w:val="0"/>
      <w:marBottom w:val="0"/>
      <w:divBdr>
        <w:top w:val="none" w:sz="0" w:space="0" w:color="auto"/>
        <w:left w:val="none" w:sz="0" w:space="0" w:color="auto"/>
        <w:bottom w:val="none" w:sz="0" w:space="0" w:color="auto"/>
        <w:right w:val="none" w:sz="0" w:space="0" w:color="auto"/>
      </w:divBdr>
    </w:div>
    <w:div w:id="1994721663">
      <w:bodyDiv w:val="1"/>
      <w:marLeft w:val="0"/>
      <w:marRight w:val="0"/>
      <w:marTop w:val="0"/>
      <w:marBottom w:val="0"/>
      <w:divBdr>
        <w:top w:val="none" w:sz="0" w:space="0" w:color="auto"/>
        <w:left w:val="none" w:sz="0" w:space="0" w:color="auto"/>
        <w:bottom w:val="none" w:sz="0" w:space="0" w:color="auto"/>
        <w:right w:val="none" w:sz="0" w:space="0" w:color="auto"/>
      </w:divBdr>
    </w:div>
    <w:div w:id="1998458922">
      <w:bodyDiv w:val="1"/>
      <w:marLeft w:val="0"/>
      <w:marRight w:val="0"/>
      <w:marTop w:val="0"/>
      <w:marBottom w:val="0"/>
      <w:divBdr>
        <w:top w:val="none" w:sz="0" w:space="0" w:color="auto"/>
        <w:left w:val="none" w:sz="0" w:space="0" w:color="auto"/>
        <w:bottom w:val="none" w:sz="0" w:space="0" w:color="auto"/>
        <w:right w:val="none" w:sz="0" w:space="0" w:color="auto"/>
      </w:divBdr>
    </w:div>
    <w:div w:id="2000188973">
      <w:bodyDiv w:val="1"/>
      <w:marLeft w:val="0"/>
      <w:marRight w:val="0"/>
      <w:marTop w:val="0"/>
      <w:marBottom w:val="0"/>
      <w:divBdr>
        <w:top w:val="none" w:sz="0" w:space="0" w:color="auto"/>
        <w:left w:val="none" w:sz="0" w:space="0" w:color="auto"/>
        <w:bottom w:val="none" w:sz="0" w:space="0" w:color="auto"/>
        <w:right w:val="none" w:sz="0" w:space="0" w:color="auto"/>
      </w:divBdr>
    </w:div>
    <w:div w:id="2004312917">
      <w:bodyDiv w:val="1"/>
      <w:marLeft w:val="0"/>
      <w:marRight w:val="0"/>
      <w:marTop w:val="0"/>
      <w:marBottom w:val="0"/>
      <w:divBdr>
        <w:top w:val="none" w:sz="0" w:space="0" w:color="auto"/>
        <w:left w:val="none" w:sz="0" w:space="0" w:color="auto"/>
        <w:bottom w:val="none" w:sz="0" w:space="0" w:color="auto"/>
        <w:right w:val="none" w:sz="0" w:space="0" w:color="auto"/>
      </w:divBdr>
    </w:div>
    <w:div w:id="2025592531">
      <w:bodyDiv w:val="1"/>
      <w:marLeft w:val="0"/>
      <w:marRight w:val="0"/>
      <w:marTop w:val="0"/>
      <w:marBottom w:val="0"/>
      <w:divBdr>
        <w:top w:val="none" w:sz="0" w:space="0" w:color="auto"/>
        <w:left w:val="none" w:sz="0" w:space="0" w:color="auto"/>
        <w:bottom w:val="none" w:sz="0" w:space="0" w:color="auto"/>
        <w:right w:val="none" w:sz="0" w:space="0" w:color="auto"/>
      </w:divBdr>
    </w:div>
    <w:div w:id="2040154901">
      <w:bodyDiv w:val="1"/>
      <w:marLeft w:val="0"/>
      <w:marRight w:val="0"/>
      <w:marTop w:val="0"/>
      <w:marBottom w:val="0"/>
      <w:divBdr>
        <w:top w:val="none" w:sz="0" w:space="0" w:color="auto"/>
        <w:left w:val="none" w:sz="0" w:space="0" w:color="auto"/>
        <w:bottom w:val="none" w:sz="0" w:space="0" w:color="auto"/>
        <w:right w:val="none" w:sz="0" w:space="0" w:color="auto"/>
      </w:divBdr>
    </w:div>
    <w:div w:id="2046173680">
      <w:bodyDiv w:val="1"/>
      <w:marLeft w:val="0"/>
      <w:marRight w:val="0"/>
      <w:marTop w:val="0"/>
      <w:marBottom w:val="0"/>
      <w:divBdr>
        <w:top w:val="none" w:sz="0" w:space="0" w:color="auto"/>
        <w:left w:val="none" w:sz="0" w:space="0" w:color="auto"/>
        <w:bottom w:val="none" w:sz="0" w:space="0" w:color="auto"/>
        <w:right w:val="none" w:sz="0" w:space="0" w:color="auto"/>
      </w:divBdr>
    </w:div>
    <w:div w:id="2054578876">
      <w:bodyDiv w:val="1"/>
      <w:marLeft w:val="0"/>
      <w:marRight w:val="0"/>
      <w:marTop w:val="0"/>
      <w:marBottom w:val="0"/>
      <w:divBdr>
        <w:top w:val="none" w:sz="0" w:space="0" w:color="auto"/>
        <w:left w:val="none" w:sz="0" w:space="0" w:color="auto"/>
        <w:bottom w:val="none" w:sz="0" w:space="0" w:color="auto"/>
        <w:right w:val="none" w:sz="0" w:space="0" w:color="auto"/>
      </w:divBdr>
    </w:div>
    <w:div w:id="2062823456">
      <w:bodyDiv w:val="1"/>
      <w:marLeft w:val="0"/>
      <w:marRight w:val="0"/>
      <w:marTop w:val="0"/>
      <w:marBottom w:val="0"/>
      <w:divBdr>
        <w:top w:val="none" w:sz="0" w:space="0" w:color="auto"/>
        <w:left w:val="none" w:sz="0" w:space="0" w:color="auto"/>
        <w:bottom w:val="none" w:sz="0" w:space="0" w:color="auto"/>
        <w:right w:val="none" w:sz="0" w:space="0" w:color="auto"/>
      </w:divBdr>
    </w:div>
    <w:div w:id="2080325000">
      <w:bodyDiv w:val="1"/>
      <w:marLeft w:val="0"/>
      <w:marRight w:val="0"/>
      <w:marTop w:val="0"/>
      <w:marBottom w:val="0"/>
      <w:divBdr>
        <w:top w:val="none" w:sz="0" w:space="0" w:color="auto"/>
        <w:left w:val="none" w:sz="0" w:space="0" w:color="auto"/>
        <w:bottom w:val="none" w:sz="0" w:space="0" w:color="auto"/>
        <w:right w:val="none" w:sz="0" w:space="0" w:color="auto"/>
      </w:divBdr>
    </w:div>
    <w:div w:id="2096585162">
      <w:bodyDiv w:val="1"/>
      <w:marLeft w:val="0"/>
      <w:marRight w:val="0"/>
      <w:marTop w:val="0"/>
      <w:marBottom w:val="0"/>
      <w:divBdr>
        <w:top w:val="none" w:sz="0" w:space="0" w:color="auto"/>
        <w:left w:val="none" w:sz="0" w:space="0" w:color="auto"/>
        <w:bottom w:val="none" w:sz="0" w:space="0" w:color="auto"/>
        <w:right w:val="none" w:sz="0" w:space="0" w:color="auto"/>
      </w:divBdr>
      <w:divsChild>
        <w:div w:id="1917475336">
          <w:marLeft w:val="0"/>
          <w:marRight w:val="0"/>
          <w:marTop w:val="0"/>
          <w:marBottom w:val="0"/>
          <w:divBdr>
            <w:top w:val="none" w:sz="0" w:space="0" w:color="auto"/>
            <w:left w:val="none" w:sz="0" w:space="0" w:color="auto"/>
            <w:bottom w:val="none" w:sz="0" w:space="0" w:color="auto"/>
            <w:right w:val="none" w:sz="0" w:space="0" w:color="auto"/>
          </w:divBdr>
          <w:divsChild>
            <w:div w:id="140855397">
              <w:marLeft w:val="0"/>
              <w:marRight w:val="0"/>
              <w:marTop w:val="0"/>
              <w:marBottom w:val="0"/>
              <w:divBdr>
                <w:top w:val="none" w:sz="0" w:space="0" w:color="auto"/>
                <w:left w:val="none" w:sz="0" w:space="0" w:color="auto"/>
                <w:bottom w:val="none" w:sz="0" w:space="0" w:color="auto"/>
                <w:right w:val="none" w:sz="0" w:space="0" w:color="auto"/>
              </w:divBdr>
              <w:divsChild>
                <w:div w:id="1692341443">
                  <w:marLeft w:val="0"/>
                  <w:marRight w:val="0"/>
                  <w:marTop w:val="0"/>
                  <w:marBottom w:val="0"/>
                  <w:divBdr>
                    <w:top w:val="none" w:sz="0" w:space="0" w:color="auto"/>
                    <w:left w:val="none" w:sz="0" w:space="0" w:color="auto"/>
                    <w:bottom w:val="none" w:sz="0" w:space="0" w:color="auto"/>
                    <w:right w:val="none" w:sz="0" w:space="0" w:color="auto"/>
                  </w:divBdr>
                  <w:divsChild>
                    <w:div w:id="812529810">
                      <w:marLeft w:val="0"/>
                      <w:marRight w:val="0"/>
                      <w:marTop w:val="0"/>
                      <w:marBottom w:val="0"/>
                      <w:divBdr>
                        <w:top w:val="none" w:sz="0" w:space="0" w:color="auto"/>
                        <w:left w:val="none" w:sz="0" w:space="0" w:color="auto"/>
                        <w:bottom w:val="none" w:sz="0" w:space="0" w:color="auto"/>
                        <w:right w:val="none" w:sz="0" w:space="0" w:color="auto"/>
                      </w:divBdr>
                      <w:divsChild>
                        <w:div w:id="1399403565">
                          <w:marLeft w:val="0"/>
                          <w:marRight w:val="0"/>
                          <w:marTop w:val="0"/>
                          <w:marBottom w:val="0"/>
                          <w:divBdr>
                            <w:top w:val="none" w:sz="0" w:space="0" w:color="auto"/>
                            <w:left w:val="none" w:sz="0" w:space="0" w:color="auto"/>
                            <w:bottom w:val="none" w:sz="0" w:space="0" w:color="auto"/>
                            <w:right w:val="none" w:sz="0" w:space="0" w:color="auto"/>
                          </w:divBdr>
                          <w:divsChild>
                            <w:div w:id="473258726">
                              <w:marLeft w:val="0"/>
                              <w:marRight w:val="0"/>
                              <w:marTop w:val="0"/>
                              <w:marBottom w:val="0"/>
                              <w:divBdr>
                                <w:top w:val="none" w:sz="0" w:space="0" w:color="auto"/>
                                <w:left w:val="none" w:sz="0" w:space="0" w:color="auto"/>
                                <w:bottom w:val="none" w:sz="0" w:space="0" w:color="auto"/>
                                <w:right w:val="none" w:sz="0" w:space="0" w:color="auto"/>
                              </w:divBdr>
                              <w:divsChild>
                                <w:div w:id="919025535">
                                  <w:marLeft w:val="0"/>
                                  <w:marRight w:val="0"/>
                                  <w:marTop w:val="0"/>
                                  <w:marBottom w:val="0"/>
                                  <w:divBdr>
                                    <w:top w:val="none" w:sz="0" w:space="0" w:color="auto"/>
                                    <w:left w:val="none" w:sz="0" w:space="0" w:color="auto"/>
                                    <w:bottom w:val="none" w:sz="0" w:space="0" w:color="auto"/>
                                    <w:right w:val="none" w:sz="0" w:space="0" w:color="auto"/>
                                  </w:divBdr>
                                  <w:divsChild>
                                    <w:div w:id="1379865045">
                                      <w:marLeft w:val="0"/>
                                      <w:marRight w:val="0"/>
                                      <w:marTop w:val="0"/>
                                      <w:marBottom w:val="0"/>
                                      <w:divBdr>
                                        <w:top w:val="none" w:sz="0" w:space="0" w:color="auto"/>
                                        <w:left w:val="none" w:sz="0" w:space="0" w:color="auto"/>
                                        <w:bottom w:val="none" w:sz="0" w:space="0" w:color="auto"/>
                                        <w:right w:val="none" w:sz="0" w:space="0" w:color="auto"/>
                                      </w:divBdr>
                                      <w:divsChild>
                                        <w:div w:id="2140802578">
                                          <w:marLeft w:val="0"/>
                                          <w:marRight w:val="0"/>
                                          <w:marTop w:val="180"/>
                                          <w:marBottom w:val="180"/>
                                          <w:divBdr>
                                            <w:top w:val="none" w:sz="0" w:space="0" w:color="auto"/>
                                            <w:left w:val="none" w:sz="0" w:space="0" w:color="auto"/>
                                            <w:bottom w:val="none" w:sz="0" w:space="0" w:color="auto"/>
                                            <w:right w:val="none" w:sz="0" w:space="0" w:color="auto"/>
                                          </w:divBdr>
                                          <w:divsChild>
                                            <w:div w:id="1066874573">
                                              <w:marLeft w:val="0"/>
                                              <w:marRight w:val="0"/>
                                              <w:marTop w:val="0"/>
                                              <w:marBottom w:val="0"/>
                                              <w:divBdr>
                                                <w:top w:val="none" w:sz="0" w:space="0" w:color="auto"/>
                                                <w:left w:val="none" w:sz="0" w:space="0" w:color="auto"/>
                                                <w:bottom w:val="none" w:sz="0" w:space="0" w:color="auto"/>
                                                <w:right w:val="none" w:sz="0" w:space="0" w:color="auto"/>
                                              </w:divBdr>
                                              <w:divsChild>
                                                <w:div w:id="1387954173">
                                                  <w:marLeft w:val="0"/>
                                                  <w:marRight w:val="0"/>
                                                  <w:marTop w:val="0"/>
                                                  <w:marBottom w:val="0"/>
                                                  <w:divBdr>
                                                    <w:top w:val="none" w:sz="0" w:space="0" w:color="auto"/>
                                                    <w:left w:val="none" w:sz="0" w:space="0" w:color="auto"/>
                                                    <w:bottom w:val="none" w:sz="0" w:space="0" w:color="auto"/>
                                                    <w:right w:val="none" w:sz="0" w:space="0" w:color="auto"/>
                                                  </w:divBdr>
                                                  <w:divsChild>
                                                    <w:div w:id="1360087898">
                                                      <w:marLeft w:val="0"/>
                                                      <w:marRight w:val="0"/>
                                                      <w:marTop w:val="0"/>
                                                      <w:marBottom w:val="0"/>
                                                      <w:divBdr>
                                                        <w:top w:val="none" w:sz="0" w:space="0" w:color="auto"/>
                                                        <w:left w:val="none" w:sz="0" w:space="0" w:color="auto"/>
                                                        <w:bottom w:val="none" w:sz="0" w:space="0" w:color="auto"/>
                                                        <w:right w:val="none" w:sz="0" w:space="0" w:color="auto"/>
                                                      </w:divBdr>
                                                      <w:divsChild>
                                                        <w:div w:id="966425901">
                                                          <w:marLeft w:val="300"/>
                                                          <w:marRight w:val="300"/>
                                                          <w:marTop w:val="375"/>
                                                          <w:marBottom w:val="0"/>
                                                          <w:divBdr>
                                                            <w:top w:val="none" w:sz="0" w:space="0" w:color="auto"/>
                                                            <w:left w:val="none" w:sz="0" w:space="0" w:color="auto"/>
                                                            <w:bottom w:val="none" w:sz="0" w:space="0" w:color="auto"/>
                                                            <w:right w:val="none" w:sz="0" w:space="0" w:color="auto"/>
                                                          </w:divBdr>
                                                          <w:divsChild>
                                                            <w:div w:id="143472739">
                                                              <w:marLeft w:val="0"/>
                                                              <w:marRight w:val="0"/>
                                                              <w:marTop w:val="0"/>
                                                              <w:marBottom w:val="0"/>
                                                              <w:divBdr>
                                                                <w:top w:val="none" w:sz="0" w:space="0" w:color="auto"/>
                                                                <w:left w:val="none" w:sz="0" w:space="0" w:color="auto"/>
                                                                <w:bottom w:val="none" w:sz="0" w:space="0" w:color="auto"/>
                                                                <w:right w:val="none" w:sz="0" w:space="0" w:color="auto"/>
                                                              </w:divBdr>
                                                              <w:divsChild>
                                                                <w:div w:id="146364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110470633">
      <w:bodyDiv w:val="1"/>
      <w:marLeft w:val="0"/>
      <w:marRight w:val="0"/>
      <w:marTop w:val="0"/>
      <w:marBottom w:val="0"/>
      <w:divBdr>
        <w:top w:val="none" w:sz="0" w:space="0" w:color="auto"/>
        <w:left w:val="none" w:sz="0" w:space="0" w:color="auto"/>
        <w:bottom w:val="none" w:sz="0" w:space="0" w:color="auto"/>
        <w:right w:val="none" w:sz="0" w:space="0" w:color="auto"/>
      </w:divBdr>
    </w:div>
    <w:div w:id="2136440425">
      <w:bodyDiv w:val="1"/>
      <w:marLeft w:val="0"/>
      <w:marRight w:val="0"/>
      <w:marTop w:val="0"/>
      <w:marBottom w:val="0"/>
      <w:divBdr>
        <w:top w:val="none" w:sz="0" w:space="0" w:color="auto"/>
        <w:left w:val="none" w:sz="0" w:space="0" w:color="auto"/>
        <w:bottom w:val="none" w:sz="0" w:space="0" w:color="auto"/>
        <w:right w:val="none" w:sz="0" w:space="0" w:color="auto"/>
      </w:divBdr>
    </w:div>
    <w:div w:id="214592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705FC-7D6C-4E52-9778-1FDF0EC47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446</Words>
  <Characters>254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ty Acosta</dc:creator>
  <cp:keywords/>
  <dc:description/>
  <cp:lastModifiedBy>Emma Stockman</cp:lastModifiedBy>
  <cp:revision>4</cp:revision>
  <cp:lastPrinted>2025-12-18T19:47:00Z</cp:lastPrinted>
  <dcterms:created xsi:type="dcterms:W3CDTF">2026-04-30T18:28:00Z</dcterms:created>
  <dcterms:modified xsi:type="dcterms:W3CDTF">2026-04-30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7abb144658ff89cc5ee9f95083e9eb55297bb085c479d4ed1a249c1636852a</vt:lpwstr>
  </property>
</Properties>
</file>